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422713" w:rsidRPr="00993F1A" w14:paraId="59602F67" w14:textId="77777777" w:rsidTr="00993F1A">
        <w:trPr>
          <w:trHeight w:val="80"/>
        </w:trPr>
        <w:tc>
          <w:tcPr>
            <w:tcW w:w="9606" w:type="dxa"/>
          </w:tcPr>
          <w:p w14:paraId="59602F66" w14:textId="1E88363B" w:rsidR="00102864" w:rsidRPr="00993F1A" w:rsidRDefault="00102864" w:rsidP="00061892">
            <w:pPr>
              <w:autoSpaceDE w:val="0"/>
              <w:autoSpaceDN w:val="0"/>
              <w:adjustRightInd w:val="0"/>
              <w:rPr>
                <w:rFonts w:ascii="Garamond" w:hAnsi="Garamond"/>
                <w:sz w:val="4"/>
                <w:szCs w:val="4"/>
              </w:rPr>
            </w:pPr>
          </w:p>
        </w:tc>
      </w:tr>
      <w:tr w:rsidR="00A7385F" w:rsidRPr="00993F1A" w14:paraId="1E8A3C2F" w14:textId="77777777" w:rsidTr="00993F1A">
        <w:trPr>
          <w:trHeight w:val="80"/>
        </w:trPr>
        <w:tc>
          <w:tcPr>
            <w:tcW w:w="9606" w:type="dxa"/>
          </w:tcPr>
          <w:p w14:paraId="25BB53CA" w14:textId="7A3F0375" w:rsidR="00A7385F" w:rsidRDefault="00A7385F" w:rsidP="00061892">
            <w:pPr>
              <w:autoSpaceDE w:val="0"/>
              <w:autoSpaceDN w:val="0"/>
              <w:adjustRightInd w:val="0"/>
              <w:rPr>
                <w:rFonts w:ascii="Garamond" w:hAnsi="Garamond"/>
                <w:sz w:val="4"/>
                <w:szCs w:val="4"/>
              </w:rPr>
            </w:pPr>
          </w:p>
        </w:tc>
      </w:tr>
    </w:tbl>
    <w:p w14:paraId="59602F6B" w14:textId="63B98F02" w:rsidR="001F5285" w:rsidRDefault="001D6C9D" w:rsidP="008B6C33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right"/>
        <w:rPr>
          <w:rFonts w:ascii="Arial Narrow" w:hAnsi="Arial Narrow"/>
          <w:b/>
          <w:bCs/>
          <w:sz w:val="8"/>
          <w:szCs w:val="8"/>
          <w:lang w:val="pl-PL"/>
        </w:rPr>
      </w:pPr>
      <w:r>
        <w:rPr>
          <w:rFonts w:ascii="Arial Narrow" w:hAnsi="Arial Narrow"/>
          <w:b/>
          <w:bCs/>
          <w:noProof/>
          <w:sz w:val="8"/>
          <w:szCs w:val="8"/>
          <w:lang w:val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B026AD" wp14:editId="3FCA6431">
                <wp:simplePos x="0" y="0"/>
                <wp:positionH relativeFrom="column">
                  <wp:posOffset>1194435</wp:posOffset>
                </wp:positionH>
                <wp:positionV relativeFrom="paragraph">
                  <wp:posOffset>-252095</wp:posOffset>
                </wp:positionV>
                <wp:extent cx="5391150" cy="685800"/>
                <wp:effectExtent l="0" t="0" r="19050" b="19050"/>
                <wp:wrapNone/>
                <wp:docPr id="3" name="Pole tekstow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115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7921B4" w14:textId="6C71C1D3" w:rsidR="001918EF" w:rsidRPr="001918EF" w:rsidRDefault="001D6C9D" w:rsidP="00043344">
                            <w:pPr>
                              <w:spacing w:after="5" w:line="250" w:lineRule="auto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1918EF">
                              <w:rPr>
                                <w:b/>
                                <w:bCs/>
                              </w:rPr>
                              <w:t xml:space="preserve">Załącznik nr 3 </w:t>
                            </w:r>
                            <w:r w:rsidR="001918EF" w:rsidRPr="001918EF">
                              <w:rPr>
                                <w:rFonts w:ascii="Arial" w:eastAsia="Arial" w:hAnsi="Arial" w:cs="Arial"/>
                                <w:b/>
                                <w:bCs/>
                                <w:sz w:val="24"/>
                              </w:rPr>
                              <w:t xml:space="preserve">Zapytania ofertowego z 11.05.2025 </w:t>
                            </w:r>
                            <w:r w:rsidR="00043344">
                              <w:rPr>
                                <w:rFonts w:ascii="Arial" w:eastAsia="Arial" w:hAnsi="Arial" w:cs="Arial"/>
                                <w:b/>
                                <w:bCs/>
                                <w:sz w:val="24"/>
                              </w:rPr>
                              <w:br/>
                            </w:r>
                            <w:r w:rsidR="001918EF" w:rsidRPr="001918EF">
                              <w:rPr>
                                <w:rFonts w:ascii="Arial" w:eastAsia="Arial" w:hAnsi="Arial" w:cs="Arial"/>
                                <w:b/>
                                <w:bCs/>
                                <w:sz w:val="24"/>
                              </w:rPr>
                              <w:t xml:space="preserve">wykonanie badania pilotażowego przedsiębiorstw w regionie Wolińskiego Parku Narodowego metodą CAPI w projekcie INT107 </w:t>
                            </w:r>
                          </w:p>
                          <w:p w14:paraId="6D44D6EA" w14:textId="280EBCE6" w:rsidR="001D6C9D" w:rsidRDefault="001D6C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B026AD" id="_x0000_t202" coordsize="21600,21600" o:spt="202" path="m,l,21600r21600,l21600,xe">
                <v:stroke joinstyle="miter"/>
                <v:path gradientshapeok="t" o:connecttype="rect"/>
              </v:shapetype>
              <v:shape id="Pole tekstowe 3" o:spid="_x0000_s1026" type="#_x0000_t202" style="position:absolute;left:0;text-align:left;margin-left:94.05pt;margin-top:-19.85pt;width:424.5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" fillcolor="white [3201]" strokeweight=".5pt">
                <v:textbox>
                  <w:txbxContent>
                    <w:p w14:paraId="1E7921B4" w14:textId="6C71C1D3" w:rsidR="001918EF" w:rsidRPr="001918EF" w:rsidRDefault="001D6C9D" w:rsidP="00043344">
                      <w:pPr>
                        <w:spacing w:after="5" w:line="250" w:lineRule="auto"/>
                        <w:jc w:val="right"/>
                        <w:rPr>
                          <w:b/>
                          <w:bCs/>
                        </w:rPr>
                      </w:pPr>
                      <w:r w:rsidRPr="001918EF">
                        <w:rPr>
                          <w:b/>
                          <w:bCs/>
                        </w:rPr>
                        <w:t xml:space="preserve">Załącznik nr 3 </w:t>
                      </w:r>
                      <w:r w:rsidR="001918EF" w:rsidRPr="001918EF">
                        <w:rPr>
                          <w:rFonts w:ascii="Arial" w:eastAsia="Arial" w:hAnsi="Arial" w:cs="Arial"/>
                          <w:b/>
                          <w:bCs/>
                          <w:sz w:val="24"/>
                        </w:rPr>
                        <w:t xml:space="preserve">Zapytania ofertowego z 11.05.2025 </w:t>
                      </w:r>
                      <w:r w:rsidR="00043344">
                        <w:rPr>
                          <w:rFonts w:ascii="Arial" w:eastAsia="Arial" w:hAnsi="Arial" w:cs="Arial"/>
                          <w:b/>
                          <w:bCs/>
                          <w:sz w:val="24"/>
                        </w:rPr>
                        <w:br/>
                      </w:r>
                      <w:r w:rsidR="001918EF" w:rsidRPr="001918EF">
                        <w:rPr>
                          <w:rFonts w:ascii="Arial" w:eastAsia="Arial" w:hAnsi="Arial" w:cs="Arial"/>
                          <w:b/>
                          <w:bCs/>
                          <w:sz w:val="24"/>
                        </w:rPr>
                        <w:t xml:space="preserve">wykonanie badania pilotażowego przedsiębiorstw w regionie Wolińskiego Parku Narodowego metodą CAPI w projekcie INT107 </w:t>
                      </w:r>
                    </w:p>
                    <w:p w14:paraId="6D44D6EA" w14:textId="280EBCE6" w:rsidR="001D6C9D" w:rsidRDefault="001D6C9D"/>
                  </w:txbxContent>
                </v:textbox>
              </v:shape>
            </w:pict>
          </mc:Fallback>
        </mc:AlternateContent>
      </w:r>
    </w:p>
    <w:p w14:paraId="7E2ED564" w14:textId="77777777" w:rsidR="008439EB" w:rsidRPr="00063001" w:rsidRDefault="008439EB" w:rsidP="008B6C33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right"/>
        <w:rPr>
          <w:rFonts w:ascii="Arial Narrow" w:hAnsi="Arial Narrow"/>
          <w:b/>
          <w:bCs/>
          <w:sz w:val="8"/>
          <w:szCs w:val="8"/>
          <w:lang w:val="pl-PL"/>
        </w:rPr>
      </w:pPr>
    </w:p>
    <w:p w14:paraId="5F82C471" w14:textId="77777777" w:rsidR="008D7E62" w:rsidRDefault="00CE1F00" w:rsidP="009906F3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both"/>
        <w:rPr>
          <w:rFonts w:ascii="Arial Narrow" w:hAnsi="Arial Narrow"/>
          <w:b/>
          <w:bCs/>
          <w:sz w:val="22"/>
          <w:szCs w:val="22"/>
          <w:lang w:val="pl-PL"/>
        </w:rPr>
      </w:pPr>
      <w:r>
        <w:rPr>
          <w:rFonts w:ascii="Arial Narrow" w:hAnsi="Arial Narrow"/>
          <w:b/>
          <w:bCs/>
          <w:sz w:val="22"/>
          <w:szCs w:val="22"/>
          <w:lang w:val="pl-PL"/>
        </w:rPr>
        <w:t>Szanowni Państwo,</w:t>
      </w:r>
    </w:p>
    <w:p w14:paraId="29C7D22F" w14:textId="77777777" w:rsidR="008D7E62" w:rsidRDefault="008D7E62" w:rsidP="009906F3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both"/>
        <w:rPr>
          <w:rFonts w:ascii="Arial Narrow" w:hAnsi="Arial Narrow"/>
          <w:b/>
          <w:bCs/>
          <w:sz w:val="22"/>
          <w:szCs w:val="22"/>
          <w:lang w:val="pl-PL"/>
        </w:rPr>
      </w:pPr>
    </w:p>
    <w:p w14:paraId="34C9AED0" w14:textId="77777777" w:rsidR="00042F18" w:rsidRDefault="00CE1F00" w:rsidP="009906F3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both"/>
        <w:rPr>
          <w:rFonts w:ascii="Arial Narrow" w:hAnsi="Arial Narrow"/>
          <w:bCs/>
          <w:sz w:val="24"/>
          <w:szCs w:val="24"/>
          <w:lang w:val="pl-PL"/>
        </w:rPr>
      </w:pPr>
      <w:r w:rsidRPr="00063001">
        <w:rPr>
          <w:rFonts w:ascii="Arial Narrow" w:hAnsi="Arial Narrow"/>
          <w:bCs/>
          <w:sz w:val="24"/>
          <w:szCs w:val="24"/>
          <w:lang w:val="pl-PL"/>
        </w:rPr>
        <w:t>Prowadz</w:t>
      </w:r>
      <w:r>
        <w:rPr>
          <w:rFonts w:ascii="Arial Narrow" w:hAnsi="Arial Narrow"/>
          <w:bCs/>
          <w:sz w:val="24"/>
          <w:szCs w:val="24"/>
          <w:lang w:val="pl-PL"/>
        </w:rPr>
        <w:t xml:space="preserve">imy </w:t>
      </w:r>
      <w:r w:rsidRPr="00063001">
        <w:rPr>
          <w:rFonts w:ascii="Arial Narrow" w:hAnsi="Arial Narrow"/>
          <w:bCs/>
          <w:sz w:val="24"/>
          <w:szCs w:val="24"/>
          <w:lang w:val="pl-PL"/>
        </w:rPr>
        <w:t xml:space="preserve">badania dotyczące regionalnych efektów ekonomicznych </w:t>
      </w:r>
      <w:r w:rsidR="00412DD3">
        <w:rPr>
          <w:rFonts w:ascii="Arial Narrow" w:hAnsi="Arial Narrow"/>
          <w:bCs/>
          <w:sz w:val="24"/>
          <w:szCs w:val="24"/>
          <w:lang w:val="pl-PL"/>
        </w:rPr>
        <w:t xml:space="preserve">z </w:t>
      </w:r>
      <w:r w:rsidRPr="00063001">
        <w:rPr>
          <w:rFonts w:ascii="Arial Narrow" w:hAnsi="Arial Narrow"/>
          <w:bCs/>
          <w:sz w:val="24"/>
          <w:szCs w:val="24"/>
          <w:lang w:val="pl-PL"/>
        </w:rPr>
        <w:t>turystyki</w:t>
      </w:r>
      <w:r>
        <w:rPr>
          <w:rFonts w:ascii="Arial Narrow" w:hAnsi="Arial Narrow"/>
          <w:bCs/>
          <w:sz w:val="24"/>
          <w:szCs w:val="24"/>
          <w:lang w:val="pl-PL"/>
        </w:rPr>
        <w:t xml:space="preserve"> </w:t>
      </w:r>
      <w:r w:rsidR="008C78FA">
        <w:rPr>
          <w:rFonts w:ascii="Arial Narrow" w:hAnsi="Arial Narrow"/>
          <w:bCs/>
          <w:sz w:val="24"/>
          <w:szCs w:val="24"/>
          <w:lang w:val="pl-PL"/>
        </w:rPr>
        <w:t xml:space="preserve">w </w:t>
      </w:r>
      <w:r>
        <w:rPr>
          <w:rFonts w:ascii="Arial Narrow" w:hAnsi="Arial Narrow"/>
          <w:bCs/>
          <w:sz w:val="24"/>
          <w:szCs w:val="24"/>
          <w:lang w:val="pl-PL"/>
        </w:rPr>
        <w:t>Woliński</w:t>
      </w:r>
      <w:r w:rsidR="008C78FA">
        <w:rPr>
          <w:rFonts w:ascii="Arial Narrow" w:hAnsi="Arial Narrow"/>
          <w:bCs/>
          <w:sz w:val="24"/>
          <w:szCs w:val="24"/>
          <w:lang w:val="pl-PL"/>
        </w:rPr>
        <w:t xml:space="preserve">m </w:t>
      </w:r>
      <w:r>
        <w:rPr>
          <w:rFonts w:ascii="Arial Narrow" w:hAnsi="Arial Narrow"/>
          <w:bCs/>
          <w:sz w:val="24"/>
          <w:szCs w:val="24"/>
          <w:lang w:val="pl-PL"/>
        </w:rPr>
        <w:t>P</w:t>
      </w:r>
      <w:r w:rsidR="00412DD3">
        <w:rPr>
          <w:rFonts w:ascii="Arial Narrow" w:hAnsi="Arial Narrow"/>
          <w:bCs/>
          <w:sz w:val="24"/>
          <w:szCs w:val="24"/>
          <w:lang w:val="pl-PL"/>
        </w:rPr>
        <w:t xml:space="preserve">arku </w:t>
      </w:r>
      <w:r>
        <w:rPr>
          <w:rFonts w:ascii="Arial Narrow" w:hAnsi="Arial Narrow"/>
          <w:bCs/>
          <w:sz w:val="24"/>
          <w:szCs w:val="24"/>
          <w:lang w:val="pl-PL"/>
        </w:rPr>
        <w:t>N</w:t>
      </w:r>
      <w:r w:rsidR="00412DD3">
        <w:rPr>
          <w:rFonts w:ascii="Arial Narrow" w:hAnsi="Arial Narrow"/>
          <w:bCs/>
          <w:sz w:val="24"/>
          <w:szCs w:val="24"/>
          <w:lang w:val="pl-PL"/>
        </w:rPr>
        <w:t>arodow</w:t>
      </w:r>
      <w:r w:rsidR="008C78FA">
        <w:rPr>
          <w:rFonts w:ascii="Arial Narrow" w:hAnsi="Arial Narrow"/>
          <w:bCs/>
          <w:sz w:val="24"/>
          <w:szCs w:val="24"/>
          <w:lang w:val="pl-PL"/>
        </w:rPr>
        <w:t>ym</w:t>
      </w:r>
      <w:r w:rsidRPr="00063001">
        <w:rPr>
          <w:rFonts w:ascii="Arial Narrow" w:hAnsi="Arial Narrow"/>
          <w:bCs/>
          <w:sz w:val="24"/>
          <w:szCs w:val="24"/>
          <w:lang w:val="pl-PL"/>
        </w:rPr>
        <w:t xml:space="preserve">. Uprzejmie proszę o </w:t>
      </w:r>
      <w:r w:rsidRPr="00951C71">
        <w:rPr>
          <w:rFonts w:ascii="Arial Narrow" w:hAnsi="Arial Narrow"/>
          <w:bCs/>
          <w:sz w:val="24"/>
          <w:szCs w:val="24"/>
          <w:lang w:val="pl-PL"/>
        </w:rPr>
        <w:t xml:space="preserve">poświęcenie </w:t>
      </w:r>
      <w:r w:rsidR="006A7BA3" w:rsidRPr="00951C71">
        <w:rPr>
          <w:rFonts w:ascii="Arial Narrow" w:hAnsi="Arial Narrow"/>
          <w:bCs/>
          <w:sz w:val="24"/>
          <w:szCs w:val="24"/>
          <w:lang w:val="pl-PL"/>
        </w:rPr>
        <w:t xml:space="preserve">Państwa </w:t>
      </w:r>
      <w:r w:rsidR="00412DD3" w:rsidRPr="00951C71">
        <w:rPr>
          <w:rFonts w:ascii="Arial Narrow" w:hAnsi="Arial Narrow"/>
          <w:bCs/>
          <w:sz w:val="24"/>
          <w:szCs w:val="24"/>
          <w:lang w:val="pl-PL"/>
        </w:rPr>
        <w:t>czasu</w:t>
      </w:r>
      <w:r w:rsidR="006A7BA3" w:rsidRPr="00951C71">
        <w:rPr>
          <w:rFonts w:ascii="Arial Narrow" w:hAnsi="Arial Narrow"/>
          <w:bCs/>
          <w:sz w:val="24"/>
          <w:szCs w:val="24"/>
          <w:lang w:val="pl-PL"/>
        </w:rPr>
        <w:t xml:space="preserve"> </w:t>
      </w:r>
      <w:r w:rsidRPr="00951C71">
        <w:rPr>
          <w:rFonts w:ascii="Arial Narrow" w:hAnsi="Arial Narrow"/>
          <w:bCs/>
          <w:sz w:val="24"/>
          <w:szCs w:val="24"/>
          <w:lang w:val="pl-PL"/>
        </w:rPr>
        <w:t>i udzielenie odpowiedzi na pytania.</w:t>
      </w:r>
    </w:p>
    <w:p w14:paraId="0D55767A" w14:textId="719E752E" w:rsidR="00CE1F00" w:rsidRPr="00951C71" w:rsidRDefault="00CE1F00" w:rsidP="009906F3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both"/>
        <w:rPr>
          <w:rFonts w:ascii="Arial Narrow" w:hAnsi="Arial Narrow"/>
          <w:bCs/>
          <w:sz w:val="24"/>
          <w:szCs w:val="24"/>
          <w:lang w:val="pl-PL"/>
        </w:rPr>
      </w:pPr>
      <w:r w:rsidRPr="00951C71">
        <w:rPr>
          <w:rFonts w:ascii="Arial Narrow" w:hAnsi="Arial Narrow"/>
          <w:sz w:val="24"/>
          <w:szCs w:val="24"/>
          <w:lang w:val="pl-PL"/>
        </w:rPr>
        <w:t xml:space="preserve">Ankieta jest anonimowa i wszelkie informacje posłużą </w:t>
      </w:r>
      <w:r w:rsidR="0068687C">
        <w:rPr>
          <w:rFonts w:ascii="Arial Narrow" w:hAnsi="Arial Narrow"/>
          <w:sz w:val="24"/>
          <w:szCs w:val="24"/>
          <w:lang w:val="pl-PL"/>
        </w:rPr>
        <w:t xml:space="preserve">wyłącznie </w:t>
      </w:r>
      <w:r w:rsidRPr="00951C71">
        <w:rPr>
          <w:rFonts w:ascii="Arial Narrow" w:hAnsi="Arial Narrow"/>
          <w:sz w:val="24"/>
          <w:szCs w:val="24"/>
          <w:lang w:val="pl-PL"/>
        </w:rPr>
        <w:t>do zbiorczych zestawień w celach naukowyc</w:t>
      </w:r>
      <w:r w:rsidR="00AE156E" w:rsidRPr="00951C71">
        <w:rPr>
          <w:rFonts w:ascii="Arial Narrow" w:hAnsi="Arial Narrow"/>
          <w:sz w:val="24"/>
          <w:szCs w:val="24"/>
          <w:lang w:val="pl-PL"/>
        </w:rPr>
        <w:t>h.</w:t>
      </w:r>
    </w:p>
    <w:p w14:paraId="59602F6C" w14:textId="32DFBC6F" w:rsidR="000F42D5" w:rsidRDefault="006E5E68" w:rsidP="009906F3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both"/>
        <w:rPr>
          <w:rFonts w:ascii="Arial Narrow" w:hAnsi="Arial Narrow"/>
          <w:b/>
          <w:bCs/>
          <w:sz w:val="22"/>
          <w:szCs w:val="22"/>
          <w:lang w:val="pl-PL"/>
        </w:rPr>
      </w:pPr>
      <w:r w:rsidRPr="00063001">
        <w:rPr>
          <w:rFonts w:ascii="Arial Narrow" w:hAnsi="Arial Narrow"/>
          <w:b/>
          <w:bCs/>
          <w:sz w:val="22"/>
          <w:szCs w:val="22"/>
          <w:lang w:val="pl-PL"/>
        </w:rPr>
        <w:t>W odpowiedzi n</w:t>
      </w:r>
      <w:r w:rsidR="00382856" w:rsidRPr="00063001">
        <w:rPr>
          <w:rFonts w:ascii="Arial Narrow" w:hAnsi="Arial Narrow"/>
          <w:b/>
          <w:bCs/>
          <w:sz w:val="22"/>
          <w:szCs w:val="22"/>
          <w:lang w:val="pl-PL"/>
        </w:rPr>
        <w:t xml:space="preserve">a pytania z listą możliwych odpowiedzi proszę </w:t>
      </w:r>
      <w:r w:rsidR="0023458E" w:rsidRPr="00063001">
        <w:rPr>
          <w:rFonts w:ascii="Arial Narrow" w:hAnsi="Arial Narrow"/>
          <w:b/>
          <w:bCs/>
          <w:sz w:val="22"/>
          <w:szCs w:val="22"/>
          <w:lang w:val="pl-PL"/>
        </w:rPr>
        <w:t>z</w:t>
      </w:r>
      <w:r w:rsidR="009906F3" w:rsidRPr="00063001">
        <w:rPr>
          <w:rFonts w:ascii="Arial Narrow" w:hAnsi="Arial Narrow"/>
          <w:b/>
          <w:bCs/>
          <w:sz w:val="22"/>
          <w:szCs w:val="22"/>
          <w:lang w:val="pl-PL"/>
        </w:rPr>
        <w:t>a</w:t>
      </w:r>
      <w:r w:rsidR="00382856" w:rsidRPr="00063001">
        <w:rPr>
          <w:rFonts w:ascii="Arial Narrow" w:hAnsi="Arial Narrow"/>
          <w:b/>
          <w:bCs/>
          <w:sz w:val="22"/>
          <w:szCs w:val="22"/>
          <w:lang w:val="pl-PL"/>
        </w:rPr>
        <w:t xml:space="preserve">znaczyć TYLKO jedną </w:t>
      </w:r>
      <w:r w:rsidR="009906F3" w:rsidRPr="00063001">
        <w:rPr>
          <w:rFonts w:ascii="Arial Narrow" w:hAnsi="Arial Narrow"/>
          <w:b/>
          <w:bCs/>
          <w:sz w:val="22"/>
          <w:szCs w:val="22"/>
          <w:lang w:val="pl-PL"/>
        </w:rPr>
        <w:t>wybraną odpowiedź</w:t>
      </w:r>
      <w:r w:rsidR="00382856" w:rsidRPr="00063001">
        <w:rPr>
          <w:rFonts w:ascii="Arial Narrow" w:hAnsi="Arial Narrow"/>
          <w:b/>
          <w:bCs/>
          <w:sz w:val="22"/>
          <w:szCs w:val="22"/>
          <w:lang w:val="pl-PL"/>
        </w:rPr>
        <w:t xml:space="preserve"> (</w:t>
      </w:r>
      <w:r w:rsidR="00730E9A" w:rsidRPr="00063001">
        <w:rPr>
          <w:rFonts w:ascii="Arial Narrow" w:hAnsi="Arial Narrow"/>
          <w:b/>
          <w:bCs/>
          <w:sz w:val="22"/>
          <w:szCs w:val="22"/>
          <w:lang w:val="pl-PL"/>
        </w:rPr>
        <w:sym w:font="Wingdings" w:char="F0FD"/>
      </w:r>
      <w:r w:rsidR="00382856" w:rsidRPr="00063001">
        <w:rPr>
          <w:rFonts w:ascii="Arial Narrow" w:hAnsi="Arial Narrow"/>
          <w:b/>
          <w:bCs/>
          <w:sz w:val="22"/>
          <w:szCs w:val="22"/>
          <w:lang w:val="pl-PL"/>
        </w:rPr>
        <w:t>)</w:t>
      </w:r>
      <w:r w:rsidR="009906F3" w:rsidRPr="00063001">
        <w:rPr>
          <w:rFonts w:ascii="Arial Narrow" w:hAnsi="Arial Narrow"/>
          <w:b/>
          <w:bCs/>
          <w:sz w:val="22"/>
          <w:szCs w:val="22"/>
          <w:lang w:val="pl-PL"/>
        </w:rPr>
        <w:t>.</w:t>
      </w:r>
    </w:p>
    <w:p w14:paraId="4C4CBDD3" w14:textId="1D33C606" w:rsidR="00424E47" w:rsidRPr="00FB27A1" w:rsidRDefault="00462D7D" w:rsidP="009906F3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both"/>
        <w:rPr>
          <w:rFonts w:ascii="Arial Narrow" w:hAnsi="Arial Narrow"/>
          <w:b/>
          <w:bCs/>
          <w:sz w:val="22"/>
          <w:szCs w:val="22"/>
          <w:lang w:val="pl-PL"/>
        </w:rPr>
      </w:pPr>
      <w:r w:rsidRPr="00FB27A1">
        <w:rPr>
          <w:rFonts w:ascii="Arial Narrow" w:hAnsi="Arial Narrow"/>
          <w:b/>
          <w:bCs/>
          <w:sz w:val="22"/>
          <w:szCs w:val="22"/>
          <w:lang w:val="pl-PL"/>
        </w:rPr>
        <w:t>Przy wypełnianiu ankiety wystarczając</w:t>
      </w:r>
      <w:r w:rsidR="00626D4E" w:rsidRPr="00FB27A1">
        <w:rPr>
          <w:rFonts w:ascii="Arial Narrow" w:hAnsi="Arial Narrow"/>
          <w:b/>
          <w:bCs/>
          <w:sz w:val="22"/>
          <w:szCs w:val="22"/>
          <w:lang w:val="pl-PL"/>
        </w:rPr>
        <w:t>e</w:t>
      </w:r>
      <w:r w:rsidRPr="00FB27A1">
        <w:rPr>
          <w:rFonts w:ascii="Arial Narrow" w:hAnsi="Arial Narrow"/>
          <w:b/>
          <w:bCs/>
          <w:sz w:val="22"/>
          <w:szCs w:val="22"/>
          <w:lang w:val="pl-PL"/>
        </w:rPr>
        <w:t xml:space="preserve"> jest </w:t>
      </w:r>
      <w:r w:rsidR="00626D4E" w:rsidRPr="00FB27A1">
        <w:rPr>
          <w:rFonts w:ascii="Arial Narrow" w:hAnsi="Arial Narrow"/>
          <w:b/>
          <w:bCs/>
          <w:sz w:val="22"/>
          <w:szCs w:val="22"/>
          <w:lang w:val="pl-PL"/>
        </w:rPr>
        <w:t>oszacowanie wartości +/-5%.</w:t>
      </w:r>
    </w:p>
    <w:p w14:paraId="1C95AE69" w14:textId="77777777" w:rsidR="0068687C" w:rsidRDefault="0068687C" w:rsidP="009906F3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both"/>
        <w:rPr>
          <w:rFonts w:ascii="Arial Narrow" w:hAnsi="Arial Narrow"/>
          <w:b/>
          <w:bCs/>
          <w:sz w:val="22"/>
          <w:szCs w:val="22"/>
          <w:lang w:val="pl-PL"/>
        </w:rPr>
      </w:pPr>
    </w:p>
    <w:tbl>
      <w:tblPr>
        <w:tblStyle w:val="Tabela-Siatka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119"/>
        <w:gridCol w:w="559"/>
        <w:gridCol w:w="2559"/>
        <w:gridCol w:w="845"/>
        <w:gridCol w:w="3550"/>
      </w:tblGrid>
      <w:tr w:rsidR="008D23F2" w:rsidRPr="008D23F2" w14:paraId="7814AAAA" w14:textId="77777777" w:rsidTr="00F45E2E">
        <w:trPr>
          <w:trHeight w:val="186"/>
        </w:trPr>
        <w:tc>
          <w:tcPr>
            <w:tcW w:w="10632" w:type="dxa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  <w:right w:w="0" w:type="dxa"/>
            </w:tcMar>
          </w:tcPr>
          <w:p w14:paraId="01D63F68" w14:textId="68F41777" w:rsidR="00C13A92" w:rsidRDefault="00310D12" w:rsidP="008A409F">
            <w:pP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8D23F2">
              <w:rPr>
                <w:rFonts w:ascii="Arial Narrow" w:hAnsi="Arial Narrow"/>
                <w:b/>
                <w:bCs/>
                <w:sz w:val="24"/>
                <w:szCs w:val="24"/>
              </w:rPr>
              <w:t>1</w:t>
            </w:r>
            <w:r w:rsidRPr="008D23F2"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1349BA">
              <w:rPr>
                <w:rFonts w:ascii="Arial Narrow" w:hAnsi="Arial Narrow"/>
                <w:bCs/>
                <w:sz w:val="24"/>
                <w:szCs w:val="24"/>
              </w:rPr>
              <w:t>Na obszarze j</w:t>
            </w:r>
            <w:r w:rsidR="008A409F" w:rsidRPr="00833374">
              <w:rPr>
                <w:rFonts w:ascii="Arial Narrow" w:hAnsi="Arial Narrow"/>
                <w:bCs/>
                <w:sz w:val="24"/>
                <w:szCs w:val="24"/>
              </w:rPr>
              <w:t xml:space="preserve">akiej gminie </w:t>
            </w:r>
            <w:r w:rsidR="002D05CB">
              <w:rPr>
                <w:rFonts w:ascii="Arial Narrow" w:hAnsi="Arial Narrow"/>
                <w:bCs/>
                <w:sz w:val="24"/>
                <w:szCs w:val="24"/>
              </w:rPr>
              <w:t xml:space="preserve">przedsiębiorstwo jest </w:t>
            </w:r>
            <w:r w:rsidR="008A409F" w:rsidRPr="00833374">
              <w:rPr>
                <w:rFonts w:ascii="Arial Narrow" w:hAnsi="Arial Narrow"/>
                <w:bCs/>
                <w:sz w:val="24"/>
                <w:szCs w:val="24"/>
              </w:rPr>
              <w:t xml:space="preserve">zarejestrowane </w:t>
            </w:r>
            <w:r w:rsidR="00F17A28">
              <w:rPr>
                <w:rFonts w:ascii="Arial Narrow" w:hAnsi="Arial Narrow"/>
                <w:bCs/>
                <w:sz w:val="24"/>
                <w:szCs w:val="24"/>
              </w:rPr>
              <w:t xml:space="preserve">albo </w:t>
            </w:r>
            <w:r w:rsidR="001349BA">
              <w:rPr>
                <w:rFonts w:ascii="Arial Narrow" w:hAnsi="Arial Narrow"/>
                <w:bCs/>
                <w:sz w:val="24"/>
                <w:szCs w:val="24"/>
              </w:rPr>
              <w:t>prowadzi podstawo</w:t>
            </w:r>
            <w:r w:rsidR="002D05CB">
              <w:rPr>
                <w:rFonts w:ascii="Arial Narrow" w:hAnsi="Arial Narrow"/>
                <w:bCs/>
                <w:sz w:val="24"/>
                <w:szCs w:val="24"/>
              </w:rPr>
              <w:t>wą działalność</w:t>
            </w:r>
            <w:r w:rsidR="008A409F" w:rsidRPr="00833374">
              <w:rPr>
                <w:rFonts w:ascii="Arial Narrow" w:hAnsi="Arial Narrow"/>
                <w:bCs/>
                <w:sz w:val="24"/>
                <w:szCs w:val="24"/>
              </w:rPr>
              <w:t>:</w:t>
            </w:r>
            <w:r w:rsidR="008A409F">
              <w:rPr>
                <w:rFonts w:ascii="Arial Narrow" w:hAnsi="Arial Narrow"/>
                <w:b/>
                <w:sz w:val="24"/>
                <w:szCs w:val="24"/>
              </w:rPr>
              <w:br/>
            </w:r>
            <w:r w:rsidR="004C41C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                                                         </w:t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1</w:t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="008A409F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Świnoujście </w:t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              </w:t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2</w:t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="008A409F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Międzyzdroje</w:t>
            </w:r>
            <w:r w:rsidRPr="008D23F2" w:rsidDel="00E910E6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8A409F">
              <w:rPr>
                <w:rFonts w:ascii="Arial Narrow" w:hAnsi="Arial Narrow"/>
                <w:b/>
                <w:sz w:val="24"/>
                <w:szCs w:val="24"/>
              </w:rPr>
              <w:t xml:space="preserve">       </w:t>
            </w:r>
            <w:r w:rsidR="004C41C7">
              <w:rPr>
                <w:rFonts w:ascii="Arial Narrow" w:hAnsi="Arial Narrow"/>
                <w:b/>
                <w:sz w:val="24"/>
                <w:szCs w:val="24"/>
              </w:rPr>
              <w:t xml:space="preserve">    </w:t>
            </w:r>
            <w:r w:rsidR="008A409F">
              <w:rPr>
                <w:rFonts w:ascii="Arial Narrow" w:hAnsi="Arial Narrow"/>
                <w:b/>
                <w:sz w:val="24"/>
                <w:szCs w:val="24"/>
              </w:rPr>
              <w:t xml:space="preserve">    </w:t>
            </w:r>
            <w:r w:rsidR="008A409F"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8A409F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3</w:t>
            </w:r>
            <w:r w:rsidR="008A409F"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="008A409F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Dziwnów             </w:t>
            </w:r>
            <w:r w:rsidR="008A409F"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8A409F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4</w:t>
            </w:r>
            <w:r w:rsidR="008A409F"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="008A409F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Wolin</w:t>
            </w:r>
          </w:p>
          <w:p w14:paraId="3B48EF64" w14:textId="0A636C22" w:rsidR="004323D0" w:rsidRPr="00951C71" w:rsidRDefault="00951C71" w:rsidP="008A409F">
            <w:pPr>
              <w:rPr>
                <w:rFonts w:ascii="Arial Narrow" w:hAnsi="Arial Narrow" w:cs="Arial"/>
                <w:i/>
                <w:iCs/>
                <w:noProof/>
                <w:sz w:val="24"/>
                <w:szCs w:val="24"/>
                <w:lang w:eastAsia="pl-PL"/>
              </w:rPr>
            </w:pPr>
            <w:r w:rsidRPr="00951C71">
              <w:rPr>
                <w:rFonts w:ascii="Arial Narrow" w:hAnsi="Arial Narrow" w:cs="Arial"/>
                <w:i/>
                <w:iCs/>
                <w:noProof/>
                <w:sz w:val="24"/>
                <w:szCs w:val="24"/>
                <w:lang w:eastAsia="pl-PL"/>
              </w:rPr>
              <w:t xml:space="preserve">Badaniu podlegają TYLKO przedsiębiorstwa mające </w:t>
            </w:r>
            <w:r w:rsidRPr="00FB27A1">
              <w:rPr>
                <w:rFonts w:ascii="Arial Narrow" w:hAnsi="Arial Narrow" w:cs="Arial"/>
                <w:i/>
                <w:iCs/>
                <w:noProof/>
                <w:sz w:val="24"/>
                <w:szCs w:val="24"/>
                <w:lang w:eastAsia="pl-PL"/>
              </w:rPr>
              <w:t xml:space="preserve">siedzibę </w:t>
            </w:r>
            <w:r w:rsidR="0068556D" w:rsidRPr="00FB27A1">
              <w:rPr>
                <w:rFonts w:ascii="Arial Narrow" w:hAnsi="Arial Narrow" w:cs="Arial"/>
                <w:i/>
                <w:iCs/>
                <w:noProof/>
                <w:sz w:val="24"/>
                <w:szCs w:val="24"/>
                <w:lang w:eastAsia="pl-PL"/>
              </w:rPr>
              <w:t xml:space="preserve">albo prowadzące </w:t>
            </w:r>
            <w:r w:rsidR="00123DE8" w:rsidRPr="00FB27A1">
              <w:rPr>
                <w:rFonts w:ascii="Arial Narrow" w:hAnsi="Arial Narrow" w:cs="Arial"/>
                <w:i/>
                <w:iCs/>
                <w:noProof/>
                <w:sz w:val="24"/>
                <w:szCs w:val="24"/>
                <w:lang w:eastAsia="pl-PL"/>
              </w:rPr>
              <w:t xml:space="preserve">podstawową działalność </w:t>
            </w:r>
            <w:r w:rsidRPr="00951C71">
              <w:rPr>
                <w:rFonts w:ascii="Arial Narrow" w:hAnsi="Arial Narrow" w:cs="Arial"/>
                <w:i/>
                <w:iCs/>
                <w:noProof/>
                <w:sz w:val="24"/>
                <w:szCs w:val="24"/>
                <w:lang w:eastAsia="pl-PL"/>
              </w:rPr>
              <w:t>w jednej z</w:t>
            </w:r>
            <w:r w:rsidR="001D25EE">
              <w:rPr>
                <w:rFonts w:ascii="Arial Narrow" w:hAnsi="Arial Narrow" w:cs="Arial"/>
                <w:i/>
                <w:iCs/>
                <w:noProof/>
                <w:sz w:val="24"/>
                <w:szCs w:val="24"/>
                <w:lang w:eastAsia="pl-PL"/>
              </w:rPr>
              <w:t xml:space="preserve"> podanych powyżej </w:t>
            </w:r>
            <w:r w:rsidRPr="00951C71">
              <w:rPr>
                <w:rFonts w:ascii="Arial Narrow" w:hAnsi="Arial Narrow" w:cs="Arial"/>
                <w:i/>
                <w:iCs/>
                <w:noProof/>
                <w:sz w:val="24"/>
                <w:szCs w:val="24"/>
                <w:lang w:eastAsia="pl-PL"/>
              </w:rPr>
              <w:t>gmin.</w:t>
            </w:r>
            <w:r w:rsidR="00D92659" w:rsidRPr="00951C71">
              <w:rPr>
                <w:rFonts w:ascii="Arial Narrow" w:hAnsi="Arial Narrow" w:cs="Arial"/>
                <w:i/>
                <w:iCs/>
                <w:noProof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01515B" w:rsidRPr="0001515B" w14:paraId="59602F6E" w14:textId="77777777" w:rsidTr="00F45E2E">
        <w:tc>
          <w:tcPr>
            <w:tcW w:w="10632" w:type="dxa"/>
            <w:gridSpan w:val="5"/>
            <w:tcBorders>
              <w:bottom w:val="nil"/>
            </w:tcBorders>
            <w:tcMar>
              <w:left w:w="28" w:type="dxa"/>
            </w:tcMar>
          </w:tcPr>
          <w:p w14:paraId="59602F6D" w14:textId="0E6239E9" w:rsidR="0095167C" w:rsidRPr="0001515B" w:rsidRDefault="00310D12" w:rsidP="008A409F">
            <w:pPr>
              <w:rPr>
                <w:rFonts w:ascii="Arial Narrow" w:hAnsi="Arial Narrow"/>
                <w:sz w:val="24"/>
                <w:szCs w:val="24"/>
              </w:rPr>
            </w:pPr>
            <w:r w:rsidRPr="00833374">
              <w:rPr>
                <w:rFonts w:ascii="Arial Narrow" w:hAnsi="Arial Narrow"/>
                <w:b/>
                <w:bCs/>
                <w:sz w:val="24"/>
                <w:szCs w:val="24"/>
              </w:rPr>
              <w:t>2</w:t>
            </w:r>
            <w:r w:rsidR="0095167C" w:rsidRPr="00833374">
              <w:rPr>
                <w:rFonts w:ascii="Arial Narrow" w:hAnsi="Arial Narrow"/>
                <w:b/>
                <w:bCs/>
                <w:sz w:val="24"/>
                <w:szCs w:val="24"/>
              </w:rPr>
              <w:t>.</w:t>
            </w:r>
            <w:r w:rsidR="00833374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95167C" w:rsidRPr="00833374">
              <w:rPr>
                <w:rFonts w:ascii="Arial Narrow" w:hAnsi="Arial Narrow"/>
                <w:bCs/>
                <w:sz w:val="24"/>
                <w:szCs w:val="24"/>
              </w:rPr>
              <w:t>W jakiej formie organizacyjno-prawnej funkcjonuje przedsiębiorstwo?</w:t>
            </w:r>
          </w:p>
        </w:tc>
      </w:tr>
      <w:tr w:rsidR="0001515B" w:rsidRPr="0001515B" w14:paraId="59602F70" w14:textId="77777777" w:rsidTr="00F45E2E">
        <w:trPr>
          <w:trHeight w:val="186"/>
        </w:trPr>
        <w:tc>
          <w:tcPr>
            <w:tcW w:w="10632" w:type="dxa"/>
            <w:gridSpan w:val="5"/>
            <w:tcBorders>
              <w:top w:val="nil"/>
              <w:bottom w:val="single" w:sz="4" w:space="0" w:color="auto"/>
            </w:tcBorders>
            <w:tcMar>
              <w:left w:w="28" w:type="dxa"/>
              <w:right w:w="0" w:type="dxa"/>
            </w:tcMar>
          </w:tcPr>
          <w:p w14:paraId="59602F6F" w14:textId="7082429D" w:rsidR="0095167C" w:rsidRPr="0001515B" w:rsidRDefault="0095167C" w:rsidP="008A409F">
            <w:pPr>
              <w:ind w:firstLine="171"/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1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1-os. </w:t>
            </w:r>
            <w:r w:rsidR="008A409F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d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ziałalność gosp.   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2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S</w:t>
            </w:r>
            <w:r w:rsidR="00ED356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półka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c</w:t>
            </w:r>
            <w:r w:rsidR="00ED356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ywilna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  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3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Sp</w:t>
            </w:r>
            <w:r w:rsidR="00ED356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ółka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j</w:t>
            </w:r>
            <w:r w:rsidR="00ED356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awna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  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4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Sp</w:t>
            </w:r>
            <w:r w:rsidR="00ED356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ółka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z o</w:t>
            </w:r>
            <w:r w:rsidR="00ED356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graniczoną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o</w:t>
            </w:r>
            <w:r w:rsidR="00ED356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dpowiedzialnością</w:t>
            </w:r>
            <w:r w:rsidR="00DB3161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br/>
              <w:t xml:space="preserve">    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 xml:space="preserve">5 </w:t>
            </w:r>
            <w:r w:rsidR="00ED356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spółka akcyjna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   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 xml:space="preserve">6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Gosp</w:t>
            </w:r>
            <w:r w:rsidR="00ED3567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od</w:t>
            </w:r>
            <w:r w:rsidR="00820626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arstwo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rolne  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6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Inna</w:t>
            </w:r>
            <w:r w:rsidR="00820626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(jaka?)</w:t>
            </w:r>
            <w:r w:rsidRPr="0001515B">
              <w:rPr>
                <w:rFonts w:ascii="Arial Narrow" w:hAnsi="Arial Narrow"/>
                <w:sz w:val="24"/>
                <w:szCs w:val="24"/>
              </w:rPr>
              <w:t>…………</w:t>
            </w:r>
            <w:r w:rsidR="00820626">
              <w:rPr>
                <w:rFonts w:ascii="Arial Narrow" w:hAnsi="Arial Narrow"/>
                <w:sz w:val="24"/>
                <w:szCs w:val="24"/>
              </w:rPr>
              <w:t>……………………..</w:t>
            </w:r>
          </w:p>
        </w:tc>
      </w:tr>
      <w:tr w:rsidR="0001515B" w:rsidRPr="0001515B" w14:paraId="59602F74" w14:textId="77777777" w:rsidTr="00F45E2E">
        <w:tc>
          <w:tcPr>
            <w:tcW w:w="10632" w:type="dxa"/>
            <w:gridSpan w:val="5"/>
            <w:tcBorders>
              <w:bottom w:val="single" w:sz="4" w:space="0" w:color="auto"/>
            </w:tcBorders>
          </w:tcPr>
          <w:p w14:paraId="7A2C806E" w14:textId="42397A9C" w:rsidR="0099661A" w:rsidRPr="00833374" w:rsidRDefault="0028725E" w:rsidP="00FE717A">
            <w:pPr>
              <w:ind w:left="-108"/>
              <w:rPr>
                <w:rFonts w:ascii="Arial Narrow" w:hAnsi="Arial Narrow"/>
                <w:bCs/>
                <w:color w:val="FF0000"/>
                <w:sz w:val="24"/>
                <w:szCs w:val="24"/>
              </w:rPr>
            </w:pPr>
            <w:r w:rsidRPr="00833374">
              <w:rPr>
                <w:rFonts w:ascii="Arial Narrow" w:hAnsi="Arial Narrow"/>
                <w:b/>
                <w:bCs/>
                <w:sz w:val="24"/>
                <w:szCs w:val="24"/>
              </w:rPr>
              <w:t>3</w:t>
            </w:r>
            <w:r w:rsidR="0095167C" w:rsidRPr="00833374">
              <w:rPr>
                <w:rFonts w:ascii="Arial Narrow" w:hAnsi="Arial Narrow"/>
                <w:b/>
                <w:bCs/>
                <w:sz w:val="24"/>
                <w:szCs w:val="24"/>
              </w:rPr>
              <w:t>.</w:t>
            </w:r>
            <w:r w:rsidR="0095167C" w:rsidRPr="0001515B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6E3D12" w:rsidRPr="00833374">
              <w:rPr>
                <w:rFonts w:ascii="Arial Narrow" w:hAnsi="Arial Narrow"/>
                <w:bCs/>
                <w:sz w:val="24"/>
                <w:szCs w:val="24"/>
              </w:rPr>
              <w:t xml:space="preserve">Jaki jest dominujący </w:t>
            </w:r>
            <w:r w:rsidR="00C6601E" w:rsidRPr="00833374">
              <w:rPr>
                <w:rFonts w:ascii="Arial Narrow" w:hAnsi="Arial Narrow"/>
                <w:bCs/>
                <w:sz w:val="24"/>
                <w:szCs w:val="24"/>
              </w:rPr>
              <w:t xml:space="preserve">rodzaj działalności </w:t>
            </w:r>
            <w:r w:rsidR="00BA5E01" w:rsidRPr="00833374">
              <w:rPr>
                <w:rFonts w:ascii="Arial Narrow" w:hAnsi="Arial Narrow"/>
                <w:bCs/>
                <w:sz w:val="24"/>
                <w:szCs w:val="24"/>
              </w:rPr>
              <w:t xml:space="preserve">Państwa </w:t>
            </w:r>
            <w:r w:rsidR="0099661A" w:rsidRPr="00833374">
              <w:rPr>
                <w:rFonts w:ascii="Arial Narrow" w:hAnsi="Arial Narrow"/>
                <w:bCs/>
                <w:sz w:val="24"/>
                <w:szCs w:val="24"/>
              </w:rPr>
              <w:t>przedsiębiorstw</w:t>
            </w:r>
            <w:r w:rsidR="006E3D12" w:rsidRPr="00833374">
              <w:rPr>
                <w:rFonts w:ascii="Arial Narrow" w:hAnsi="Arial Narrow"/>
                <w:bCs/>
                <w:sz w:val="24"/>
                <w:szCs w:val="24"/>
              </w:rPr>
              <w:t>a</w:t>
            </w:r>
            <w:r w:rsidR="0099661A" w:rsidRPr="00833374">
              <w:rPr>
                <w:rFonts w:ascii="Arial Narrow" w:hAnsi="Arial Narrow"/>
                <w:bCs/>
                <w:sz w:val="24"/>
                <w:szCs w:val="24"/>
              </w:rPr>
              <w:t>?</w:t>
            </w:r>
            <w:r w:rsidR="007E2869" w:rsidRPr="00833374">
              <w:rPr>
                <w:rFonts w:ascii="Arial Narrow" w:hAnsi="Arial Narrow"/>
                <w:bCs/>
                <w:sz w:val="24"/>
                <w:szCs w:val="24"/>
              </w:rPr>
              <w:t xml:space="preserve"> </w:t>
            </w:r>
          </w:p>
          <w:p w14:paraId="1B471DA6" w14:textId="5D6F2CB7" w:rsidR="008307D5" w:rsidRDefault="006E4B48" w:rsidP="009855A1">
            <w:pPr>
              <w:ind w:left="-10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4573489" wp14:editId="7EE6B9D2">
                      <wp:simplePos x="0" y="0"/>
                      <wp:positionH relativeFrom="column">
                        <wp:posOffset>5745480</wp:posOffset>
                      </wp:positionH>
                      <wp:positionV relativeFrom="paragraph">
                        <wp:posOffset>78105</wp:posOffset>
                      </wp:positionV>
                      <wp:extent cx="854075" cy="638175"/>
                      <wp:effectExtent l="0" t="0" r="3175" b="9525"/>
                      <wp:wrapNone/>
                      <wp:docPr id="2" name="Pole tekstow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54075" cy="638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56961C" w14:textId="2C5D1C32" w:rsidR="00F63DB0" w:rsidRDefault="00F63DB0">
                                  <w:r w:rsidRPr="008307D5">
                                    <w:rPr>
                                      <w:rFonts w:ascii="Arial Narrow" w:hAnsi="Arial Narrow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 xml:space="preserve">proszę przejść do pytania </w:t>
                                  </w:r>
                                  <w:r>
                                    <w:rPr>
                                      <w:rFonts w:ascii="Arial Narrow" w:hAnsi="Arial Narrow"/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Pr="0001515B">
                                    <w:rPr>
                                      <w:rFonts w:ascii="Arial Narrow" w:hAnsi="Arial Narrow"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457348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Pole tekstowe 2" o:spid="_x0000_s1026" type="#_x0000_t202" style="position:absolute;left:0;text-align:left;margin-left:452.4pt;margin-top:6.15pt;width:67.25pt;height:5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" fillcolor="white [3201]" stroked="f" strokeweight=".5pt">
                      <v:textbox>
                        <w:txbxContent>
                          <w:p w14:paraId="7956961C" w14:textId="2C5D1C32" w:rsidR="00F63DB0" w:rsidRDefault="00F63DB0">
                            <w:r w:rsidRPr="008307D5">
                              <w:rPr>
                                <w:rFonts w:ascii="Arial Narrow" w:hAnsi="Arial Narrow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proszę przejść do pytania </w:t>
                            </w:r>
                            <w:r>
                              <w:rPr>
                                <w:rFonts w:ascii="Arial Narrow" w:hAnsi="Arial Narrow"/>
                                <w:i/>
                                <w:iCs/>
                                <w:sz w:val="24"/>
                                <w:szCs w:val="24"/>
                              </w:rPr>
                              <w:t>5</w:t>
                            </w:r>
                            <w:r w:rsidRPr="0001515B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9661A"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99661A"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1</w:t>
            </w:r>
            <w:r w:rsidR="0099661A"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="0099661A" w:rsidRPr="0001515B">
              <w:rPr>
                <w:rFonts w:ascii="Arial Narrow" w:hAnsi="Arial Narrow"/>
                <w:sz w:val="24"/>
                <w:szCs w:val="24"/>
              </w:rPr>
              <w:t>zakwaterowanie</w:t>
            </w:r>
            <w:r w:rsidR="008F3976">
              <w:rPr>
                <w:rFonts w:ascii="Arial Narrow" w:hAnsi="Arial Narrow"/>
                <w:sz w:val="24"/>
                <w:szCs w:val="24"/>
              </w:rPr>
              <w:t xml:space="preserve"> (PKD 55)</w:t>
            </w:r>
            <w:r w:rsidR="008307D5">
              <w:rPr>
                <w:rFonts w:ascii="Arial Narrow" w:hAnsi="Arial Narrow"/>
                <w:sz w:val="24"/>
                <w:szCs w:val="24"/>
              </w:rPr>
              <w:t xml:space="preserve">, </w:t>
            </w:r>
            <w:r w:rsidR="008307D5" w:rsidRPr="008307D5">
              <w:rPr>
                <w:rFonts w:ascii="Arial Narrow" w:hAnsi="Arial Narrow"/>
                <w:i/>
                <w:iCs/>
                <w:sz w:val="24"/>
                <w:szCs w:val="24"/>
              </w:rPr>
              <w:t>proszę przejść do pytania 4a</w:t>
            </w:r>
            <w:r w:rsidR="0099661A" w:rsidRPr="0001515B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14:paraId="49ADEC80" w14:textId="5EFAFAAA" w:rsidR="00E65D11" w:rsidRDefault="006E4B48" w:rsidP="00E65D11">
            <w:pPr>
              <w:ind w:left="-108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D1CC40F" wp14:editId="45AFB39C">
                      <wp:simplePos x="0" y="0"/>
                      <wp:positionH relativeFrom="column">
                        <wp:posOffset>5459730</wp:posOffset>
                      </wp:positionH>
                      <wp:positionV relativeFrom="paragraph">
                        <wp:posOffset>179070</wp:posOffset>
                      </wp:positionV>
                      <wp:extent cx="295275" cy="361950"/>
                      <wp:effectExtent l="0" t="0" r="66675" b="19050"/>
                      <wp:wrapNone/>
                      <wp:docPr id="23" name="Nawias klamrowy zamykający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361950"/>
                              </a:xfrm>
                              <a:prstGeom prst="rightBrace">
                                <a:avLst>
                                  <a:gd name="adj1" fmla="val 22222"/>
                                  <a:gd name="adj2" fmla="val 50000"/>
                                </a:avLst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2F740A5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Nawias klamrowy zamykający 23" o:spid="_x0000_s1026" type="#_x0000_t88" style="position:absolute;margin-left:429.9pt;margin-top:14.1pt;width:23.25pt;height:28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" adj="3916" strokecolor="black [3200]" strokeweight=".5pt">
                      <v:stroke joinstyle="miter"/>
                    </v:shape>
                  </w:pict>
                </mc:Fallback>
              </mc:AlternateContent>
            </w:r>
            <w:r w:rsidR="00E65D11"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E65D11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2</w:t>
            </w:r>
            <w:r w:rsidR="00E65D11"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="00E65D11" w:rsidRPr="008D23F2">
              <w:rPr>
                <w:rFonts w:ascii="Arial Narrow" w:hAnsi="Arial Narrow"/>
                <w:sz w:val="24"/>
                <w:szCs w:val="24"/>
              </w:rPr>
              <w:t>usług</w:t>
            </w:r>
            <w:r w:rsidR="00E65D11">
              <w:rPr>
                <w:rFonts w:ascii="Arial Narrow" w:hAnsi="Arial Narrow"/>
                <w:sz w:val="24"/>
                <w:szCs w:val="24"/>
              </w:rPr>
              <w:t>i</w:t>
            </w:r>
            <w:r w:rsidR="008F3976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E65D11">
              <w:rPr>
                <w:rFonts w:ascii="Arial Narrow" w:hAnsi="Arial Narrow"/>
                <w:sz w:val="24"/>
                <w:szCs w:val="24"/>
              </w:rPr>
              <w:t xml:space="preserve">, </w:t>
            </w:r>
            <w:r w:rsidR="00E65D11" w:rsidRPr="008307D5">
              <w:rPr>
                <w:rFonts w:ascii="Arial Narrow" w:hAnsi="Arial Narrow"/>
                <w:i/>
                <w:iCs/>
                <w:sz w:val="24"/>
                <w:szCs w:val="24"/>
              </w:rPr>
              <w:t>proszę przejść do pytania 4</w:t>
            </w:r>
            <w:r w:rsidR="00E65D11">
              <w:rPr>
                <w:rFonts w:ascii="Arial Narrow" w:hAnsi="Arial Narrow"/>
                <w:i/>
                <w:iCs/>
                <w:sz w:val="24"/>
                <w:szCs w:val="24"/>
              </w:rPr>
              <w:t>b</w:t>
            </w:r>
            <w:r w:rsidR="00E65D11" w:rsidRPr="0001515B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E65D11" w:rsidRPr="008D23F2"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  <w:p w14:paraId="5122DB6F" w14:textId="49BD681D" w:rsidR="008307D5" w:rsidRDefault="0099661A" w:rsidP="009855A1">
            <w:pPr>
              <w:ind w:left="-108"/>
              <w:rPr>
                <w:rFonts w:ascii="Arial Narrow" w:hAnsi="Arial Narrow"/>
                <w:sz w:val="24"/>
                <w:szCs w:val="24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E65D11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3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Pr="0001515B">
              <w:rPr>
                <w:rFonts w:ascii="Arial Narrow" w:hAnsi="Arial Narrow"/>
                <w:sz w:val="24"/>
                <w:szCs w:val="24"/>
              </w:rPr>
              <w:t xml:space="preserve">gastronomia </w:t>
            </w:r>
            <w:r w:rsidR="008E6519">
              <w:rPr>
                <w:rFonts w:ascii="Arial Narrow" w:hAnsi="Arial Narrow"/>
                <w:sz w:val="24"/>
                <w:szCs w:val="24"/>
              </w:rPr>
              <w:t xml:space="preserve">(PKD </w:t>
            </w:r>
            <w:r w:rsidR="00932DA3" w:rsidRPr="00932DA3">
              <w:rPr>
                <w:rFonts w:ascii="Arial Narrow" w:hAnsi="Arial Narrow"/>
                <w:sz w:val="24"/>
                <w:szCs w:val="24"/>
              </w:rPr>
              <w:t xml:space="preserve">56 </w:t>
            </w:r>
            <w:r w:rsidR="00932DA3">
              <w:rPr>
                <w:rFonts w:ascii="Arial Narrow" w:hAnsi="Arial Narrow"/>
                <w:sz w:val="24"/>
                <w:szCs w:val="24"/>
              </w:rPr>
              <w:t xml:space="preserve">- </w:t>
            </w:r>
            <w:r w:rsidR="00932DA3" w:rsidRPr="00932DA3">
              <w:rPr>
                <w:rFonts w:ascii="Arial Narrow" w:hAnsi="Arial Narrow"/>
                <w:sz w:val="24"/>
                <w:szCs w:val="24"/>
              </w:rPr>
              <w:t>Działalność usługowa związana z wyżywieniem</w:t>
            </w:r>
            <w:r w:rsidR="008E6519">
              <w:rPr>
                <w:rFonts w:ascii="Arial Narrow" w:hAnsi="Arial Narrow"/>
                <w:sz w:val="24"/>
                <w:szCs w:val="24"/>
              </w:rPr>
              <w:t>)</w:t>
            </w:r>
          </w:p>
          <w:p w14:paraId="2CE19D8A" w14:textId="15423883" w:rsidR="008307D5" w:rsidRDefault="0099661A" w:rsidP="009855A1">
            <w:pPr>
              <w:ind w:left="-108"/>
              <w:rPr>
                <w:rFonts w:ascii="Arial Narrow" w:hAnsi="Arial Narrow"/>
                <w:sz w:val="24"/>
                <w:szCs w:val="24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E65D11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4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Pr="0001515B">
              <w:rPr>
                <w:rFonts w:ascii="Arial Narrow" w:hAnsi="Arial Narrow"/>
                <w:sz w:val="24"/>
                <w:szCs w:val="24"/>
              </w:rPr>
              <w:t>handel detaliczny</w:t>
            </w:r>
            <w:r w:rsidR="005D7848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6B0009">
              <w:rPr>
                <w:rFonts w:ascii="Arial Narrow" w:hAnsi="Arial Narrow"/>
                <w:sz w:val="24"/>
                <w:szCs w:val="24"/>
              </w:rPr>
              <w:t>(PKD 47</w:t>
            </w:r>
            <w:r w:rsidR="00577AD3">
              <w:rPr>
                <w:rFonts w:ascii="Arial Narrow" w:hAnsi="Arial Narrow"/>
                <w:sz w:val="24"/>
                <w:szCs w:val="24"/>
              </w:rPr>
              <w:t xml:space="preserve"> - </w:t>
            </w:r>
            <w:r w:rsidR="00577AD3" w:rsidRPr="00577AD3">
              <w:rPr>
                <w:rFonts w:ascii="Arial Narrow" w:hAnsi="Arial Narrow"/>
                <w:sz w:val="24"/>
                <w:szCs w:val="24"/>
              </w:rPr>
              <w:t>Handel detaliczny, z wyłączeniem handlu det</w:t>
            </w:r>
            <w:r w:rsidR="00867C6D">
              <w:rPr>
                <w:rFonts w:ascii="Arial Narrow" w:hAnsi="Arial Narrow"/>
                <w:sz w:val="24"/>
                <w:szCs w:val="24"/>
              </w:rPr>
              <w:t>.</w:t>
            </w:r>
            <w:r w:rsidR="00577AD3" w:rsidRPr="00577AD3">
              <w:rPr>
                <w:rFonts w:ascii="Arial Narrow" w:hAnsi="Arial Narrow"/>
                <w:sz w:val="24"/>
                <w:szCs w:val="24"/>
              </w:rPr>
              <w:t xml:space="preserve"> pojazdami </w:t>
            </w:r>
            <w:proofErr w:type="spellStart"/>
            <w:r w:rsidR="00577AD3" w:rsidRPr="00577AD3">
              <w:rPr>
                <w:rFonts w:ascii="Arial Narrow" w:hAnsi="Arial Narrow"/>
                <w:sz w:val="24"/>
                <w:szCs w:val="24"/>
              </w:rPr>
              <w:t>samochod</w:t>
            </w:r>
            <w:proofErr w:type="spellEnd"/>
            <w:r w:rsidR="00867C6D">
              <w:rPr>
                <w:rFonts w:ascii="Arial Narrow" w:hAnsi="Arial Narrow"/>
                <w:sz w:val="24"/>
                <w:szCs w:val="24"/>
              </w:rPr>
              <w:t>.</w:t>
            </w:r>
            <w:r w:rsidR="006B0009">
              <w:rPr>
                <w:rFonts w:ascii="Arial Narrow" w:hAnsi="Arial Narrow"/>
                <w:sz w:val="24"/>
                <w:szCs w:val="24"/>
              </w:rPr>
              <w:t>)</w:t>
            </w:r>
            <w:r w:rsidR="005D7848">
              <w:rPr>
                <w:rFonts w:ascii="Arial Narrow" w:hAnsi="Arial Narrow"/>
                <w:sz w:val="24"/>
                <w:szCs w:val="24"/>
              </w:rPr>
              <w:t xml:space="preserve">                                 </w:t>
            </w:r>
          </w:p>
          <w:p w14:paraId="59602F73" w14:textId="7473B069" w:rsidR="003129E0" w:rsidRPr="003129E0" w:rsidRDefault="00D336AB" w:rsidP="009855A1">
            <w:pPr>
              <w:ind w:left="-108"/>
              <w:rPr>
                <w:rFonts w:ascii="Arial Narrow" w:hAnsi="Arial Narrow"/>
                <w:sz w:val="24"/>
                <w:szCs w:val="24"/>
              </w:rPr>
            </w:pPr>
            <w:r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5</w:t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inna, jaka? ……………………….</w:t>
            </w:r>
            <w:r w:rsidRPr="008D23F2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26981">
              <w:rPr>
                <w:rFonts w:ascii="Arial Narrow" w:hAnsi="Arial Narrow"/>
                <w:sz w:val="24"/>
                <w:szCs w:val="24"/>
              </w:rPr>
              <w:t xml:space="preserve"> (PKD </w:t>
            </w:r>
            <w:r w:rsidR="00DA092E">
              <w:rPr>
                <w:rFonts w:ascii="Arial Narrow" w:hAnsi="Arial Narrow"/>
                <w:sz w:val="24"/>
                <w:szCs w:val="24"/>
              </w:rPr>
              <w:t xml:space="preserve">49.1; 49.3; </w:t>
            </w:r>
            <w:r w:rsidR="00426981">
              <w:rPr>
                <w:rFonts w:ascii="Arial Narrow" w:hAnsi="Arial Narrow"/>
                <w:sz w:val="24"/>
                <w:szCs w:val="24"/>
              </w:rPr>
              <w:t>52.</w:t>
            </w:r>
            <w:r w:rsidR="004E3C40">
              <w:rPr>
                <w:rFonts w:ascii="Arial Narrow" w:hAnsi="Arial Narrow"/>
                <w:sz w:val="24"/>
                <w:szCs w:val="24"/>
              </w:rPr>
              <w:t>23</w:t>
            </w:r>
            <w:r w:rsidR="00426981">
              <w:rPr>
                <w:rFonts w:ascii="Arial Narrow" w:hAnsi="Arial Narrow"/>
                <w:sz w:val="24"/>
                <w:szCs w:val="24"/>
              </w:rPr>
              <w:t xml:space="preserve">; </w:t>
            </w:r>
            <w:r w:rsidR="004E3C40">
              <w:rPr>
                <w:rFonts w:ascii="Arial Narrow" w:hAnsi="Arial Narrow"/>
                <w:sz w:val="24"/>
                <w:szCs w:val="24"/>
              </w:rPr>
              <w:t xml:space="preserve">50.1; </w:t>
            </w:r>
            <w:r w:rsidR="00F14D53">
              <w:rPr>
                <w:rFonts w:ascii="Arial Narrow" w:hAnsi="Arial Narrow"/>
                <w:sz w:val="24"/>
                <w:szCs w:val="24"/>
              </w:rPr>
              <w:t xml:space="preserve">50.3; 51.1; 68; 77.11; 79.1; 79.9; 86; </w:t>
            </w:r>
            <w:r w:rsidR="00773265">
              <w:rPr>
                <w:rFonts w:ascii="Arial Narrow" w:hAnsi="Arial Narrow"/>
                <w:sz w:val="24"/>
                <w:szCs w:val="24"/>
              </w:rPr>
              <w:t>91; 93.1; 93.2)</w:t>
            </w:r>
          </w:p>
        </w:tc>
      </w:tr>
      <w:tr w:rsidR="009855A1" w:rsidRPr="0001515B" w14:paraId="2D5B03AB" w14:textId="77777777" w:rsidTr="00F45E2E">
        <w:trPr>
          <w:trHeight w:val="368"/>
        </w:trPr>
        <w:tc>
          <w:tcPr>
            <w:tcW w:w="10632" w:type="dxa"/>
            <w:gridSpan w:val="5"/>
            <w:tcBorders>
              <w:top w:val="nil"/>
              <w:bottom w:val="nil"/>
            </w:tcBorders>
          </w:tcPr>
          <w:p w14:paraId="5DCA1A2C" w14:textId="1D90FBE1" w:rsidR="009855A1" w:rsidRPr="0001515B" w:rsidRDefault="00E74BC5" w:rsidP="000170D8">
            <w:pP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4</w:t>
            </w:r>
            <w:r w:rsidR="008307D5">
              <w:rPr>
                <w:rFonts w:ascii="Arial Narrow" w:hAnsi="Arial Narrow"/>
                <w:b/>
                <w:bCs/>
                <w:sz w:val="24"/>
                <w:szCs w:val="24"/>
              </w:rPr>
              <w:t>a</w:t>
            </w:r>
            <w:r w:rsidR="009855A1" w:rsidRPr="00833374">
              <w:rPr>
                <w:rFonts w:ascii="Arial Narrow" w:hAnsi="Arial Narrow"/>
                <w:b/>
                <w:bCs/>
                <w:sz w:val="24"/>
                <w:szCs w:val="24"/>
              </w:rPr>
              <w:t>.</w:t>
            </w:r>
            <w:r w:rsidR="009855A1" w:rsidRPr="0001515B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6B5FA9">
              <w:rPr>
                <w:rFonts w:ascii="Arial Narrow" w:hAnsi="Arial Narrow"/>
                <w:bCs/>
                <w:sz w:val="24"/>
                <w:szCs w:val="24"/>
              </w:rPr>
              <w:t>P</w:t>
            </w:r>
            <w:r w:rsidR="009855A1" w:rsidRPr="00833374">
              <w:rPr>
                <w:rFonts w:ascii="Arial Narrow" w:hAnsi="Arial Narrow"/>
                <w:bCs/>
                <w:sz w:val="24"/>
                <w:szCs w:val="24"/>
              </w:rPr>
              <w:t>roszę doprecyzować rodzaj działalności</w:t>
            </w:r>
            <w:r w:rsidR="00D13F08">
              <w:rPr>
                <w:rFonts w:ascii="Arial Narrow" w:hAnsi="Arial Narrow"/>
                <w:bCs/>
                <w:sz w:val="24"/>
                <w:szCs w:val="24"/>
              </w:rPr>
              <w:t xml:space="preserve"> </w:t>
            </w:r>
            <w:r w:rsidR="00B65088" w:rsidRPr="00833374">
              <w:rPr>
                <w:rFonts w:ascii="Arial Narrow" w:hAnsi="Arial Narrow"/>
                <w:bCs/>
                <w:sz w:val="24"/>
                <w:szCs w:val="24"/>
              </w:rPr>
              <w:t>(tylko jedna odpowiedź)</w:t>
            </w:r>
          </w:p>
        </w:tc>
      </w:tr>
      <w:tr w:rsidR="000170D8" w:rsidRPr="0001515B" w14:paraId="59602F81" w14:textId="77777777" w:rsidTr="00D13F08">
        <w:trPr>
          <w:trHeight w:val="566"/>
        </w:trPr>
        <w:tc>
          <w:tcPr>
            <w:tcW w:w="3678" w:type="dxa"/>
            <w:gridSpan w:val="2"/>
            <w:tcBorders>
              <w:top w:val="nil"/>
              <w:bottom w:val="single" w:sz="4" w:space="0" w:color="auto"/>
              <w:right w:val="nil"/>
            </w:tcBorders>
          </w:tcPr>
          <w:p w14:paraId="59602F75" w14:textId="77777777" w:rsidR="000170D8" w:rsidRPr="0001515B" w:rsidRDefault="000170D8" w:rsidP="000170D8">
            <w:pPr>
              <w:ind w:left="269" w:hanging="269"/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1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hotele, motele i podobne obiekty </w:t>
            </w:r>
          </w:p>
          <w:p w14:paraId="59602F78" w14:textId="7C5E84E7" w:rsidR="000170D8" w:rsidRPr="0001515B" w:rsidRDefault="000170D8" w:rsidP="000170D8">
            <w:pPr>
              <w:autoSpaceDE w:val="0"/>
              <w:autoSpaceDN w:val="0"/>
              <w:adjustRightInd w:val="0"/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3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pola kempingowe i namiotowe</w:t>
            </w:r>
          </w:p>
        </w:tc>
        <w:tc>
          <w:tcPr>
            <w:tcW w:w="340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602F7D" w14:textId="03926099" w:rsidR="000170D8" w:rsidRPr="0001515B" w:rsidRDefault="000170D8" w:rsidP="000170D8">
            <w:pPr>
              <w:autoSpaceDE w:val="0"/>
              <w:autoSpaceDN w:val="0"/>
              <w:adjustRightInd w:val="0"/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B70C9C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B70C9C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2</w:t>
            </w:r>
            <w:r w:rsidRPr="00B70C9C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obiekty noclegowe turystyczne krótkotrwalego zakwaterowania 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</w:tcBorders>
          </w:tcPr>
          <w:p w14:paraId="118B247C" w14:textId="77777777" w:rsidR="000170D8" w:rsidRDefault="000170D8" w:rsidP="000170D8">
            <w:pP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4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domy wycieczkowe, schroniska</w:t>
            </w:r>
          </w:p>
          <w:p w14:paraId="59602F80" w14:textId="2265C27B" w:rsidR="000170D8" w:rsidRPr="0001515B" w:rsidRDefault="000170D8" w:rsidP="000170D8">
            <w:pPr>
              <w:autoSpaceDE w:val="0"/>
              <w:autoSpaceDN w:val="0"/>
              <w:adjustRightInd w:val="0"/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5</w:t>
            </w:r>
            <w:r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="00B61C56" w:rsidRPr="008D23F2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inny (jaki?) ………………………</w:t>
            </w:r>
          </w:p>
        </w:tc>
      </w:tr>
      <w:tr w:rsidR="000170D8" w:rsidRPr="0001515B" w14:paraId="68CB5800" w14:textId="77777777" w:rsidTr="00D13F08">
        <w:tc>
          <w:tcPr>
            <w:tcW w:w="10632" w:type="dxa"/>
            <w:gridSpan w:val="5"/>
            <w:tcBorders>
              <w:top w:val="single" w:sz="4" w:space="0" w:color="auto"/>
              <w:bottom w:val="nil"/>
            </w:tcBorders>
          </w:tcPr>
          <w:p w14:paraId="3827C55D" w14:textId="152FDE2D" w:rsidR="000170D8" w:rsidRPr="0001515B" w:rsidRDefault="008307D5" w:rsidP="009855A1">
            <w:pP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4</w:t>
            </w:r>
            <w:r w:rsidR="000170D8">
              <w:rPr>
                <w:rFonts w:ascii="Arial Narrow" w:hAnsi="Arial Narrow"/>
                <w:b/>
                <w:sz w:val="24"/>
                <w:szCs w:val="24"/>
              </w:rPr>
              <w:t>b</w:t>
            </w:r>
            <w:r w:rsidR="000170D8" w:rsidRPr="0001515B">
              <w:rPr>
                <w:rFonts w:ascii="Arial Narrow" w:hAnsi="Arial Narrow"/>
                <w:b/>
                <w:sz w:val="24"/>
                <w:szCs w:val="24"/>
              </w:rPr>
              <w:t>.</w:t>
            </w:r>
            <w:r w:rsidR="00760346" w:rsidRPr="00833374">
              <w:rPr>
                <w:rFonts w:ascii="Arial Narrow" w:hAnsi="Arial Narrow"/>
                <w:bCs/>
                <w:sz w:val="24"/>
                <w:szCs w:val="24"/>
              </w:rPr>
              <w:t xml:space="preserve"> </w:t>
            </w:r>
            <w:r w:rsidR="006B5FA9">
              <w:rPr>
                <w:rFonts w:ascii="Arial Narrow" w:hAnsi="Arial Narrow"/>
                <w:bCs/>
                <w:sz w:val="24"/>
                <w:szCs w:val="24"/>
              </w:rPr>
              <w:t>P</w:t>
            </w:r>
            <w:r w:rsidR="00760346" w:rsidRPr="00833374">
              <w:rPr>
                <w:rFonts w:ascii="Arial Narrow" w:hAnsi="Arial Narrow"/>
                <w:bCs/>
                <w:sz w:val="24"/>
                <w:szCs w:val="24"/>
              </w:rPr>
              <w:t>roszę doprecyzować rodzaj działalności</w:t>
            </w:r>
            <w:r w:rsidR="00356168" w:rsidRPr="00833374">
              <w:rPr>
                <w:rFonts w:ascii="Arial Narrow" w:hAnsi="Arial Narrow"/>
                <w:bCs/>
                <w:sz w:val="24"/>
                <w:szCs w:val="24"/>
              </w:rPr>
              <w:t xml:space="preserve"> (tylko jedna odpowiedź)</w:t>
            </w:r>
          </w:p>
        </w:tc>
      </w:tr>
      <w:tr w:rsidR="000170D8" w:rsidRPr="0001515B" w14:paraId="6EB431E8" w14:textId="77777777" w:rsidTr="008C592D">
        <w:tc>
          <w:tcPr>
            <w:tcW w:w="3119" w:type="dxa"/>
            <w:tcBorders>
              <w:top w:val="nil"/>
              <w:bottom w:val="double" w:sz="4" w:space="0" w:color="auto"/>
              <w:right w:val="nil"/>
            </w:tcBorders>
          </w:tcPr>
          <w:p w14:paraId="7295496E" w14:textId="5E1475E7" w:rsidR="000170D8" w:rsidRPr="0001515B" w:rsidRDefault="000170D8" w:rsidP="000170D8">
            <w:pPr>
              <w:ind w:left="-108"/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071D4D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1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usługi opieki zdrowotnej</w:t>
            </w:r>
          </w:p>
          <w:p w14:paraId="642F049C" w14:textId="51FC0A97" w:rsidR="000170D8" w:rsidRDefault="000170D8" w:rsidP="000170D8">
            <w:pPr>
              <w:ind w:left="175" w:hanging="269"/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071D4D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2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usługi w zakresie wyżywienia</w:t>
            </w:r>
          </w:p>
          <w:p w14:paraId="7752581F" w14:textId="55356499" w:rsidR="000170D8" w:rsidRPr="0001515B" w:rsidRDefault="000170D8" w:rsidP="005E172B">
            <w:pPr>
              <w:ind w:left="175" w:hanging="269"/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071D4D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3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 xml:space="preserve">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transport lądowy pasażerski</w:t>
            </w:r>
          </w:p>
        </w:tc>
        <w:tc>
          <w:tcPr>
            <w:tcW w:w="3118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17755757" w14:textId="7F7A7E53" w:rsidR="000170D8" w:rsidRPr="0001515B" w:rsidRDefault="000170D8" w:rsidP="008C592D">
            <w:pPr>
              <w:ind w:left="269" w:hanging="269"/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8C592D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4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usługi świadczone przez organizatorów turystyki, 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double" w:sz="4" w:space="0" w:color="auto"/>
            </w:tcBorders>
          </w:tcPr>
          <w:p w14:paraId="5CC500ED" w14:textId="434A85DF" w:rsidR="000170D8" w:rsidRDefault="008C592D" w:rsidP="000170D8">
            <w:pP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5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wypożyczanie i dzierżawa </w:t>
            </w:r>
            <w: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br/>
              <w:t xml:space="preserve">   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sprzętu rekreacyjn</w:t>
            </w:r>
            <w: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o-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sportowego</w:t>
            </w:r>
          </w:p>
          <w:p w14:paraId="7544E28D" w14:textId="6AFF74B9" w:rsidR="000170D8" w:rsidRPr="0001515B" w:rsidRDefault="000170D8" w:rsidP="000170D8">
            <w:pP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</w:pP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8C592D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6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 xml:space="preserve"> 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inn</w:t>
            </w:r>
            <w:r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y (jaki?)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………………</w:t>
            </w:r>
            <w:r w:rsidR="008C592D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……..</w:t>
            </w:r>
            <w:r w:rsidRPr="0001515B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………</w:t>
            </w:r>
          </w:p>
        </w:tc>
      </w:tr>
      <w:tr w:rsidR="00B05F7E" w:rsidRPr="00B05F7E" w14:paraId="5D86D4EB" w14:textId="77777777" w:rsidTr="00F45E2E">
        <w:tc>
          <w:tcPr>
            <w:tcW w:w="10632" w:type="dxa"/>
            <w:gridSpan w:val="5"/>
            <w:tcBorders>
              <w:top w:val="nil"/>
              <w:bottom w:val="double" w:sz="4" w:space="0" w:color="auto"/>
            </w:tcBorders>
          </w:tcPr>
          <w:p w14:paraId="246F5118" w14:textId="374182A1" w:rsidR="00355D88" w:rsidRPr="00B05F7E" w:rsidRDefault="008307D5" w:rsidP="00356168">
            <w:pPr>
              <w:ind w:left="269" w:hanging="269"/>
              <w:rPr>
                <w:rFonts w:ascii="Arial Narrow" w:hAnsi="Arial Narrow"/>
                <w:b/>
                <w:bCs/>
                <w:sz w:val="24"/>
                <w:szCs w:val="24"/>
                <w:highlight w:val="lightGray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5</w:t>
            </w:r>
            <w:r w:rsidR="00355D88" w:rsidRPr="00B05F7E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. </w:t>
            </w:r>
            <w:r w:rsidR="00AA7970">
              <w:rPr>
                <w:rFonts w:ascii="Arial Narrow" w:hAnsi="Arial Narrow"/>
                <w:sz w:val="24"/>
                <w:szCs w:val="24"/>
              </w:rPr>
              <w:t xml:space="preserve">Proszę podać </w:t>
            </w:r>
            <w:r w:rsidR="00062A5F" w:rsidRPr="007A7800">
              <w:rPr>
                <w:rFonts w:ascii="Arial Narrow" w:hAnsi="Arial Narrow"/>
                <w:sz w:val="24"/>
                <w:szCs w:val="24"/>
              </w:rPr>
              <w:t xml:space="preserve">roczny przychód </w:t>
            </w:r>
            <w:r w:rsidR="008A4EE1" w:rsidRPr="007A7800">
              <w:rPr>
                <w:rFonts w:ascii="Arial Narrow" w:hAnsi="Arial Narrow"/>
                <w:sz w:val="24"/>
                <w:szCs w:val="24"/>
              </w:rPr>
              <w:t xml:space="preserve">w przedsiębiorstwie (bez podatku VAT) w 2020 </w:t>
            </w:r>
            <w:r w:rsidR="00355D88" w:rsidRPr="00B05F7E">
              <w:rPr>
                <w:rFonts w:ascii="Arial Narrow" w:hAnsi="Arial Narrow"/>
                <w:sz w:val="24"/>
                <w:szCs w:val="24"/>
              </w:rPr>
              <w:t>…………………………………….zł</w:t>
            </w:r>
          </w:p>
        </w:tc>
      </w:tr>
      <w:tr w:rsidR="00B05F7E" w:rsidRPr="00B05F7E" w14:paraId="54F414A9" w14:textId="77777777" w:rsidTr="00F45E2E">
        <w:tc>
          <w:tcPr>
            <w:tcW w:w="10632" w:type="dxa"/>
            <w:gridSpan w:val="5"/>
            <w:tcBorders>
              <w:top w:val="nil"/>
              <w:bottom w:val="double" w:sz="4" w:space="0" w:color="auto"/>
            </w:tcBorders>
          </w:tcPr>
          <w:p w14:paraId="5E8B8488" w14:textId="54EB327B" w:rsidR="009F3B9F" w:rsidRPr="00B05F7E" w:rsidRDefault="008307D5" w:rsidP="009F3B9F">
            <w:pPr>
              <w:ind w:left="269" w:hanging="269"/>
              <w:rPr>
                <w:rFonts w:ascii="Arial Narrow" w:hAnsi="Arial Narrow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6</w:t>
            </w:r>
            <w:r w:rsidR="00B4444F" w:rsidRPr="00B05F7E"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1E2059" w:rsidRPr="007A7800">
              <w:rPr>
                <w:rFonts w:ascii="Arial Narrow" w:hAnsi="Arial Narrow"/>
                <w:bCs/>
                <w:sz w:val="24"/>
                <w:szCs w:val="24"/>
              </w:rPr>
              <w:t xml:space="preserve">Wartość przychodów </w:t>
            </w:r>
            <w:r w:rsidR="00EF1DA9" w:rsidRPr="007A7800">
              <w:rPr>
                <w:rFonts w:ascii="Arial Narrow" w:hAnsi="Arial Narrow"/>
                <w:bCs/>
                <w:sz w:val="24"/>
                <w:szCs w:val="24"/>
              </w:rPr>
              <w:t>w</w:t>
            </w:r>
            <w:r w:rsidR="001E2059" w:rsidRPr="007A7800">
              <w:rPr>
                <w:rFonts w:ascii="Arial Narrow" w:hAnsi="Arial Narrow"/>
                <w:bCs/>
                <w:sz w:val="24"/>
                <w:szCs w:val="24"/>
              </w:rPr>
              <w:t xml:space="preserve"> 2020 r. w </w:t>
            </w:r>
            <w:r w:rsidR="005A63D5" w:rsidRPr="007A7800">
              <w:rPr>
                <w:rFonts w:ascii="Arial Narrow" w:hAnsi="Arial Narrow"/>
                <w:bCs/>
                <w:sz w:val="24"/>
                <w:szCs w:val="24"/>
              </w:rPr>
              <w:t xml:space="preserve">przedsiębiorstwie w </w:t>
            </w:r>
            <w:r w:rsidR="001E2059" w:rsidRPr="007A7800">
              <w:rPr>
                <w:rFonts w:ascii="Arial Narrow" w:hAnsi="Arial Narrow"/>
                <w:bCs/>
                <w:sz w:val="24"/>
                <w:szCs w:val="24"/>
              </w:rPr>
              <w:t xml:space="preserve">porównaniu do przychodów z 2019 r.: </w:t>
            </w:r>
          </w:p>
          <w:p w14:paraId="3CC10BF2" w14:textId="2A12756A" w:rsidR="009F3B9F" w:rsidRPr="00B05F7E" w:rsidRDefault="009F3B9F" w:rsidP="002B245A">
            <w:pPr>
              <w:ind w:left="269" w:hanging="269"/>
              <w:rPr>
                <w:rFonts w:ascii="Arial Narrow" w:hAnsi="Arial Narrow"/>
                <w:sz w:val="24"/>
                <w:szCs w:val="24"/>
              </w:rPr>
            </w:pPr>
            <w:r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B05F7E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1</w:t>
            </w:r>
            <w:r w:rsidRPr="00B05F7E">
              <w:rPr>
                <w:rFonts w:ascii="Arial Narrow" w:hAnsi="Arial Narrow"/>
                <w:sz w:val="24"/>
                <w:szCs w:val="24"/>
              </w:rPr>
              <w:t xml:space="preserve"> nie zmienił</w:t>
            </w:r>
            <w:r w:rsidR="00D5711C">
              <w:rPr>
                <w:rFonts w:ascii="Arial Narrow" w:hAnsi="Arial Narrow"/>
                <w:sz w:val="24"/>
                <w:szCs w:val="24"/>
              </w:rPr>
              <w:t>a</w:t>
            </w:r>
            <w:r w:rsidRPr="00B05F7E">
              <w:rPr>
                <w:rFonts w:ascii="Arial Narrow" w:hAnsi="Arial Narrow"/>
                <w:sz w:val="24"/>
                <w:szCs w:val="24"/>
              </w:rPr>
              <w:t xml:space="preserve"> się o więcej jak +/-5%</w:t>
            </w:r>
            <w:r w:rsidR="002B245A">
              <w:rPr>
                <w:rFonts w:ascii="Arial Narrow" w:hAnsi="Arial Narrow"/>
                <w:sz w:val="24"/>
                <w:szCs w:val="24"/>
              </w:rPr>
              <w:t xml:space="preserve">               </w:t>
            </w:r>
            <w:r w:rsidRPr="00B05F7E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B05F7E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2</w:t>
            </w:r>
            <w:r w:rsidRPr="00B05F7E">
              <w:rPr>
                <w:rFonts w:ascii="Arial Narrow" w:hAnsi="Arial Narrow"/>
                <w:sz w:val="24"/>
                <w:szCs w:val="24"/>
              </w:rPr>
              <w:t xml:space="preserve"> zwiększył</w:t>
            </w:r>
            <w:r w:rsidR="00EF1DA9" w:rsidRPr="00B05F7E">
              <w:rPr>
                <w:rFonts w:ascii="Arial Narrow" w:hAnsi="Arial Narrow"/>
                <w:sz w:val="24"/>
                <w:szCs w:val="24"/>
              </w:rPr>
              <w:t>a</w:t>
            </w:r>
            <w:r w:rsidRPr="00B05F7E">
              <w:rPr>
                <w:rFonts w:ascii="Arial Narrow" w:hAnsi="Arial Narrow"/>
                <w:sz w:val="24"/>
                <w:szCs w:val="24"/>
              </w:rPr>
              <w:t xml:space="preserve"> się  o…</w:t>
            </w:r>
            <w:r w:rsidR="00603635">
              <w:rPr>
                <w:rFonts w:ascii="Arial Narrow" w:hAnsi="Arial Narrow"/>
                <w:sz w:val="24"/>
                <w:szCs w:val="24"/>
              </w:rPr>
              <w:t>…..</w:t>
            </w:r>
            <w:r w:rsidRPr="00B05F7E">
              <w:rPr>
                <w:rFonts w:ascii="Arial Narrow" w:hAnsi="Arial Narrow"/>
                <w:sz w:val="24"/>
                <w:szCs w:val="24"/>
              </w:rPr>
              <w:t>.%</w:t>
            </w:r>
            <w:r w:rsidR="002B245A">
              <w:rPr>
                <w:rFonts w:ascii="Arial Narrow" w:hAnsi="Arial Narrow"/>
                <w:sz w:val="24"/>
                <w:szCs w:val="24"/>
              </w:rPr>
              <w:t xml:space="preserve">                </w:t>
            </w:r>
            <w:r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Pr="00B05F7E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3</w:t>
            </w:r>
            <w:r w:rsidRPr="00B05F7E">
              <w:rPr>
                <w:rFonts w:ascii="Arial Narrow" w:hAnsi="Arial Narrow"/>
                <w:sz w:val="24"/>
                <w:szCs w:val="24"/>
              </w:rPr>
              <w:t xml:space="preserve"> zmniejszył</w:t>
            </w:r>
            <w:r w:rsidR="00EF1DA9" w:rsidRPr="00B05F7E">
              <w:rPr>
                <w:rFonts w:ascii="Arial Narrow" w:hAnsi="Arial Narrow"/>
                <w:sz w:val="24"/>
                <w:szCs w:val="24"/>
              </w:rPr>
              <w:t>a</w:t>
            </w:r>
            <w:r w:rsidRPr="00B05F7E">
              <w:rPr>
                <w:rFonts w:ascii="Arial Narrow" w:hAnsi="Arial Narrow"/>
                <w:sz w:val="24"/>
                <w:szCs w:val="24"/>
              </w:rPr>
              <w:t xml:space="preserve"> się  </w:t>
            </w:r>
            <w:r w:rsidR="00603635" w:rsidRPr="00B05F7E">
              <w:rPr>
                <w:rFonts w:ascii="Arial Narrow" w:hAnsi="Arial Narrow"/>
                <w:sz w:val="24"/>
                <w:szCs w:val="24"/>
              </w:rPr>
              <w:t>o…</w:t>
            </w:r>
            <w:r w:rsidR="00603635">
              <w:rPr>
                <w:rFonts w:ascii="Arial Narrow" w:hAnsi="Arial Narrow"/>
                <w:sz w:val="24"/>
                <w:szCs w:val="24"/>
              </w:rPr>
              <w:t>…..</w:t>
            </w:r>
            <w:r w:rsidR="00603635" w:rsidRPr="00B05F7E">
              <w:rPr>
                <w:rFonts w:ascii="Arial Narrow" w:hAnsi="Arial Narrow"/>
                <w:sz w:val="24"/>
                <w:szCs w:val="24"/>
              </w:rPr>
              <w:t>.%</w:t>
            </w:r>
            <w:r w:rsidR="00603635">
              <w:rPr>
                <w:rFonts w:ascii="Arial Narrow" w:hAnsi="Arial Narrow"/>
                <w:sz w:val="24"/>
                <w:szCs w:val="24"/>
              </w:rPr>
              <w:t xml:space="preserve">                </w:t>
            </w:r>
          </w:p>
        </w:tc>
      </w:tr>
      <w:tr w:rsidR="00B05F7E" w:rsidRPr="00B05F7E" w14:paraId="6E0DAB0C" w14:textId="77777777" w:rsidTr="00F45E2E">
        <w:tc>
          <w:tcPr>
            <w:tcW w:w="10632" w:type="dxa"/>
            <w:gridSpan w:val="5"/>
            <w:tcBorders>
              <w:top w:val="nil"/>
              <w:bottom w:val="double" w:sz="4" w:space="0" w:color="auto"/>
            </w:tcBorders>
          </w:tcPr>
          <w:p w14:paraId="6590313B" w14:textId="3BD8CCCA" w:rsidR="00B15333" w:rsidRPr="007A7800" w:rsidRDefault="008307D5" w:rsidP="000170D8">
            <w:pPr>
              <w:ind w:left="269" w:hanging="269"/>
              <w:rPr>
                <w:rFonts w:ascii="Arial Narrow" w:hAnsi="Arial Narrow"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7</w:t>
            </w:r>
            <w:r w:rsidR="000170D8" w:rsidRPr="005A63D5">
              <w:rPr>
                <w:rFonts w:ascii="Arial Narrow" w:hAnsi="Arial Narrow"/>
                <w:b/>
                <w:sz w:val="24"/>
                <w:szCs w:val="24"/>
              </w:rPr>
              <w:t>.</w:t>
            </w:r>
            <w:r w:rsidR="000170D8" w:rsidRPr="00B05F7E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  <w:r w:rsidR="000170D8" w:rsidRPr="007A7800">
              <w:rPr>
                <w:rFonts w:ascii="Arial Narrow" w:hAnsi="Arial Narrow"/>
                <w:bCs/>
                <w:sz w:val="24"/>
                <w:szCs w:val="24"/>
              </w:rPr>
              <w:t>Jaki był</w:t>
            </w:r>
            <w:r w:rsidR="008B437A" w:rsidRPr="007A7800">
              <w:rPr>
                <w:rFonts w:ascii="Arial Narrow" w:hAnsi="Arial Narrow"/>
                <w:bCs/>
                <w:sz w:val="24"/>
                <w:szCs w:val="24"/>
              </w:rPr>
              <w:t xml:space="preserve"> </w:t>
            </w:r>
            <w:r w:rsidR="000170D8" w:rsidRPr="007A7800">
              <w:rPr>
                <w:rFonts w:ascii="Arial Narrow" w:hAnsi="Arial Narrow"/>
                <w:bCs/>
                <w:sz w:val="24"/>
                <w:szCs w:val="24"/>
              </w:rPr>
              <w:t>udział</w:t>
            </w:r>
            <w:r w:rsidR="008C1702" w:rsidRPr="007A7800">
              <w:rPr>
                <w:rFonts w:ascii="Arial Narrow" w:hAnsi="Arial Narrow"/>
                <w:bCs/>
                <w:sz w:val="24"/>
                <w:szCs w:val="24"/>
              </w:rPr>
              <w:t xml:space="preserve"> </w:t>
            </w:r>
            <w:r w:rsidR="000170D8" w:rsidRPr="007A7800">
              <w:rPr>
                <w:rFonts w:ascii="Arial Narrow" w:hAnsi="Arial Narrow"/>
                <w:bCs/>
                <w:sz w:val="24"/>
                <w:szCs w:val="24"/>
              </w:rPr>
              <w:t>przychodów od turystów w rocznych przychodach całkowitych przedsiębiorstwa?</w:t>
            </w:r>
          </w:p>
          <w:p w14:paraId="3521D5A3" w14:textId="0B0466D7" w:rsidR="000170D8" w:rsidRPr="00AE051C" w:rsidRDefault="000170D8" w:rsidP="00AE051C">
            <w:pPr>
              <w:ind w:left="269" w:hanging="269"/>
              <w:rPr>
                <w:rFonts w:ascii="Arial Narrow" w:hAnsi="Arial Narrow"/>
                <w:b/>
                <w:sz w:val="24"/>
                <w:szCs w:val="24"/>
              </w:rPr>
            </w:pPr>
            <w:r w:rsidRPr="007A7800">
              <w:rPr>
                <w:rFonts w:ascii="Arial Narrow" w:hAnsi="Arial Narrow" w:cs="Arial"/>
                <w:bCs/>
                <w:noProof/>
                <w:sz w:val="24"/>
                <w:szCs w:val="24"/>
                <w:vertAlign w:val="subscript"/>
                <w:lang w:eastAsia="pl-PL"/>
              </w:rPr>
              <w:t>1</w:t>
            </w:r>
            <w:r w:rsidRPr="007A7800">
              <w:rPr>
                <w:rFonts w:ascii="Arial Narrow" w:hAnsi="Arial Narrow"/>
                <w:bCs/>
                <w:sz w:val="24"/>
                <w:szCs w:val="24"/>
              </w:rPr>
              <w:t xml:space="preserve"> </w:t>
            </w:r>
            <w:r w:rsidR="008B437A" w:rsidRPr="007A7800">
              <w:rPr>
                <w:rFonts w:ascii="Arial Narrow" w:hAnsi="Arial Narrow"/>
                <w:bCs/>
                <w:sz w:val="24"/>
                <w:szCs w:val="24"/>
              </w:rPr>
              <w:t>w 2020 r.</w:t>
            </w:r>
            <w:r w:rsidRPr="007A7800">
              <w:rPr>
                <w:rFonts w:ascii="Arial Narrow" w:hAnsi="Arial Narrow"/>
                <w:bCs/>
                <w:sz w:val="24"/>
                <w:szCs w:val="24"/>
              </w:rPr>
              <w:t xml:space="preserve">………………….% </w:t>
            </w:r>
            <w:r w:rsidRPr="007A7800">
              <w:rPr>
                <w:rFonts w:ascii="Arial Narrow" w:hAnsi="Arial Narrow" w:cs="Arial"/>
                <w:bCs/>
                <w:noProof/>
                <w:sz w:val="24"/>
                <w:szCs w:val="24"/>
                <w:lang w:eastAsia="pl-PL"/>
              </w:rPr>
              <w:t xml:space="preserve">  </w:t>
            </w:r>
            <w:r w:rsidR="008B437A" w:rsidRPr="007A7800">
              <w:rPr>
                <w:rFonts w:ascii="Arial Narrow" w:hAnsi="Arial Narrow" w:cs="Arial"/>
                <w:bCs/>
                <w:noProof/>
                <w:sz w:val="24"/>
                <w:szCs w:val="24"/>
                <w:lang w:eastAsia="pl-PL"/>
              </w:rPr>
              <w:t xml:space="preserve">oraz </w:t>
            </w:r>
            <w:r w:rsidRPr="007A7800">
              <w:rPr>
                <w:rFonts w:ascii="Arial Narrow" w:hAnsi="Arial Narrow" w:cs="Arial"/>
                <w:bCs/>
                <w:noProof/>
                <w:sz w:val="24"/>
                <w:szCs w:val="24"/>
                <w:vertAlign w:val="subscript"/>
                <w:lang w:eastAsia="pl-PL"/>
              </w:rPr>
              <w:t>2</w:t>
            </w:r>
            <w:r w:rsidRPr="007A7800">
              <w:rPr>
                <w:rFonts w:ascii="Arial Narrow" w:hAnsi="Arial Narrow"/>
                <w:bCs/>
                <w:sz w:val="24"/>
                <w:szCs w:val="24"/>
              </w:rPr>
              <w:t xml:space="preserve"> w 2019 </w:t>
            </w:r>
            <w:r w:rsidR="008B437A" w:rsidRPr="007A7800">
              <w:rPr>
                <w:rFonts w:ascii="Arial Narrow" w:hAnsi="Arial Narrow"/>
                <w:bCs/>
                <w:sz w:val="24"/>
                <w:szCs w:val="24"/>
              </w:rPr>
              <w:t>.………………….%</w:t>
            </w:r>
            <w:r w:rsidR="008B437A" w:rsidRPr="00B05F7E"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</w:p>
        </w:tc>
      </w:tr>
      <w:tr w:rsidR="00B05F7E" w:rsidRPr="00B05F7E" w14:paraId="30F5F39F" w14:textId="77777777" w:rsidTr="00F45E2E">
        <w:tc>
          <w:tcPr>
            <w:tcW w:w="10632" w:type="dxa"/>
            <w:gridSpan w:val="5"/>
            <w:tcBorders>
              <w:top w:val="nil"/>
              <w:bottom w:val="double" w:sz="4" w:space="0" w:color="auto"/>
            </w:tcBorders>
          </w:tcPr>
          <w:p w14:paraId="346C958F" w14:textId="1D004FFB" w:rsidR="006B416A" w:rsidRDefault="008307D5" w:rsidP="00F45E2E">
            <w:pPr>
              <w:ind w:left="269" w:hanging="269"/>
              <w:rPr>
                <w:rFonts w:ascii="Arial Narrow" w:hAnsi="Arial Narrow"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8</w:t>
            </w:r>
            <w:r w:rsidR="002B245A"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C838EB" w:rsidRPr="00413FCF">
              <w:rPr>
                <w:rFonts w:ascii="Arial Narrow" w:hAnsi="Arial Narrow"/>
                <w:bCs/>
                <w:sz w:val="24"/>
                <w:szCs w:val="24"/>
              </w:rPr>
              <w:t>W jakiej postaci p</w:t>
            </w:r>
            <w:r w:rsidR="0058304B" w:rsidRPr="007A7800">
              <w:rPr>
                <w:rFonts w:ascii="Arial Narrow" w:hAnsi="Arial Narrow"/>
                <w:bCs/>
                <w:sz w:val="24"/>
                <w:szCs w:val="24"/>
              </w:rPr>
              <w:t>rzedsiębiorstwo w 2020 r. prowadziło</w:t>
            </w:r>
            <w:r w:rsidR="003D0ADC">
              <w:rPr>
                <w:rFonts w:ascii="Arial Narrow" w:hAnsi="Arial Narrow"/>
                <w:bCs/>
                <w:sz w:val="24"/>
                <w:szCs w:val="24"/>
              </w:rPr>
              <w:t xml:space="preserve"> księgowość</w:t>
            </w:r>
            <w:r w:rsidR="008B41A1" w:rsidRPr="007A7800">
              <w:rPr>
                <w:rFonts w:ascii="Arial Narrow" w:hAnsi="Arial Narrow"/>
                <w:bCs/>
                <w:sz w:val="24"/>
                <w:szCs w:val="24"/>
              </w:rPr>
              <w:t>:</w:t>
            </w:r>
            <w:r w:rsidR="00F45E2E">
              <w:rPr>
                <w:rFonts w:ascii="Arial Narrow" w:hAnsi="Arial Narrow"/>
                <w:bCs/>
                <w:sz w:val="24"/>
                <w:szCs w:val="24"/>
              </w:rPr>
              <w:t xml:space="preserve">  </w:t>
            </w:r>
          </w:p>
          <w:p w14:paraId="5A5CB0C2" w14:textId="7BDE9136" w:rsidR="00045D98" w:rsidRPr="00B05F7E" w:rsidRDefault="006B416A" w:rsidP="00F45E2E">
            <w:pPr>
              <w:ind w:left="269" w:hanging="269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 xml:space="preserve">               </w:t>
            </w:r>
            <w:r w:rsidR="000725D9"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0725D9" w:rsidRPr="00B05F7E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1</w:t>
            </w:r>
            <w:r w:rsidR="000725D9"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pełną księgowość (księgi </w:t>
            </w:r>
            <w:r w:rsidR="008B41A1"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handlowe</w:t>
            </w:r>
            <w:r w:rsidR="000725D9"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) </w:t>
            </w:r>
            <w:r w:rsidR="00F45E2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   </w:t>
            </w:r>
            <w:r w:rsidR="000725D9"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sym w:font="Wingdings" w:char="F071"/>
            </w:r>
            <w:r w:rsidR="000725D9" w:rsidRPr="00B05F7E">
              <w:rPr>
                <w:rFonts w:ascii="Arial Narrow" w:hAnsi="Arial Narrow" w:cs="Arial"/>
                <w:noProof/>
                <w:sz w:val="24"/>
                <w:szCs w:val="24"/>
                <w:vertAlign w:val="subscript"/>
                <w:lang w:eastAsia="pl-PL"/>
              </w:rPr>
              <w:t>2</w:t>
            </w:r>
            <w:r w:rsidR="000725D9"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  <w:r w:rsidR="0047633E"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>księgowość uproszczoną</w:t>
            </w:r>
            <w:r w:rsidR="000616A9"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F45E2E" w:rsidRPr="00B05F7E" w14:paraId="2266BBD2" w14:textId="77777777" w:rsidTr="00F45E2E">
        <w:tc>
          <w:tcPr>
            <w:tcW w:w="10632" w:type="dxa"/>
            <w:gridSpan w:val="5"/>
          </w:tcPr>
          <w:p w14:paraId="471F9A14" w14:textId="390E756C" w:rsidR="00F45E2E" w:rsidRPr="00B05F7E" w:rsidRDefault="008307D5" w:rsidP="003470A6">
            <w:pPr>
              <w:ind w:left="269" w:hanging="269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9</w:t>
            </w:r>
            <w:r w:rsidR="00F45E2E"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 w:rsidR="006B416A">
              <w:rPr>
                <w:rFonts w:ascii="Arial Narrow" w:hAnsi="Arial Narrow"/>
                <w:bCs/>
                <w:sz w:val="24"/>
                <w:szCs w:val="24"/>
              </w:rPr>
              <w:t xml:space="preserve">Jeżeli przedsiębiorstwo </w:t>
            </w:r>
            <w:r w:rsidR="00FF516F">
              <w:rPr>
                <w:rFonts w:ascii="Arial Narrow" w:hAnsi="Arial Narrow"/>
                <w:bCs/>
                <w:sz w:val="24"/>
                <w:szCs w:val="24"/>
              </w:rPr>
              <w:t xml:space="preserve">w 2020 r. </w:t>
            </w:r>
            <w:r w:rsidR="006B416A">
              <w:rPr>
                <w:rFonts w:ascii="Arial Narrow" w:hAnsi="Arial Narrow"/>
                <w:bCs/>
                <w:sz w:val="24"/>
                <w:szCs w:val="24"/>
              </w:rPr>
              <w:t>osiąg</w:t>
            </w:r>
            <w:r w:rsidR="00FF516F">
              <w:rPr>
                <w:rFonts w:ascii="Arial Narrow" w:hAnsi="Arial Narrow"/>
                <w:bCs/>
                <w:sz w:val="24"/>
                <w:szCs w:val="24"/>
              </w:rPr>
              <w:t xml:space="preserve">nęło stratę na działalności operacyjnej </w:t>
            </w:r>
            <w:r w:rsidR="00CF54A8">
              <w:rPr>
                <w:rFonts w:ascii="Arial Narrow" w:hAnsi="Arial Narrow"/>
                <w:bCs/>
                <w:sz w:val="24"/>
                <w:szCs w:val="24"/>
              </w:rPr>
              <w:t>(</w:t>
            </w:r>
            <w:r w:rsidR="00D95C7B">
              <w:rPr>
                <w:rFonts w:ascii="Arial Narrow" w:hAnsi="Arial Narrow"/>
                <w:bCs/>
                <w:sz w:val="24"/>
                <w:szCs w:val="24"/>
              </w:rPr>
              <w:t xml:space="preserve">czyli </w:t>
            </w:r>
            <w:r w:rsidR="00CF54A8">
              <w:rPr>
                <w:rFonts w:ascii="Arial Narrow" w:hAnsi="Arial Narrow"/>
                <w:bCs/>
                <w:sz w:val="24"/>
                <w:szCs w:val="24"/>
              </w:rPr>
              <w:t xml:space="preserve">bez uwzględniania </w:t>
            </w:r>
            <w:r w:rsidR="00D95C7B">
              <w:rPr>
                <w:rFonts w:ascii="Arial Narrow" w:hAnsi="Arial Narrow"/>
                <w:bCs/>
                <w:sz w:val="24"/>
                <w:szCs w:val="24"/>
              </w:rPr>
              <w:t xml:space="preserve">wyniku z </w:t>
            </w:r>
            <w:r w:rsidR="00CF54A8">
              <w:rPr>
                <w:rFonts w:ascii="Arial Narrow" w:hAnsi="Arial Narrow"/>
                <w:bCs/>
                <w:sz w:val="24"/>
                <w:szCs w:val="24"/>
              </w:rPr>
              <w:t xml:space="preserve">działalności finansowej i </w:t>
            </w:r>
            <w:r w:rsidR="00D95C7B">
              <w:rPr>
                <w:rFonts w:ascii="Arial Narrow" w:hAnsi="Arial Narrow"/>
                <w:bCs/>
                <w:sz w:val="24"/>
                <w:szCs w:val="24"/>
              </w:rPr>
              <w:t xml:space="preserve">wyniku z operacji nadzwyczajnych) </w:t>
            </w:r>
            <w:r w:rsidR="00FF516F">
              <w:rPr>
                <w:rFonts w:ascii="Arial Narrow" w:hAnsi="Arial Narrow"/>
                <w:bCs/>
                <w:sz w:val="24"/>
                <w:szCs w:val="24"/>
              </w:rPr>
              <w:t xml:space="preserve">to proszę </w:t>
            </w:r>
            <w:r w:rsidR="001E68FE">
              <w:rPr>
                <w:rFonts w:ascii="Arial Narrow" w:hAnsi="Arial Narrow"/>
                <w:bCs/>
                <w:sz w:val="24"/>
                <w:szCs w:val="24"/>
              </w:rPr>
              <w:t>podać jej wartość</w:t>
            </w:r>
            <w:r w:rsidR="00C45A61">
              <w:rPr>
                <w:rFonts w:ascii="Arial Narrow" w:hAnsi="Arial Narrow"/>
                <w:bCs/>
                <w:sz w:val="24"/>
                <w:szCs w:val="24"/>
              </w:rPr>
              <w:t xml:space="preserve">: </w:t>
            </w:r>
            <w:r w:rsidR="00B6539C">
              <w:rPr>
                <w:rFonts w:ascii="Arial Narrow" w:hAnsi="Arial Narrow"/>
                <w:bCs/>
                <w:sz w:val="24"/>
                <w:szCs w:val="24"/>
              </w:rPr>
              <w:br/>
              <w:t xml:space="preserve">w </w:t>
            </w:r>
            <w:r w:rsidR="00EC7161">
              <w:rPr>
                <w:rFonts w:ascii="Arial Narrow" w:hAnsi="Arial Narrow"/>
                <w:bCs/>
                <w:sz w:val="24"/>
                <w:szCs w:val="24"/>
              </w:rPr>
              <w:t>złotych</w:t>
            </w:r>
            <w:r w:rsidR="001E68FE">
              <w:rPr>
                <w:rFonts w:ascii="Arial Narrow" w:hAnsi="Arial Narrow"/>
                <w:bCs/>
                <w:sz w:val="24"/>
                <w:szCs w:val="24"/>
              </w:rPr>
              <w:t xml:space="preserve"> ……………………….. </w:t>
            </w:r>
            <w:r w:rsidR="009F0EA4">
              <w:rPr>
                <w:rFonts w:ascii="Arial Narrow" w:hAnsi="Arial Narrow"/>
                <w:bCs/>
                <w:sz w:val="24"/>
                <w:szCs w:val="24"/>
              </w:rPr>
              <w:t xml:space="preserve">zł </w:t>
            </w:r>
            <w:r w:rsidR="003470A6">
              <w:rPr>
                <w:rFonts w:ascii="Arial Narrow" w:hAnsi="Arial Narrow"/>
                <w:bCs/>
                <w:sz w:val="24"/>
                <w:szCs w:val="24"/>
              </w:rPr>
              <w:t xml:space="preserve">albo </w:t>
            </w:r>
            <w:r w:rsidR="001E68FE">
              <w:rPr>
                <w:rFonts w:ascii="Arial Narrow" w:hAnsi="Arial Narrow"/>
                <w:bCs/>
                <w:sz w:val="24"/>
                <w:szCs w:val="24"/>
              </w:rPr>
              <w:t xml:space="preserve">w % </w:t>
            </w:r>
            <w:r w:rsidR="00FB27A1" w:rsidRPr="004D23F3">
              <w:rPr>
                <w:rFonts w:ascii="Arial Narrow" w:hAnsi="Arial Narrow"/>
                <w:bCs/>
                <w:sz w:val="24"/>
                <w:szCs w:val="24"/>
              </w:rPr>
              <w:t xml:space="preserve">rocznych </w:t>
            </w:r>
            <w:r w:rsidR="001E68FE">
              <w:rPr>
                <w:rFonts w:ascii="Arial Narrow" w:hAnsi="Arial Narrow"/>
                <w:bCs/>
                <w:sz w:val="24"/>
                <w:szCs w:val="24"/>
              </w:rPr>
              <w:t xml:space="preserve">przychodów </w:t>
            </w:r>
            <w:r w:rsidR="009F0EA4">
              <w:rPr>
                <w:rFonts w:ascii="Arial Narrow" w:hAnsi="Arial Narrow"/>
                <w:bCs/>
                <w:sz w:val="24"/>
                <w:szCs w:val="24"/>
              </w:rPr>
              <w:t>……………………………</w:t>
            </w:r>
            <w:r w:rsidR="000E0379">
              <w:rPr>
                <w:rFonts w:ascii="Arial Narrow" w:hAnsi="Arial Narrow"/>
                <w:bCs/>
                <w:sz w:val="24"/>
                <w:szCs w:val="24"/>
              </w:rPr>
              <w:t>%</w:t>
            </w:r>
            <w:r w:rsidR="00F45E2E" w:rsidRPr="00B05F7E">
              <w:rPr>
                <w:rFonts w:ascii="Arial Narrow" w:hAnsi="Arial Narrow" w:cs="Arial"/>
                <w:noProof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E7237C" w:rsidRPr="00B05F7E" w14:paraId="3F26AE5A" w14:textId="77777777" w:rsidTr="00360C91">
        <w:trPr>
          <w:trHeight w:val="274"/>
        </w:trPr>
        <w:tc>
          <w:tcPr>
            <w:tcW w:w="10632" w:type="dxa"/>
            <w:gridSpan w:val="5"/>
            <w:tcBorders>
              <w:top w:val="double" w:sz="4" w:space="0" w:color="auto"/>
              <w:bottom w:val="single" w:sz="4" w:space="0" w:color="auto"/>
            </w:tcBorders>
            <w:tcMar>
              <w:left w:w="28" w:type="dxa"/>
            </w:tcMar>
            <w:vAlign w:val="center"/>
          </w:tcPr>
          <w:p w14:paraId="5E31FF94" w14:textId="1A2A9123" w:rsidR="00E7237C" w:rsidRPr="00833374" w:rsidRDefault="008307D5" w:rsidP="00360C91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sz w:val="24"/>
                <w:szCs w:val="24"/>
              </w:rPr>
              <w:t>10</w:t>
            </w:r>
            <w:r w:rsidR="00E7237C" w:rsidRPr="007A7800">
              <w:rPr>
                <w:rFonts w:ascii="Arial Narrow" w:hAnsi="Arial Narrow" w:cs="Arial"/>
                <w:b/>
                <w:bCs/>
                <w:sz w:val="24"/>
                <w:szCs w:val="24"/>
              </w:rPr>
              <w:t>.</w:t>
            </w:r>
            <w:r w:rsidR="00E7237C" w:rsidRPr="00865246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46487B">
              <w:rPr>
                <w:rFonts w:ascii="Arial Narrow" w:hAnsi="Arial Narrow"/>
                <w:sz w:val="24"/>
                <w:szCs w:val="24"/>
              </w:rPr>
              <w:t xml:space="preserve">Proszę podać </w:t>
            </w:r>
            <w:r w:rsidR="00E7237C" w:rsidRPr="00166AFB">
              <w:rPr>
                <w:rFonts w:ascii="Arial Narrow" w:hAnsi="Arial Narrow"/>
                <w:b/>
                <w:bCs/>
                <w:sz w:val="24"/>
                <w:szCs w:val="24"/>
              </w:rPr>
              <w:t>średnioroczn</w:t>
            </w:r>
            <w:r w:rsidR="0046487B" w:rsidRPr="00166AFB">
              <w:rPr>
                <w:rFonts w:ascii="Arial Narrow" w:hAnsi="Arial Narrow"/>
                <w:b/>
                <w:bCs/>
                <w:sz w:val="24"/>
                <w:szCs w:val="24"/>
              </w:rPr>
              <w:t>ą</w:t>
            </w:r>
            <w:r w:rsidR="00E7237C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E7237C" w:rsidRPr="00865246">
              <w:rPr>
                <w:rFonts w:ascii="Arial Narrow" w:hAnsi="Arial Narrow"/>
                <w:sz w:val="24"/>
                <w:szCs w:val="24"/>
              </w:rPr>
              <w:t xml:space="preserve">wartość nakładów inwestycyjnych </w:t>
            </w:r>
            <w:r w:rsidR="00887BFF">
              <w:rPr>
                <w:rFonts w:ascii="Arial Narrow" w:hAnsi="Arial Narrow"/>
                <w:sz w:val="24"/>
                <w:szCs w:val="24"/>
              </w:rPr>
              <w:t xml:space="preserve">z </w:t>
            </w:r>
            <w:r w:rsidR="00552A51">
              <w:rPr>
                <w:rFonts w:ascii="Arial Narrow" w:hAnsi="Arial Narrow"/>
                <w:sz w:val="24"/>
                <w:szCs w:val="24"/>
              </w:rPr>
              <w:t xml:space="preserve">lat 2018-2020 </w:t>
            </w:r>
            <w:r w:rsidR="00E7237C" w:rsidRPr="00865246">
              <w:rPr>
                <w:rFonts w:ascii="Arial Narrow" w:hAnsi="Arial Narrow"/>
                <w:sz w:val="24"/>
                <w:szCs w:val="24"/>
              </w:rPr>
              <w:t>(remonty, konserwacja, nowe budynki, inwestycje w sprzęt)</w:t>
            </w:r>
            <w:r w:rsidR="00E7237C">
              <w:rPr>
                <w:rFonts w:ascii="Arial Narrow" w:hAnsi="Arial Narrow"/>
                <w:sz w:val="24"/>
                <w:szCs w:val="24"/>
              </w:rPr>
              <w:t xml:space="preserve">  </w:t>
            </w:r>
            <w:r w:rsidR="00E7237C" w:rsidRPr="00865246">
              <w:rPr>
                <w:rFonts w:ascii="Arial Narrow" w:hAnsi="Arial Narrow"/>
                <w:sz w:val="24"/>
                <w:szCs w:val="24"/>
              </w:rPr>
              <w:t>……</w:t>
            </w:r>
            <w:r w:rsidR="00E7237C">
              <w:rPr>
                <w:rFonts w:ascii="Arial Narrow" w:hAnsi="Arial Narrow"/>
                <w:sz w:val="24"/>
                <w:szCs w:val="24"/>
              </w:rPr>
              <w:t>………</w:t>
            </w:r>
            <w:r w:rsidR="00552A51">
              <w:rPr>
                <w:rFonts w:ascii="Arial Narrow" w:hAnsi="Arial Narrow"/>
                <w:sz w:val="24"/>
                <w:szCs w:val="24"/>
              </w:rPr>
              <w:t>………</w:t>
            </w:r>
            <w:r w:rsidR="00414C8C">
              <w:rPr>
                <w:rFonts w:ascii="Arial Narrow" w:hAnsi="Arial Narrow"/>
                <w:sz w:val="24"/>
                <w:szCs w:val="24"/>
              </w:rPr>
              <w:t>..</w:t>
            </w:r>
            <w:r w:rsidR="00E7237C">
              <w:rPr>
                <w:rFonts w:ascii="Arial Narrow" w:hAnsi="Arial Narrow"/>
                <w:sz w:val="24"/>
                <w:szCs w:val="24"/>
              </w:rPr>
              <w:t>…..</w:t>
            </w:r>
            <w:r w:rsidR="00E7237C" w:rsidRPr="00865246">
              <w:rPr>
                <w:rFonts w:ascii="Arial Narrow" w:hAnsi="Arial Narrow"/>
                <w:sz w:val="24"/>
                <w:szCs w:val="24"/>
              </w:rPr>
              <w:t>… zł</w:t>
            </w:r>
            <w:r w:rsidR="00E7237C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DB196F">
              <w:rPr>
                <w:rFonts w:ascii="Arial Narrow" w:hAnsi="Arial Narrow"/>
                <w:bCs/>
                <w:sz w:val="24"/>
                <w:szCs w:val="24"/>
              </w:rPr>
              <w:t xml:space="preserve">albo w % </w:t>
            </w:r>
            <w:r w:rsidR="00FB27A1" w:rsidRPr="008C27FF">
              <w:rPr>
                <w:rFonts w:ascii="Arial Narrow" w:hAnsi="Arial Narrow"/>
                <w:bCs/>
                <w:sz w:val="24"/>
                <w:szCs w:val="24"/>
              </w:rPr>
              <w:t xml:space="preserve">średniorocznych </w:t>
            </w:r>
            <w:r w:rsidR="00DB196F">
              <w:rPr>
                <w:rFonts w:ascii="Arial Narrow" w:hAnsi="Arial Narrow"/>
                <w:bCs/>
                <w:sz w:val="24"/>
                <w:szCs w:val="24"/>
              </w:rPr>
              <w:t>przychodów ………………………%</w:t>
            </w:r>
          </w:p>
        </w:tc>
      </w:tr>
      <w:tr w:rsidR="00E7237C" w:rsidRPr="00B05F7E" w14:paraId="518A9E1B" w14:textId="77777777" w:rsidTr="00360C91">
        <w:trPr>
          <w:trHeight w:val="274"/>
        </w:trPr>
        <w:tc>
          <w:tcPr>
            <w:tcW w:w="10632" w:type="dxa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</w:tcMar>
            <w:vAlign w:val="center"/>
          </w:tcPr>
          <w:p w14:paraId="49FB8784" w14:textId="5DE27C60" w:rsidR="00E7237C" w:rsidRPr="00865246" w:rsidRDefault="00E7237C" w:rsidP="00360C91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>1</w:t>
            </w:r>
            <w:r w:rsidR="008307D5">
              <w:rPr>
                <w:rFonts w:ascii="Arial Narrow" w:hAnsi="Arial Narrow"/>
                <w:b/>
                <w:bCs/>
                <w:sz w:val="24"/>
                <w:szCs w:val="24"/>
              </w:rPr>
              <w:t>1</w:t>
            </w:r>
            <w:r w:rsidRPr="007A7800">
              <w:rPr>
                <w:rFonts w:ascii="Arial Narrow" w:hAnsi="Arial Narrow"/>
                <w:b/>
                <w:bCs/>
                <w:sz w:val="24"/>
                <w:szCs w:val="24"/>
              </w:rPr>
              <w:t>.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E002AD">
              <w:rPr>
                <w:rFonts w:ascii="Arial Narrow" w:hAnsi="Arial Narrow"/>
                <w:sz w:val="24"/>
                <w:szCs w:val="24"/>
              </w:rPr>
              <w:t>Proszę podać j</w:t>
            </w:r>
            <w:r w:rsidRPr="00865246">
              <w:rPr>
                <w:rFonts w:ascii="Arial Narrow" w:hAnsi="Arial Narrow"/>
                <w:sz w:val="24"/>
                <w:szCs w:val="24"/>
              </w:rPr>
              <w:t>ak</w:t>
            </w:r>
            <w:r>
              <w:rPr>
                <w:rFonts w:ascii="Arial Narrow" w:hAnsi="Arial Narrow"/>
                <w:sz w:val="24"/>
                <w:szCs w:val="24"/>
              </w:rPr>
              <w:t xml:space="preserve">a część nakładów inwestycyjnych była nabywana </w:t>
            </w:r>
            <w:r w:rsidRPr="00865246">
              <w:rPr>
                <w:rFonts w:ascii="Arial Narrow" w:hAnsi="Arial Narrow"/>
                <w:sz w:val="24"/>
                <w:szCs w:val="24"/>
              </w:rPr>
              <w:t>od dostawców z gmin:</w:t>
            </w:r>
            <w:r w:rsidR="00E002AD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E002AD">
              <w:rPr>
                <w:rFonts w:ascii="Arial Narrow" w:hAnsi="Arial Narrow"/>
                <w:sz w:val="24"/>
                <w:szCs w:val="24"/>
              </w:rPr>
              <w:br/>
              <w:t xml:space="preserve">      </w:t>
            </w:r>
            <w:r w:rsidRPr="00865246">
              <w:rPr>
                <w:rFonts w:ascii="Arial Narrow" w:hAnsi="Arial Narrow"/>
                <w:sz w:val="24"/>
                <w:szCs w:val="24"/>
              </w:rPr>
              <w:t>Świnoujście, Międzyzdroje, Dziwnów, Wolin</w:t>
            </w:r>
            <w:r>
              <w:rPr>
                <w:rFonts w:ascii="Arial Narrow" w:hAnsi="Arial Narrow"/>
                <w:sz w:val="24"/>
                <w:szCs w:val="24"/>
              </w:rPr>
              <w:t>? …………………….……%</w:t>
            </w:r>
          </w:p>
        </w:tc>
      </w:tr>
      <w:tr w:rsidR="00E7237C" w:rsidRPr="00B05F7E" w14:paraId="31D404B1" w14:textId="77777777" w:rsidTr="00360C91">
        <w:trPr>
          <w:trHeight w:val="274"/>
        </w:trPr>
        <w:tc>
          <w:tcPr>
            <w:tcW w:w="10632" w:type="dxa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</w:tcMar>
            <w:vAlign w:val="center"/>
          </w:tcPr>
          <w:p w14:paraId="4DE052C4" w14:textId="032C9047" w:rsidR="00E7237C" w:rsidRPr="00672C55" w:rsidRDefault="00E7237C" w:rsidP="00360C91">
            <w:pPr>
              <w:rPr>
                <w:rFonts w:ascii="Arial Narrow" w:hAnsi="Arial Narrow"/>
                <w:bCs/>
                <w:sz w:val="24"/>
                <w:szCs w:val="24"/>
              </w:rPr>
            </w:pPr>
            <w:r w:rsidRPr="007A7800">
              <w:rPr>
                <w:rFonts w:ascii="Arial Narrow" w:hAnsi="Arial Narrow" w:cs="Arial"/>
                <w:b/>
                <w:bCs/>
                <w:sz w:val="24"/>
                <w:szCs w:val="24"/>
              </w:rPr>
              <w:t>1</w:t>
            </w:r>
            <w:r w:rsidR="008307D5">
              <w:rPr>
                <w:rFonts w:ascii="Arial Narrow" w:hAnsi="Arial Narrow" w:cs="Arial"/>
                <w:b/>
                <w:bCs/>
                <w:sz w:val="24"/>
                <w:szCs w:val="24"/>
              </w:rPr>
              <w:t>2</w:t>
            </w:r>
            <w:r w:rsidRPr="007A7800">
              <w:rPr>
                <w:rFonts w:ascii="Arial Narrow" w:hAnsi="Arial Narrow" w:cs="Arial"/>
                <w:b/>
                <w:bCs/>
                <w:sz w:val="24"/>
                <w:szCs w:val="24"/>
              </w:rPr>
              <w:t>.</w:t>
            </w:r>
            <w:r w:rsidRPr="00865246">
              <w:rPr>
                <w:rFonts w:ascii="Arial Narrow" w:hAnsi="Arial Narrow"/>
                <w:sz w:val="24"/>
                <w:szCs w:val="24"/>
              </w:rPr>
              <w:t xml:space="preserve"> Proszę oszacować udział wartości nabytych materiałów, towarów i usług </w:t>
            </w:r>
            <w:r w:rsidRPr="00AB2C5A">
              <w:rPr>
                <w:rFonts w:ascii="Arial Narrow" w:hAnsi="Arial Narrow"/>
                <w:b/>
                <w:bCs/>
                <w:sz w:val="24"/>
                <w:szCs w:val="24"/>
              </w:rPr>
              <w:t>od dostawców</w:t>
            </w:r>
            <w:r w:rsidRPr="00865246">
              <w:rPr>
                <w:rFonts w:ascii="Arial Narrow" w:hAnsi="Arial Narrow"/>
                <w:sz w:val="24"/>
                <w:szCs w:val="24"/>
              </w:rPr>
              <w:t xml:space="preserve"> z gmin: Świnoujście, </w:t>
            </w:r>
            <w:r w:rsidR="00877D3C">
              <w:rPr>
                <w:rFonts w:ascii="Arial Narrow" w:hAnsi="Arial Narrow"/>
                <w:sz w:val="24"/>
                <w:szCs w:val="24"/>
              </w:rPr>
              <w:br/>
              <w:t xml:space="preserve">      </w:t>
            </w:r>
            <w:r w:rsidRPr="00865246">
              <w:rPr>
                <w:rFonts w:ascii="Arial Narrow" w:hAnsi="Arial Narrow"/>
                <w:sz w:val="24"/>
                <w:szCs w:val="24"/>
              </w:rPr>
              <w:t xml:space="preserve">Międzyzdroje, Dziwnów, Wolin </w:t>
            </w:r>
            <w:r>
              <w:rPr>
                <w:rFonts w:ascii="Arial Narrow" w:hAnsi="Arial Narrow"/>
                <w:sz w:val="24"/>
                <w:szCs w:val="24"/>
              </w:rPr>
              <w:t xml:space="preserve">w 2020 r. ………………... zł  albo </w:t>
            </w:r>
            <w:r w:rsidRPr="00865246">
              <w:rPr>
                <w:rFonts w:ascii="Arial Narrow" w:hAnsi="Arial Narrow"/>
                <w:bCs/>
                <w:sz w:val="24"/>
                <w:szCs w:val="24"/>
              </w:rPr>
              <w:t xml:space="preserve">……………… % w </w:t>
            </w:r>
            <w:r>
              <w:rPr>
                <w:rFonts w:ascii="Arial Narrow" w:hAnsi="Arial Narrow"/>
                <w:bCs/>
                <w:sz w:val="24"/>
                <w:szCs w:val="24"/>
              </w:rPr>
              <w:t xml:space="preserve">rocznych przychodach </w:t>
            </w:r>
          </w:p>
        </w:tc>
      </w:tr>
      <w:tr w:rsidR="00E7237C" w:rsidRPr="00672C55" w14:paraId="71CC291A" w14:textId="77777777" w:rsidTr="00360C91">
        <w:trPr>
          <w:trHeight w:val="274"/>
        </w:trPr>
        <w:tc>
          <w:tcPr>
            <w:tcW w:w="10632" w:type="dxa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left w:w="28" w:type="dxa"/>
            </w:tcMar>
            <w:vAlign w:val="center"/>
          </w:tcPr>
          <w:p w14:paraId="2DC4CBD3" w14:textId="7E216EC4" w:rsidR="00E7237C" w:rsidRPr="00672C55" w:rsidRDefault="00E7237C" w:rsidP="00360C91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7A7800">
              <w:rPr>
                <w:rFonts w:ascii="Arial Narrow" w:hAnsi="Arial Narrow" w:cs="Arial"/>
                <w:b/>
                <w:bCs/>
                <w:sz w:val="24"/>
                <w:szCs w:val="24"/>
              </w:rPr>
              <w:t>1</w:t>
            </w:r>
            <w:r w:rsidR="008307D5">
              <w:rPr>
                <w:rFonts w:ascii="Arial Narrow" w:hAnsi="Arial Narrow" w:cs="Arial"/>
                <w:b/>
                <w:bCs/>
                <w:sz w:val="24"/>
                <w:szCs w:val="24"/>
              </w:rPr>
              <w:t>3</w:t>
            </w:r>
            <w:r w:rsidRPr="007A7800">
              <w:rPr>
                <w:rFonts w:ascii="Arial Narrow" w:hAnsi="Arial Narrow" w:cs="Arial"/>
                <w:b/>
                <w:bCs/>
                <w:sz w:val="24"/>
                <w:szCs w:val="24"/>
              </w:rPr>
              <w:t>.</w:t>
            </w:r>
            <w:r w:rsidRPr="00672C55">
              <w:rPr>
                <w:rFonts w:ascii="Arial Narrow" w:hAnsi="Arial Narrow"/>
                <w:sz w:val="24"/>
                <w:szCs w:val="24"/>
              </w:rPr>
              <w:t xml:space="preserve"> Proszę oszacować jak</w:t>
            </w:r>
            <w:r>
              <w:rPr>
                <w:rFonts w:ascii="Arial Narrow" w:hAnsi="Arial Narrow"/>
                <w:sz w:val="24"/>
                <w:szCs w:val="24"/>
              </w:rPr>
              <w:t xml:space="preserve">a </w:t>
            </w:r>
            <w:r w:rsidRPr="00672C55">
              <w:rPr>
                <w:rFonts w:ascii="Arial Narrow" w:hAnsi="Arial Narrow"/>
                <w:sz w:val="24"/>
                <w:szCs w:val="24"/>
              </w:rPr>
              <w:t>był</w:t>
            </w:r>
            <w:r>
              <w:rPr>
                <w:rFonts w:ascii="Arial Narrow" w:hAnsi="Arial Narrow"/>
                <w:sz w:val="24"/>
                <w:szCs w:val="24"/>
              </w:rPr>
              <w:t xml:space="preserve">a wartość </w:t>
            </w:r>
            <w:r w:rsidRPr="00672C55">
              <w:rPr>
                <w:rFonts w:ascii="Arial Narrow" w:hAnsi="Arial Narrow"/>
                <w:sz w:val="24"/>
                <w:szCs w:val="24"/>
              </w:rPr>
              <w:t>sprzedaży</w:t>
            </w:r>
            <w:r>
              <w:rPr>
                <w:rFonts w:ascii="Arial Narrow" w:hAnsi="Arial Narrow"/>
                <w:sz w:val="24"/>
                <w:szCs w:val="24"/>
              </w:rPr>
              <w:t xml:space="preserve"> w 2020 r.</w:t>
            </w:r>
            <w:r w:rsidRPr="00672C55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F342B2">
              <w:rPr>
                <w:rFonts w:ascii="Arial Narrow" w:hAnsi="Arial Narrow"/>
                <w:b/>
                <w:sz w:val="24"/>
                <w:szCs w:val="24"/>
              </w:rPr>
              <w:t>na rzecz przedsiębiorstw</w:t>
            </w:r>
            <w:r w:rsidRPr="00F342B2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672C55">
              <w:rPr>
                <w:rFonts w:ascii="Arial Narrow" w:hAnsi="Arial Narrow"/>
                <w:sz w:val="24"/>
                <w:szCs w:val="24"/>
              </w:rPr>
              <w:t xml:space="preserve">z </w:t>
            </w:r>
            <w:r w:rsidRPr="00865246">
              <w:rPr>
                <w:rFonts w:ascii="Arial Narrow" w:hAnsi="Arial Narrow"/>
                <w:sz w:val="24"/>
                <w:szCs w:val="24"/>
              </w:rPr>
              <w:t>gmin: Świnoujście,</w:t>
            </w:r>
            <w:r w:rsidR="00877D3C">
              <w:rPr>
                <w:rFonts w:ascii="Arial Narrow" w:hAnsi="Arial Narrow"/>
                <w:sz w:val="24"/>
                <w:szCs w:val="24"/>
              </w:rPr>
              <w:br/>
              <w:t xml:space="preserve">     </w:t>
            </w:r>
            <w:r w:rsidRPr="00865246">
              <w:rPr>
                <w:rFonts w:ascii="Arial Narrow" w:hAnsi="Arial Narrow"/>
                <w:sz w:val="24"/>
                <w:szCs w:val="24"/>
              </w:rPr>
              <w:t xml:space="preserve"> Międzyzdroje, Dziwnów, Wolin</w:t>
            </w:r>
            <w:r w:rsidRPr="00672C55">
              <w:rPr>
                <w:rFonts w:ascii="Arial Narrow" w:hAnsi="Arial Narrow"/>
                <w:sz w:val="24"/>
                <w:szCs w:val="24"/>
              </w:rPr>
              <w:t xml:space="preserve">  </w:t>
            </w:r>
            <w:r w:rsidRPr="00672C55">
              <w:rPr>
                <w:rFonts w:ascii="Arial Narrow" w:hAnsi="Arial Narrow"/>
                <w:bCs/>
                <w:sz w:val="24"/>
                <w:szCs w:val="24"/>
              </w:rPr>
              <w:t xml:space="preserve">……………… </w:t>
            </w:r>
            <w:r>
              <w:rPr>
                <w:rFonts w:ascii="Arial Narrow" w:hAnsi="Arial Narrow"/>
                <w:bCs/>
                <w:sz w:val="24"/>
                <w:szCs w:val="24"/>
              </w:rPr>
              <w:t>zł albo …………….….</w:t>
            </w:r>
            <w:r w:rsidRPr="00672C55">
              <w:rPr>
                <w:rFonts w:ascii="Arial Narrow" w:hAnsi="Arial Narrow"/>
                <w:bCs/>
                <w:sz w:val="24"/>
                <w:szCs w:val="24"/>
              </w:rPr>
              <w:t xml:space="preserve">% </w:t>
            </w:r>
            <w:r w:rsidR="00FB27A1">
              <w:rPr>
                <w:rFonts w:ascii="Arial Narrow" w:hAnsi="Arial Narrow"/>
                <w:bCs/>
                <w:sz w:val="24"/>
                <w:szCs w:val="24"/>
              </w:rPr>
              <w:t xml:space="preserve">rocznych </w:t>
            </w:r>
            <w:r w:rsidRPr="00672C55">
              <w:rPr>
                <w:rFonts w:ascii="Arial Narrow" w:hAnsi="Arial Narrow"/>
                <w:bCs/>
                <w:sz w:val="24"/>
                <w:szCs w:val="24"/>
              </w:rPr>
              <w:t>przychod</w:t>
            </w:r>
            <w:r>
              <w:rPr>
                <w:rFonts w:ascii="Arial Narrow" w:hAnsi="Arial Narrow"/>
                <w:bCs/>
                <w:sz w:val="24"/>
                <w:szCs w:val="24"/>
              </w:rPr>
              <w:t xml:space="preserve">ów </w:t>
            </w:r>
          </w:p>
        </w:tc>
      </w:tr>
    </w:tbl>
    <w:p w14:paraId="3BA4E8F7" w14:textId="748B47A6" w:rsidR="00F45E2E" w:rsidRDefault="00F45E2E" w:rsidP="003B4F6C">
      <w:pPr>
        <w:rPr>
          <w:rFonts w:ascii="Arial Narrow" w:hAnsi="Arial Narrow" w:cs="Arial"/>
          <w:i/>
          <w:iCs/>
          <w:sz w:val="24"/>
          <w:szCs w:val="24"/>
        </w:rPr>
      </w:pPr>
    </w:p>
    <w:p w14:paraId="6118E998" w14:textId="24F699A5" w:rsidR="00B43A2C" w:rsidRDefault="00B43A2C" w:rsidP="003B4F6C">
      <w:pPr>
        <w:rPr>
          <w:rFonts w:ascii="Arial Narrow" w:hAnsi="Arial Narrow" w:cs="Arial"/>
          <w:i/>
          <w:iCs/>
          <w:sz w:val="24"/>
          <w:szCs w:val="24"/>
        </w:rPr>
      </w:pPr>
    </w:p>
    <w:p w14:paraId="3B885BF2" w14:textId="6239DCCE" w:rsidR="00B43A2C" w:rsidRDefault="00B43A2C" w:rsidP="003B4F6C">
      <w:pPr>
        <w:rPr>
          <w:rFonts w:ascii="Arial Narrow" w:hAnsi="Arial Narrow" w:cs="Arial"/>
          <w:i/>
          <w:iCs/>
          <w:sz w:val="24"/>
          <w:szCs w:val="24"/>
        </w:rPr>
      </w:pPr>
    </w:p>
    <w:p w14:paraId="23AC1384" w14:textId="77777777" w:rsidR="00861A09" w:rsidRDefault="00861A09" w:rsidP="00861A09">
      <w:pPr>
        <w:jc w:val="center"/>
        <w:rPr>
          <w:rFonts w:ascii="Arial Narrow" w:hAnsi="Arial Narrow" w:cs="Arial"/>
          <w:i/>
          <w:iCs/>
          <w:sz w:val="24"/>
          <w:szCs w:val="24"/>
        </w:rPr>
      </w:pPr>
      <w:r>
        <w:rPr>
          <w:rFonts w:ascii="Arial Narrow" w:hAnsi="Arial Narrow" w:cs="Arial"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3B9F4B" wp14:editId="60F44279">
                <wp:simplePos x="0" y="0"/>
                <wp:positionH relativeFrom="column">
                  <wp:posOffset>5175885</wp:posOffset>
                </wp:positionH>
                <wp:positionV relativeFrom="paragraph">
                  <wp:posOffset>77470</wp:posOffset>
                </wp:positionV>
                <wp:extent cx="1492250" cy="314325"/>
                <wp:effectExtent l="0" t="0" r="0" b="47625"/>
                <wp:wrapNone/>
                <wp:docPr id="1" name="Strzałka: zakrzywiona w dół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2250" cy="314325"/>
                        </a:xfrm>
                        <a:prstGeom prst="curvedDownArrow">
                          <a:avLst>
                            <a:gd name="adj1" fmla="val 25000"/>
                            <a:gd name="adj2" fmla="val 154904"/>
                            <a:gd name="adj3" fmla="val 37121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E37FAC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Strzałka: zakrzywiona w dół 1" o:spid="_x0000_s1026" type="#_x0000_t105" style="position:absolute;margin-left:407.55pt;margin-top:6.1pt;width:117.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" adj="14552,18645,13582" fillcolor="black [3200]" strokecolor="black [1600]" strokeweight="1pt"/>
            </w:pict>
          </mc:Fallback>
        </mc:AlternateContent>
      </w:r>
    </w:p>
    <w:p w14:paraId="5F18C832" w14:textId="6480D02A" w:rsidR="00861A09" w:rsidRPr="00E74BC5" w:rsidRDefault="009414D9" w:rsidP="00861A09">
      <w:pPr>
        <w:jc w:val="center"/>
        <w:rPr>
          <w:rFonts w:ascii="Arial Narrow" w:hAnsi="Arial Narrow" w:cs="Arial"/>
          <w:b/>
          <w:bCs/>
          <w:i/>
          <w:iCs/>
          <w:sz w:val="24"/>
          <w:szCs w:val="24"/>
        </w:rPr>
      </w:pPr>
      <w:r w:rsidRPr="00E74BC5">
        <w:rPr>
          <w:rFonts w:ascii="Arial Narrow" w:hAnsi="Arial Narrow" w:cs="Arial"/>
          <w:b/>
          <w:bCs/>
          <w:i/>
          <w:iCs/>
          <w:sz w:val="24"/>
          <w:szCs w:val="24"/>
        </w:rPr>
        <w:t xml:space="preserve">                                      </w:t>
      </w:r>
      <w:r w:rsidR="00B43A2C" w:rsidRPr="00E74BC5">
        <w:rPr>
          <w:rFonts w:ascii="Arial Narrow" w:hAnsi="Arial Narrow" w:cs="Arial"/>
          <w:b/>
          <w:bCs/>
          <w:i/>
          <w:iCs/>
          <w:sz w:val="24"/>
          <w:szCs w:val="24"/>
        </w:rPr>
        <w:t>Ciąg dalszy na następnej stronie</w:t>
      </w:r>
      <w:r w:rsidR="00861A09" w:rsidRPr="00E74BC5">
        <w:rPr>
          <w:rFonts w:ascii="Arial Narrow" w:hAnsi="Arial Narrow" w:cs="Arial"/>
          <w:b/>
          <w:bCs/>
          <w:i/>
          <w:iCs/>
          <w:sz w:val="24"/>
          <w:szCs w:val="24"/>
        </w:rPr>
        <w:t xml:space="preserve">    </w:t>
      </w:r>
    </w:p>
    <w:p w14:paraId="133A890C" w14:textId="121B3F4D" w:rsidR="00B43A2C" w:rsidRDefault="00B43A2C" w:rsidP="00B43A2C">
      <w:pPr>
        <w:jc w:val="right"/>
        <w:rPr>
          <w:rFonts w:ascii="Arial Narrow" w:hAnsi="Arial Narrow" w:cs="Arial"/>
          <w:i/>
          <w:iCs/>
          <w:sz w:val="24"/>
          <w:szCs w:val="24"/>
        </w:rPr>
      </w:pPr>
      <w:r>
        <w:rPr>
          <w:rFonts w:ascii="Arial Narrow" w:hAnsi="Arial Narrow" w:cs="Arial"/>
          <w:i/>
          <w:iCs/>
          <w:sz w:val="24"/>
          <w:szCs w:val="24"/>
        </w:rPr>
        <w:t xml:space="preserve"> </w:t>
      </w:r>
    </w:p>
    <w:p w14:paraId="27927822" w14:textId="77777777" w:rsidR="003B4F6C" w:rsidRDefault="003B4F6C"/>
    <w:tbl>
      <w:tblPr>
        <w:tblStyle w:val="Tabela-Siatka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70"/>
        <w:gridCol w:w="2410"/>
        <w:gridCol w:w="2552"/>
      </w:tblGrid>
      <w:tr w:rsidR="00A77A69" w:rsidRPr="00B05F7E" w14:paraId="143972CB" w14:textId="77777777" w:rsidTr="009809A4">
        <w:trPr>
          <w:trHeight w:val="39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D8F43A" w14:textId="1F1CF9CE" w:rsidR="00A77A69" w:rsidRPr="00C7532E" w:rsidRDefault="00E74BC5" w:rsidP="000170D8">
            <w:pPr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lastRenderedPageBreak/>
              <w:t>1</w:t>
            </w:r>
            <w:r w:rsidR="008307D5">
              <w:rPr>
                <w:rFonts w:ascii="Arial Narrow" w:hAnsi="Arial Narrow" w:cs="Arial"/>
                <w:sz w:val="24"/>
                <w:szCs w:val="24"/>
              </w:rPr>
              <w:t>4</w:t>
            </w:r>
            <w:r w:rsidR="00C7532E" w:rsidRPr="00DC4466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. </w:t>
            </w:r>
            <w:r w:rsidR="00A66F50" w:rsidRPr="00BB4021">
              <w:rPr>
                <w:rFonts w:ascii="Arial Narrow" w:hAnsi="Arial Narrow" w:cs="Arial"/>
                <w:sz w:val="24"/>
                <w:szCs w:val="24"/>
              </w:rPr>
              <w:t>Bazując na danych przedsiębiorstwa za 2020 r</w:t>
            </w:r>
            <w:r w:rsidR="00DF0A13" w:rsidRPr="00BB4021">
              <w:rPr>
                <w:rFonts w:ascii="Arial Narrow" w:hAnsi="Arial Narrow" w:cs="Arial"/>
                <w:sz w:val="24"/>
                <w:szCs w:val="24"/>
              </w:rPr>
              <w:t>.</w:t>
            </w:r>
            <w:r w:rsidR="00A66F50" w:rsidRPr="00BB4021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="005E1FEB" w:rsidRPr="00BB4021">
              <w:rPr>
                <w:rFonts w:ascii="Arial Narrow" w:hAnsi="Arial Narrow" w:cs="Arial"/>
                <w:sz w:val="24"/>
                <w:szCs w:val="24"/>
              </w:rPr>
              <w:br/>
              <w:t xml:space="preserve">      </w:t>
            </w:r>
            <w:r w:rsidR="00A66F50" w:rsidRPr="00BB4021">
              <w:rPr>
                <w:rFonts w:ascii="Arial Narrow" w:hAnsi="Arial Narrow" w:cs="Arial"/>
                <w:sz w:val="24"/>
                <w:szCs w:val="24"/>
              </w:rPr>
              <w:t xml:space="preserve">proszę podać wartość </w:t>
            </w:r>
            <w:r w:rsidR="00BB4021" w:rsidRPr="00BB4021">
              <w:rPr>
                <w:rFonts w:ascii="Arial Narrow" w:hAnsi="Arial Narrow" w:cs="Arial"/>
                <w:sz w:val="24"/>
                <w:szCs w:val="24"/>
              </w:rPr>
              <w:t>następujących pozycji</w:t>
            </w:r>
            <w:r w:rsidR="003A53BA" w:rsidRPr="00BB4021">
              <w:rPr>
                <w:rFonts w:ascii="Arial Narrow" w:hAnsi="Arial Narrow" w:cs="Arial"/>
                <w:sz w:val="24"/>
                <w:szCs w:val="24"/>
              </w:rPr>
              <w:br/>
            </w:r>
            <w:r w:rsidR="005E1FEB" w:rsidRPr="00BB4021">
              <w:rPr>
                <w:rFonts w:ascii="Arial Narrow" w:hAnsi="Arial Narrow" w:cs="Arial"/>
                <w:sz w:val="24"/>
                <w:szCs w:val="24"/>
              </w:rPr>
              <w:t xml:space="preserve">      </w:t>
            </w:r>
            <w:r w:rsidR="00964E41" w:rsidRPr="00BB4021">
              <w:rPr>
                <w:rFonts w:ascii="Arial Narrow" w:hAnsi="Arial Narrow" w:cs="Arial"/>
                <w:sz w:val="24"/>
                <w:szCs w:val="24"/>
              </w:rPr>
              <w:t xml:space="preserve">ALBO </w:t>
            </w:r>
            <w:r w:rsidR="00BB4021">
              <w:rPr>
                <w:rFonts w:ascii="Arial Narrow" w:hAnsi="Arial Narrow" w:cs="Arial"/>
                <w:sz w:val="24"/>
                <w:szCs w:val="24"/>
              </w:rPr>
              <w:t xml:space="preserve">ich </w:t>
            </w:r>
            <w:r w:rsidR="00A66F50" w:rsidRPr="00BB4021">
              <w:rPr>
                <w:rFonts w:ascii="Arial Narrow" w:hAnsi="Arial Narrow" w:cs="Arial"/>
                <w:sz w:val="24"/>
                <w:szCs w:val="24"/>
              </w:rPr>
              <w:t>udział w rocznych przychodach</w:t>
            </w:r>
            <w:r w:rsidR="00211217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="00211217">
              <w:rPr>
                <w:rFonts w:ascii="Arial Narrow" w:hAnsi="Arial Narrow" w:cs="Arial"/>
                <w:sz w:val="24"/>
                <w:szCs w:val="24"/>
              </w:rPr>
              <w:br/>
              <w:t xml:space="preserve">      </w:t>
            </w:r>
            <w:r w:rsidR="005E1FEB" w:rsidRPr="00BB4021">
              <w:rPr>
                <w:rFonts w:ascii="Arial Narrow" w:hAnsi="Arial Narrow" w:cs="Arial"/>
                <w:sz w:val="24"/>
                <w:szCs w:val="24"/>
              </w:rPr>
              <w:t>(</w:t>
            </w:r>
            <w:r w:rsidR="00A66F50" w:rsidRPr="00BB4021">
              <w:rPr>
                <w:rFonts w:ascii="Arial Narrow" w:hAnsi="Arial Narrow"/>
                <w:sz w:val="24"/>
                <w:szCs w:val="24"/>
              </w:rPr>
              <w:t>wystarczy szacunek +/-5%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1DF84A" w14:textId="35C0D582" w:rsidR="00A77A69" w:rsidRPr="00F24461" w:rsidRDefault="00265320" w:rsidP="00EC1485">
            <w:pPr>
              <w:jc w:val="center"/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>
              <w:rPr>
                <w:rFonts w:ascii="Arial Narrow" w:hAnsi="Arial Narrow"/>
                <w:sz w:val="24"/>
                <w:szCs w:val="24"/>
              </w:rPr>
              <w:t>W</w:t>
            </w:r>
            <w:r w:rsidR="00460098" w:rsidRPr="00963505">
              <w:rPr>
                <w:rFonts w:ascii="Arial Narrow" w:hAnsi="Arial Narrow"/>
                <w:sz w:val="24"/>
                <w:szCs w:val="24"/>
              </w:rPr>
              <w:t xml:space="preserve">artość </w:t>
            </w:r>
            <w:r w:rsidR="00224B9C">
              <w:rPr>
                <w:rFonts w:ascii="Arial Narrow" w:hAnsi="Arial Narrow"/>
                <w:sz w:val="24"/>
                <w:szCs w:val="24"/>
              </w:rPr>
              <w:t>w 2020 r.</w:t>
            </w:r>
            <w:r w:rsidR="003A53BA">
              <w:rPr>
                <w:rFonts w:ascii="Arial Narrow" w:hAnsi="Arial Narrow"/>
                <w:sz w:val="24"/>
                <w:szCs w:val="24"/>
              </w:rPr>
              <w:br/>
            </w:r>
            <w:r w:rsidR="00224B9C">
              <w:rPr>
                <w:rFonts w:ascii="Arial Narrow" w:hAnsi="Arial Narrow"/>
                <w:sz w:val="24"/>
                <w:szCs w:val="24"/>
              </w:rPr>
              <w:t>[zł]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7972E3" w14:textId="562D152D" w:rsidR="00A77A69" w:rsidRPr="00963505" w:rsidRDefault="00963505" w:rsidP="00EC1485">
            <w:pPr>
              <w:jc w:val="center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 xml:space="preserve">Udział procentowy </w:t>
            </w:r>
            <w:r w:rsidR="00265320">
              <w:rPr>
                <w:rFonts w:ascii="Arial Narrow" w:hAnsi="Arial Narrow" w:cs="Arial"/>
                <w:sz w:val="24"/>
                <w:szCs w:val="24"/>
              </w:rPr>
              <w:br/>
            </w:r>
            <w:r>
              <w:rPr>
                <w:rFonts w:ascii="Arial Narrow" w:hAnsi="Arial Narrow" w:cs="Arial"/>
                <w:sz w:val="24"/>
                <w:szCs w:val="24"/>
              </w:rPr>
              <w:t>w przychodach</w:t>
            </w:r>
            <w:r w:rsidR="00224B9C">
              <w:rPr>
                <w:rFonts w:ascii="Arial Narrow" w:hAnsi="Arial Narrow" w:cs="Arial"/>
                <w:sz w:val="24"/>
                <w:szCs w:val="24"/>
              </w:rPr>
              <w:t xml:space="preserve"> 2020 r. </w:t>
            </w:r>
            <w:r w:rsidR="00224B9C">
              <w:rPr>
                <w:rFonts w:ascii="Arial Narrow" w:hAnsi="Arial Narrow" w:cs="Arial"/>
                <w:sz w:val="24"/>
                <w:szCs w:val="24"/>
              </w:rPr>
              <w:br/>
              <w:t>[%]</w:t>
            </w:r>
          </w:p>
        </w:tc>
      </w:tr>
      <w:tr w:rsidR="00DF4CAB" w:rsidRPr="00B05F7E" w14:paraId="462AD941" w14:textId="77777777" w:rsidTr="009809A4">
        <w:trPr>
          <w:trHeight w:hRule="exact" w:val="567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7A9FDB" w14:textId="259F2B02" w:rsidR="00DF4CAB" w:rsidRPr="00005747" w:rsidRDefault="00DF4CAB" w:rsidP="00005747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005747">
              <w:rPr>
                <w:rFonts w:ascii="Arial Narrow" w:hAnsi="Arial Narrow" w:cs="Arial"/>
                <w:sz w:val="24"/>
                <w:szCs w:val="24"/>
              </w:rPr>
              <w:t xml:space="preserve"> wynagrodzenia </w:t>
            </w:r>
            <w:r w:rsidR="00153E1F">
              <w:rPr>
                <w:rFonts w:ascii="Arial Narrow" w:hAnsi="Arial Narrow" w:cs="Arial"/>
                <w:sz w:val="24"/>
                <w:szCs w:val="24"/>
              </w:rPr>
              <w:t>netto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36CD4" w14:textId="3B2A3A81" w:rsidR="00DF4CAB" w:rsidRPr="00285EE8" w:rsidRDefault="00DF4CAB" w:rsidP="00DF4CAB">
            <w:pPr>
              <w:rPr>
                <w:rFonts w:ascii="Arial Narrow" w:hAnsi="Arial Narrow" w:cs="Arial"/>
                <w:sz w:val="24"/>
                <w:szCs w:val="24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 w:rsidR="008307D5"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82B372" w14:textId="12C622F3" w:rsidR="00DF4CAB" w:rsidRPr="00285EE8" w:rsidRDefault="00DF4CAB" w:rsidP="00DF4CAB">
            <w:pPr>
              <w:rPr>
                <w:rFonts w:ascii="Arial Narrow" w:hAnsi="Arial Narrow" w:cs="Arial"/>
                <w:sz w:val="24"/>
                <w:szCs w:val="24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6E864B16" w14:textId="77777777" w:rsidTr="009809A4">
        <w:trPr>
          <w:trHeight w:hRule="exact" w:val="567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EAB0E" w14:textId="60E91CB0" w:rsidR="008307D5" w:rsidRPr="00005747" w:rsidRDefault="008307D5" w:rsidP="00005747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005747">
              <w:rPr>
                <w:rFonts w:ascii="Arial Narrow" w:hAnsi="Arial Narrow" w:cs="Arial"/>
                <w:sz w:val="24"/>
                <w:szCs w:val="24"/>
              </w:rPr>
              <w:t xml:space="preserve">składki ZUS i fundusze opłacane od wynagrodzeń </w:t>
            </w:r>
            <w:r w:rsidR="002E6212" w:rsidRPr="00005747">
              <w:rPr>
                <w:rFonts w:ascii="Arial Narrow" w:hAnsi="Arial Narrow" w:cs="Arial"/>
                <w:sz w:val="24"/>
                <w:szCs w:val="24"/>
              </w:rPr>
              <w:br/>
              <w:t xml:space="preserve">        </w:t>
            </w:r>
            <w:r w:rsidRPr="00005747">
              <w:rPr>
                <w:rFonts w:ascii="Arial Narrow" w:hAnsi="Arial Narrow" w:cs="Arial"/>
                <w:sz w:val="24"/>
                <w:szCs w:val="24"/>
              </w:rPr>
              <w:t xml:space="preserve">przez pracodawcę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44DF92" w14:textId="2D3745E1" w:rsidR="008307D5" w:rsidRPr="00285EE8" w:rsidRDefault="008307D5" w:rsidP="008307D5">
            <w:pPr>
              <w:rPr>
                <w:rFonts w:ascii="Arial Narrow" w:hAnsi="Arial Narrow" w:cs="Arial"/>
                <w:sz w:val="24"/>
                <w:szCs w:val="24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8BFD6F" w14:textId="09730FB2" w:rsidR="008307D5" w:rsidRPr="00285EE8" w:rsidRDefault="008307D5" w:rsidP="008307D5">
            <w:pPr>
              <w:rPr>
                <w:rFonts w:ascii="Arial Narrow" w:hAnsi="Arial Narrow" w:cs="Arial"/>
                <w:sz w:val="24"/>
                <w:szCs w:val="24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3AA80B0D" w14:textId="77777777" w:rsidTr="009809A4">
        <w:trPr>
          <w:trHeight w:val="33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7AEECB6B" w14:textId="710AEADD" w:rsidR="008307D5" w:rsidRPr="00005747" w:rsidRDefault="008307D5" w:rsidP="00005747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005747">
              <w:rPr>
                <w:rFonts w:ascii="Arial Narrow" w:hAnsi="Arial Narrow" w:cs="Arial"/>
                <w:sz w:val="24"/>
                <w:szCs w:val="24"/>
              </w:rPr>
              <w:t>łączna kwota podatków i opłat</w:t>
            </w:r>
            <w:r w:rsidR="002E6212" w:rsidRPr="00005747">
              <w:rPr>
                <w:rFonts w:ascii="Arial Narrow" w:hAnsi="Arial Narrow" w:cs="Arial"/>
                <w:bCs/>
                <w:sz w:val="24"/>
                <w:szCs w:val="24"/>
              </w:rPr>
              <w:t xml:space="preserve"> </w:t>
            </w:r>
            <w:r w:rsidR="00941EA8" w:rsidRPr="00005747">
              <w:rPr>
                <w:rFonts w:ascii="Arial Narrow" w:hAnsi="Arial Narrow" w:cs="Arial"/>
                <w:bCs/>
                <w:sz w:val="24"/>
                <w:szCs w:val="24"/>
              </w:rPr>
              <w:t>m.in.</w:t>
            </w:r>
            <w:r w:rsidRPr="00005747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Pr="00005747">
              <w:rPr>
                <w:rFonts w:ascii="Arial Narrow" w:hAnsi="Arial Narrow" w:cs="Arial"/>
                <w:bCs/>
                <w:sz w:val="24"/>
                <w:szCs w:val="24"/>
              </w:rPr>
              <w:t>PIT, CIT, podatek od nieruchomości, p</w:t>
            </w:r>
            <w:r w:rsidR="003E6CBE">
              <w:rPr>
                <w:rFonts w:ascii="Arial Narrow" w:hAnsi="Arial Narrow" w:cs="Arial"/>
                <w:bCs/>
                <w:sz w:val="24"/>
                <w:szCs w:val="24"/>
              </w:rPr>
              <w:t>odatek</w:t>
            </w:r>
            <w:r w:rsidRPr="00005747">
              <w:rPr>
                <w:rFonts w:ascii="Arial Narrow" w:hAnsi="Arial Narrow" w:cs="Arial"/>
                <w:bCs/>
                <w:sz w:val="24"/>
                <w:szCs w:val="24"/>
              </w:rPr>
              <w:t xml:space="preserve"> rolny, leśny, od środków transportu, od czynności cywilnoprawnych, opłaty wieczystego użytkowania, opłaty za zezwolenie na sprzedaż alkoholu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FED0B1" w14:textId="2C3AACD6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B7AF0" w14:textId="7B38298D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72E8DB5B" w14:textId="77777777" w:rsidTr="009809A4">
        <w:trPr>
          <w:trHeight w:val="33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1AC7A7B6" w14:textId="64642397" w:rsidR="008307D5" w:rsidRPr="00005747" w:rsidRDefault="008307D5" w:rsidP="00005747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005747">
              <w:rPr>
                <w:rFonts w:ascii="Arial Narrow" w:hAnsi="Arial Narrow" w:cs="Arial"/>
                <w:sz w:val="24"/>
                <w:szCs w:val="24"/>
              </w:rPr>
              <w:t xml:space="preserve">łączna wartość odsetek i opłat od kapitałów obcych, </w:t>
            </w:r>
            <w:r w:rsidR="006309A5" w:rsidRPr="00005747">
              <w:rPr>
                <w:rFonts w:ascii="Arial Narrow" w:hAnsi="Arial Narrow" w:cs="Arial"/>
                <w:sz w:val="24"/>
                <w:szCs w:val="24"/>
              </w:rPr>
              <w:br/>
              <w:t xml:space="preserve">        </w:t>
            </w:r>
            <w:r w:rsidRPr="00005747">
              <w:rPr>
                <w:rFonts w:ascii="Arial Narrow" w:hAnsi="Arial Narrow" w:cs="Arial"/>
                <w:sz w:val="24"/>
                <w:szCs w:val="24"/>
              </w:rPr>
              <w:t xml:space="preserve">czyli np. od kredytów, pożyczek, leasingu </w:t>
            </w:r>
            <w:r w:rsidRPr="00005747">
              <w:rPr>
                <w:rFonts w:ascii="Arial Narrow" w:hAnsi="Arial Narrow" w:cs="Arial"/>
                <w:sz w:val="24"/>
                <w:szCs w:val="24"/>
              </w:rPr>
              <w:br/>
            </w:r>
            <w:r w:rsidR="006309A5" w:rsidRPr="00005747">
              <w:rPr>
                <w:rFonts w:ascii="Arial Narrow" w:hAnsi="Arial Narrow" w:cs="Arial"/>
                <w:bCs/>
                <w:sz w:val="24"/>
                <w:szCs w:val="24"/>
              </w:rPr>
              <w:t xml:space="preserve">        </w:t>
            </w:r>
            <w:r w:rsidRPr="00005747">
              <w:rPr>
                <w:rFonts w:ascii="Arial Narrow" w:hAnsi="Arial Narrow" w:cs="Arial"/>
                <w:bCs/>
                <w:sz w:val="24"/>
                <w:szCs w:val="24"/>
              </w:rPr>
              <w:t>ALE BEZ RAT KAPITAŁOWYCH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79ABA2" w14:textId="04F90A14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BCBE99" w14:textId="517ECF86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6D038255" w14:textId="77777777" w:rsidTr="009809A4">
        <w:trPr>
          <w:trHeight w:val="33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571ADB04" w14:textId="7A1741BD" w:rsidR="008307D5" w:rsidRPr="00005747" w:rsidRDefault="008307D5" w:rsidP="00005747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005747">
              <w:rPr>
                <w:rFonts w:ascii="Arial Narrow" w:hAnsi="Arial Narrow" w:cs="Arial"/>
                <w:sz w:val="24"/>
                <w:szCs w:val="24"/>
              </w:rPr>
              <w:t>łączne wypłaty z zysku dla właścicieli (udziałowców)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50FA20" w14:textId="0083F40F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3421D9" w14:textId="64A0EA91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285EE8" w14:paraId="6F66F2A6" w14:textId="77777777" w:rsidTr="009809A4">
        <w:trPr>
          <w:trHeight w:hRule="exact" w:val="567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20983" w14:textId="01EE22BE" w:rsidR="008307D5" w:rsidRPr="00005747" w:rsidRDefault="008307D5" w:rsidP="00005747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005747">
              <w:rPr>
                <w:rFonts w:ascii="Arial Narrow" w:hAnsi="Arial Narrow" w:cs="Arial"/>
                <w:sz w:val="24"/>
                <w:szCs w:val="24"/>
              </w:rPr>
              <w:t>zysk zatrzymany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A3B8C8" w14:textId="0579DD16" w:rsidR="008307D5" w:rsidRPr="00285EE8" w:rsidRDefault="008307D5" w:rsidP="008307D5">
            <w:pPr>
              <w:rPr>
                <w:rFonts w:ascii="Arial Narrow" w:hAnsi="Arial Narrow" w:cs="Arial"/>
                <w:sz w:val="24"/>
                <w:szCs w:val="24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ABE46D" w14:textId="7F4BE5E7" w:rsidR="008307D5" w:rsidRPr="00285EE8" w:rsidRDefault="008307D5" w:rsidP="008307D5">
            <w:pPr>
              <w:rPr>
                <w:rFonts w:ascii="Arial Narrow" w:hAnsi="Arial Narrow" w:cs="Arial"/>
                <w:sz w:val="24"/>
                <w:szCs w:val="24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23E451C0" w14:textId="77777777" w:rsidTr="009809A4">
        <w:trPr>
          <w:trHeight w:val="33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4E47CBA8" w14:textId="01FDE5B9" w:rsidR="008307D5" w:rsidRPr="001809A9" w:rsidRDefault="008307D5" w:rsidP="001809A9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1809A9">
              <w:rPr>
                <w:rFonts w:ascii="Arial Narrow" w:hAnsi="Arial Narrow" w:cs="Arial"/>
                <w:sz w:val="24"/>
                <w:szCs w:val="24"/>
              </w:rPr>
              <w:t>zużyte materiały i energia</w:t>
            </w:r>
            <w:r w:rsidR="001809A9">
              <w:rPr>
                <w:rFonts w:ascii="Arial Narrow" w:hAnsi="Arial Narrow" w:cs="Arial"/>
                <w:sz w:val="24"/>
                <w:szCs w:val="24"/>
              </w:rPr>
              <w:t>,</w:t>
            </w:r>
            <w:r w:rsidR="006309A5" w:rsidRPr="001809A9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Pr="001809A9">
              <w:rPr>
                <w:rFonts w:ascii="Arial Narrow" w:hAnsi="Arial Narrow" w:cs="Arial"/>
                <w:sz w:val="24"/>
                <w:szCs w:val="24"/>
              </w:rPr>
              <w:t>np. materiały produkcyjne, materiały biurowe, paliwa,</w:t>
            </w:r>
            <w:r w:rsidR="006309A5" w:rsidRPr="001809A9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Pr="001809A9">
              <w:rPr>
                <w:rFonts w:ascii="Arial Narrow" w:hAnsi="Arial Narrow" w:cs="Arial"/>
                <w:sz w:val="24"/>
                <w:szCs w:val="24"/>
              </w:rPr>
              <w:t>części zamienn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5CCF9D" w14:textId="77BF93D7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957CE0" w14:textId="6409381B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4422FA58" w14:textId="77777777" w:rsidTr="009809A4">
        <w:trPr>
          <w:trHeight w:hRule="exact" w:val="567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47EFCE" w14:textId="389EA471" w:rsidR="008307D5" w:rsidRPr="001809A9" w:rsidRDefault="008307D5" w:rsidP="001809A9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1809A9">
              <w:rPr>
                <w:rFonts w:ascii="Arial Narrow" w:hAnsi="Arial Narrow" w:cs="Arial"/>
                <w:sz w:val="24"/>
                <w:szCs w:val="24"/>
              </w:rPr>
              <w:t>zakupione towary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C7B0D7" w14:textId="51AAD82C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D7FD73" w14:textId="1645DF2D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6E37CC43" w14:textId="77777777" w:rsidTr="006309A5">
        <w:trPr>
          <w:trHeight w:hRule="exact" w:val="1253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E0AF28" w14:textId="6B04CC9E" w:rsidR="008307D5" w:rsidRPr="001809A9" w:rsidRDefault="008307D5" w:rsidP="001809A9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1809A9">
              <w:rPr>
                <w:rFonts w:ascii="Arial Narrow" w:hAnsi="Arial Narrow" w:cs="Arial"/>
                <w:sz w:val="24"/>
                <w:szCs w:val="24"/>
              </w:rPr>
              <w:t>zużyte usługi obce np. usługi transportowe,</w:t>
            </w:r>
            <w:r w:rsidR="006309A5" w:rsidRPr="001809A9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Pr="001809A9">
              <w:rPr>
                <w:rFonts w:ascii="Arial Narrow" w:hAnsi="Arial Narrow" w:cs="Arial"/>
                <w:sz w:val="24"/>
                <w:szCs w:val="24"/>
              </w:rPr>
              <w:t>najem sprzętu, usługi telekomunikacyjne, prowizje płacone za usługi bankowe, obróbka obca, usługi pośrednictwa finansowego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AC8094" w14:textId="40330C12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CD68BD" w14:textId="46E37B70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1E334874" w14:textId="77777777" w:rsidTr="009809A4">
        <w:trPr>
          <w:trHeight w:hRule="exact" w:val="567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CADA9E" w14:textId="7E80D0DA" w:rsidR="008307D5" w:rsidRPr="001809A9" w:rsidRDefault="008307D5" w:rsidP="001809A9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1809A9">
              <w:rPr>
                <w:rFonts w:ascii="Arial Narrow" w:hAnsi="Arial Narrow" w:cs="Arial"/>
                <w:sz w:val="24"/>
                <w:szCs w:val="24"/>
              </w:rPr>
              <w:t>odpisy amortyzacyjn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31823F" w14:textId="2A7B9853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77CE54" w14:textId="39C32092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25DC1143" w14:textId="77777777" w:rsidTr="009809A4">
        <w:trPr>
          <w:trHeight w:val="33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2B9F5612" w14:textId="38A7911E" w:rsidR="008307D5" w:rsidRPr="006656D2" w:rsidRDefault="008307D5" w:rsidP="006656D2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6656D2">
              <w:rPr>
                <w:rFonts w:ascii="Arial Narrow" w:hAnsi="Arial Narrow" w:cs="Arial"/>
                <w:sz w:val="24"/>
                <w:szCs w:val="24"/>
              </w:rPr>
              <w:t xml:space="preserve">kwota podatku VAT należnego 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B5B7B9" w14:textId="36C57B95" w:rsidR="008307D5" w:rsidRPr="00285EE8" w:rsidRDefault="008307D5" w:rsidP="008307D5">
            <w:pPr>
              <w:rPr>
                <w:rFonts w:ascii="Arial Narrow" w:hAnsi="Arial Narrow" w:cs="Arial"/>
                <w:sz w:val="24"/>
                <w:szCs w:val="24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55FD1D" w14:textId="2B816C3F" w:rsidR="008307D5" w:rsidRPr="00285EE8" w:rsidRDefault="008307D5" w:rsidP="008307D5">
            <w:pPr>
              <w:rPr>
                <w:rFonts w:ascii="Arial Narrow" w:hAnsi="Arial Narrow" w:cs="Arial"/>
                <w:sz w:val="24"/>
                <w:szCs w:val="24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16EC4388" w14:textId="77777777" w:rsidTr="006309A5">
        <w:trPr>
          <w:trHeight w:val="697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0F9B5336" w14:textId="493A8A46" w:rsidR="008307D5" w:rsidRPr="006656D2" w:rsidRDefault="008307D5" w:rsidP="006656D2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6656D2">
              <w:rPr>
                <w:rFonts w:ascii="Arial Narrow" w:hAnsi="Arial Narrow" w:cs="Arial"/>
                <w:sz w:val="24"/>
                <w:szCs w:val="24"/>
              </w:rPr>
              <w:t>bezzwrotne dofinansowanie np. w formie dotacji,</w:t>
            </w:r>
            <w:r w:rsidR="006309A5" w:rsidRPr="006656D2">
              <w:rPr>
                <w:rFonts w:ascii="Arial Narrow" w:hAnsi="Arial Narrow" w:cs="Arial"/>
                <w:sz w:val="24"/>
                <w:szCs w:val="24"/>
              </w:rPr>
              <w:br/>
            </w:r>
            <w:r w:rsidRPr="006656D2">
              <w:rPr>
                <w:rFonts w:ascii="Arial Narrow" w:hAnsi="Arial Narrow" w:cs="Arial"/>
                <w:sz w:val="24"/>
                <w:szCs w:val="24"/>
              </w:rPr>
              <w:t>subwencji, umorzonych pożyczek od państwa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D40AE5" w14:textId="42A35AD5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2C995" w14:textId="6567B07D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8307D5" w:rsidRPr="00B05F7E" w14:paraId="56147FF7" w14:textId="77777777" w:rsidTr="009809A4">
        <w:trPr>
          <w:trHeight w:val="33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10D4D9DB" w14:textId="3952E5D0" w:rsidR="008307D5" w:rsidRPr="006656D2" w:rsidRDefault="008307D5" w:rsidP="006656D2">
            <w:pPr>
              <w:pStyle w:val="Akapitzlist"/>
              <w:numPr>
                <w:ilvl w:val="0"/>
                <w:numId w:val="26"/>
              </w:numPr>
              <w:rPr>
                <w:rFonts w:ascii="Arial Narrow" w:hAnsi="Arial Narrow" w:cs="Arial"/>
                <w:sz w:val="24"/>
                <w:szCs w:val="24"/>
              </w:rPr>
            </w:pPr>
            <w:r w:rsidRPr="006656D2">
              <w:rPr>
                <w:rFonts w:ascii="Arial Narrow" w:hAnsi="Arial Narrow" w:cs="Arial"/>
                <w:sz w:val="24"/>
                <w:szCs w:val="24"/>
              </w:rPr>
              <w:t>inne koszty obejmujące wyłącznie koszty podróży</w:t>
            </w:r>
            <w:r w:rsidR="006656D2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r w:rsidRPr="006656D2">
              <w:rPr>
                <w:rFonts w:ascii="Arial Narrow" w:hAnsi="Arial Narrow" w:cs="Arial"/>
                <w:sz w:val="24"/>
                <w:szCs w:val="24"/>
              </w:rPr>
              <w:t>służbowych, reklamy, dzierżawy i najmu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B66DE4" w14:textId="32B4A0B9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</w:t>
            </w:r>
            <w:r>
              <w:rPr>
                <w:rFonts w:ascii="Arial Narrow" w:hAnsi="Arial Narrow" w:cs="Arial"/>
                <w:sz w:val="24"/>
                <w:szCs w:val="24"/>
              </w:rPr>
              <w:t>…..</w:t>
            </w: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.. zł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A29AAD" w14:textId="23E3B8F2" w:rsidR="008307D5" w:rsidRPr="00F24461" w:rsidRDefault="008307D5" w:rsidP="008307D5">
            <w:pPr>
              <w:rPr>
                <w:rFonts w:ascii="Arial Narrow" w:hAnsi="Arial Narrow"/>
                <w:bCs/>
                <w:sz w:val="24"/>
                <w:szCs w:val="24"/>
                <w:highlight w:val="lightGray"/>
              </w:rPr>
            </w:pPr>
            <w:r w:rsidRPr="00285EE8">
              <w:rPr>
                <w:rFonts w:ascii="Arial Narrow" w:hAnsi="Arial Narrow" w:cs="Arial"/>
                <w:sz w:val="24"/>
                <w:szCs w:val="24"/>
              </w:rPr>
              <w:t>……………% przychodów</w:t>
            </w:r>
          </w:p>
        </w:tc>
      </w:tr>
      <w:tr w:rsidR="00B05F7E" w:rsidRPr="00B05F7E" w14:paraId="07BD9C3A" w14:textId="77777777" w:rsidTr="009809A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2" w:type="dxa"/>
            <w:gridSpan w:val="3"/>
            <w:tcBorders>
              <w:top w:val="single" w:sz="2" w:space="0" w:color="auto"/>
            </w:tcBorders>
          </w:tcPr>
          <w:p w14:paraId="433C9F71" w14:textId="77777777" w:rsidR="00885090" w:rsidRPr="00B05F7E" w:rsidRDefault="00885090" w:rsidP="00BD67CA">
            <w:pPr>
              <w:pStyle w:val="Tekstpodstawow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1843"/>
                <w:tab w:val="left" w:pos="4253"/>
              </w:tabs>
              <w:spacing w:line="240" w:lineRule="auto"/>
              <w:jc w:val="right"/>
              <w:rPr>
                <w:rFonts w:ascii="Arial Narrow" w:hAnsi="Arial Narrow"/>
                <w:b/>
                <w:i/>
                <w:sz w:val="8"/>
                <w:szCs w:val="8"/>
                <w:lang w:val="pl-PL"/>
              </w:rPr>
            </w:pPr>
          </w:p>
        </w:tc>
      </w:tr>
    </w:tbl>
    <w:p w14:paraId="2F8A7370" w14:textId="77777777" w:rsidR="009809A4" w:rsidRDefault="009809A4" w:rsidP="00672C55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right"/>
        <w:rPr>
          <w:rFonts w:ascii="Arial Narrow" w:hAnsi="Arial Narrow"/>
          <w:b/>
          <w:i/>
          <w:sz w:val="24"/>
          <w:szCs w:val="24"/>
          <w:lang w:val="pl-PL"/>
        </w:rPr>
      </w:pPr>
    </w:p>
    <w:p w14:paraId="014D6023" w14:textId="3CA4C786" w:rsidR="0083423F" w:rsidRPr="004E70E6" w:rsidRDefault="00625CBE" w:rsidP="004E70E6">
      <w:pPr>
        <w:pStyle w:val="Tekstpodstawow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1843"/>
          <w:tab w:val="left" w:pos="4253"/>
        </w:tabs>
        <w:spacing w:line="240" w:lineRule="auto"/>
        <w:jc w:val="right"/>
        <w:rPr>
          <w:rFonts w:ascii="Arial Narrow" w:hAnsi="Arial Narrow"/>
          <w:b/>
          <w:i/>
          <w:sz w:val="24"/>
          <w:szCs w:val="24"/>
          <w:lang w:val="pl-PL"/>
        </w:rPr>
      </w:pPr>
      <w:r w:rsidRPr="00B05F7E">
        <w:rPr>
          <w:rFonts w:ascii="Arial Narrow" w:hAnsi="Arial Narrow"/>
          <w:b/>
          <w:i/>
          <w:sz w:val="24"/>
          <w:szCs w:val="24"/>
          <w:lang w:val="pl-PL"/>
        </w:rPr>
        <w:t>Dziękuję za udział w badaniu i poświęcony czas</w:t>
      </w:r>
    </w:p>
    <w:sectPr w:rsidR="0083423F" w:rsidRPr="004E70E6" w:rsidSect="00905811">
      <w:type w:val="continuous"/>
      <w:pgSz w:w="11906" w:h="16838"/>
      <w:pgMar w:top="567" w:right="720" w:bottom="720" w:left="624" w:header="454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FD9EA" w14:textId="77777777" w:rsidR="006A61FB" w:rsidRDefault="006A61FB" w:rsidP="003738D8">
      <w:r>
        <w:separator/>
      </w:r>
    </w:p>
  </w:endnote>
  <w:endnote w:type="continuationSeparator" w:id="0">
    <w:p w14:paraId="3BB1AF0C" w14:textId="77777777" w:rsidR="006A61FB" w:rsidRDefault="006A61FB" w:rsidP="003738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GMPB G+ Times New Roman 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310B7" w14:textId="77777777" w:rsidR="006A61FB" w:rsidRDefault="006A61FB" w:rsidP="003738D8">
      <w:r>
        <w:separator/>
      </w:r>
    </w:p>
  </w:footnote>
  <w:footnote w:type="continuationSeparator" w:id="0">
    <w:p w14:paraId="30B8831B" w14:textId="77777777" w:rsidR="006A61FB" w:rsidRDefault="006A61FB" w:rsidP="003738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6389"/>
    <w:multiLevelType w:val="hybridMultilevel"/>
    <w:tmpl w:val="FBF4462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42083"/>
    <w:multiLevelType w:val="hybridMultilevel"/>
    <w:tmpl w:val="33187BE6"/>
    <w:lvl w:ilvl="0" w:tplc="7A58F51E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747DD"/>
    <w:multiLevelType w:val="hybridMultilevel"/>
    <w:tmpl w:val="DFFA0980"/>
    <w:lvl w:ilvl="0" w:tplc="ADCE3AB6">
      <w:start w:val="5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513BD"/>
    <w:multiLevelType w:val="hybridMultilevel"/>
    <w:tmpl w:val="D52C816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B57386"/>
    <w:multiLevelType w:val="hybridMultilevel"/>
    <w:tmpl w:val="A0904768"/>
    <w:lvl w:ilvl="0" w:tplc="103E71D0">
      <w:start w:val="6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8D4AC6"/>
    <w:multiLevelType w:val="hybridMultilevel"/>
    <w:tmpl w:val="ED60190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84AF8"/>
    <w:multiLevelType w:val="hybridMultilevel"/>
    <w:tmpl w:val="AF247F6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E44637"/>
    <w:multiLevelType w:val="hybridMultilevel"/>
    <w:tmpl w:val="88DCF0F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73E31"/>
    <w:multiLevelType w:val="hybridMultilevel"/>
    <w:tmpl w:val="03A2A08E"/>
    <w:lvl w:ilvl="0" w:tplc="04150017">
      <w:start w:val="4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EB6737"/>
    <w:multiLevelType w:val="hybridMultilevel"/>
    <w:tmpl w:val="616A996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01B41"/>
    <w:multiLevelType w:val="hybridMultilevel"/>
    <w:tmpl w:val="EF8688C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A24E9"/>
    <w:multiLevelType w:val="hybridMultilevel"/>
    <w:tmpl w:val="A674444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F830E6"/>
    <w:multiLevelType w:val="hybridMultilevel"/>
    <w:tmpl w:val="2A84866E"/>
    <w:lvl w:ilvl="0" w:tplc="04150017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D0CD5"/>
    <w:multiLevelType w:val="hybridMultilevel"/>
    <w:tmpl w:val="DCF2BED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65866EA"/>
    <w:multiLevelType w:val="hybridMultilevel"/>
    <w:tmpl w:val="F514AD3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1F4D75"/>
    <w:multiLevelType w:val="hybridMultilevel"/>
    <w:tmpl w:val="E098E9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F9395F"/>
    <w:multiLevelType w:val="hybridMultilevel"/>
    <w:tmpl w:val="B5A8763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77671"/>
    <w:multiLevelType w:val="hybridMultilevel"/>
    <w:tmpl w:val="2FC04B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974655"/>
    <w:multiLevelType w:val="hybridMultilevel"/>
    <w:tmpl w:val="E1BA269C"/>
    <w:lvl w:ilvl="0" w:tplc="04150017">
      <w:start w:val="6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1C349A"/>
    <w:multiLevelType w:val="hybridMultilevel"/>
    <w:tmpl w:val="9B489D4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C97640"/>
    <w:multiLevelType w:val="hybridMultilevel"/>
    <w:tmpl w:val="3924A10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EA316F"/>
    <w:multiLevelType w:val="hybridMultilevel"/>
    <w:tmpl w:val="B9AC6DF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32CDE"/>
    <w:multiLevelType w:val="hybridMultilevel"/>
    <w:tmpl w:val="9740DD7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A327F1"/>
    <w:multiLevelType w:val="hybridMultilevel"/>
    <w:tmpl w:val="B184CBB6"/>
    <w:lvl w:ilvl="0" w:tplc="0415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123E17"/>
    <w:multiLevelType w:val="hybridMultilevel"/>
    <w:tmpl w:val="4850B906"/>
    <w:lvl w:ilvl="0" w:tplc="F6223616">
      <w:start w:val="6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116AAB"/>
    <w:multiLevelType w:val="hybridMultilevel"/>
    <w:tmpl w:val="FEF0C1D2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9"/>
  </w:num>
  <w:num w:numId="4">
    <w:abstractNumId w:val="18"/>
  </w:num>
  <w:num w:numId="5">
    <w:abstractNumId w:val="22"/>
  </w:num>
  <w:num w:numId="6">
    <w:abstractNumId w:val="23"/>
  </w:num>
  <w:num w:numId="7">
    <w:abstractNumId w:val="2"/>
  </w:num>
  <w:num w:numId="8">
    <w:abstractNumId w:val="8"/>
  </w:num>
  <w:num w:numId="9">
    <w:abstractNumId w:val="12"/>
  </w:num>
  <w:num w:numId="10">
    <w:abstractNumId w:val="4"/>
  </w:num>
  <w:num w:numId="11">
    <w:abstractNumId w:val="24"/>
  </w:num>
  <w:num w:numId="12">
    <w:abstractNumId w:val="0"/>
  </w:num>
  <w:num w:numId="13">
    <w:abstractNumId w:val="20"/>
  </w:num>
  <w:num w:numId="14">
    <w:abstractNumId w:val="21"/>
  </w:num>
  <w:num w:numId="15">
    <w:abstractNumId w:val="10"/>
  </w:num>
  <w:num w:numId="16">
    <w:abstractNumId w:val="6"/>
  </w:num>
  <w:num w:numId="17">
    <w:abstractNumId w:val="11"/>
  </w:num>
  <w:num w:numId="18">
    <w:abstractNumId w:val="1"/>
  </w:num>
  <w:num w:numId="19">
    <w:abstractNumId w:val="16"/>
  </w:num>
  <w:num w:numId="20">
    <w:abstractNumId w:val="15"/>
  </w:num>
  <w:num w:numId="21">
    <w:abstractNumId w:val="17"/>
  </w:num>
  <w:num w:numId="22">
    <w:abstractNumId w:val="19"/>
  </w:num>
  <w:num w:numId="23">
    <w:abstractNumId w:val="3"/>
  </w:num>
  <w:num w:numId="24">
    <w:abstractNumId w:val="25"/>
  </w:num>
  <w:num w:numId="25">
    <w:abstractNumId w:val="13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 strokecolor="none [3213]">
      <v:stroke endarrow="open" color="none [3213]" weight="2pt"/>
      <v:shadow on="t" opacity="24903f" origin=",.5" offset="0,.55556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AyNjE1tDQ2MTJV0lEKTi0uzszPAykwqgUAI7JbpiwAAAA="/>
  </w:docVars>
  <w:rsids>
    <w:rsidRoot w:val="003738D8"/>
    <w:rsid w:val="000000EC"/>
    <w:rsid w:val="00000720"/>
    <w:rsid w:val="000008D1"/>
    <w:rsid w:val="00001FB3"/>
    <w:rsid w:val="00005747"/>
    <w:rsid w:val="00006743"/>
    <w:rsid w:val="00011145"/>
    <w:rsid w:val="000114BC"/>
    <w:rsid w:val="0001157F"/>
    <w:rsid w:val="00012404"/>
    <w:rsid w:val="00013808"/>
    <w:rsid w:val="00014F6B"/>
    <w:rsid w:val="0001515B"/>
    <w:rsid w:val="000163E7"/>
    <w:rsid w:val="000170D8"/>
    <w:rsid w:val="0001733C"/>
    <w:rsid w:val="000175B9"/>
    <w:rsid w:val="00017874"/>
    <w:rsid w:val="00020BBA"/>
    <w:rsid w:val="00020F52"/>
    <w:rsid w:val="00021002"/>
    <w:rsid w:val="0002195D"/>
    <w:rsid w:val="00021DEE"/>
    <w:rsid w:val="00026587"/>
    <w:rsid w:val="00026AD4"/>
    <w:rsid w:val="00026E62"/>
    <w:rsid w:val="00030008"/>
    <w:rsid w:val="000316C0"/>
    <w:rsid w:val="00032829"/>
    <w:rsid w:val="000330D0"/>
    <w:rsid w:val="0003406D"/>
    <w:rsid w:val="000355B6"/>
    <w:rsid w:val="000360C6"/>
    <w:rsid w:val="00037664"/>
    <w:rsid w:val="00040E4A"/>
    <w:rsid w:val="000411C7"/>
    <w:rsid w:val="00042121"/>
    <w:rsid w:val="00042F18"/>
    <w:rsid w:val="00043344"/>
    <w:rsid w:val="00045D98"/>
    <w:rsid w:val="0004633E"/>
    <w:rsid w:val="00046771"/>
    <w:rsid w:val="00046AF5"/>
    <w:rsid w:val="00046EF8"/>
    <w:rsid w:val="00047DDB"/>
    <w:rsid w:val="0005115F"/>
    <w:rsid w:val="00051B83"/>
    <w:rsid w:val="0005203A"/>
    <w:rsid w:val="00052E56"/>
    <w:rsid w:val="000538BE"/>
    <w:rsid w:val="000604D8"/>
    <w:rsid w:val="00061137"/>
    <w:rsid w:val="000616A9"/>
    <w:rsid w:val="00061892"/>
    <w:rsid w:val="00061A64"/>
    <w:rsid w:val="00062A5F"/>
    <w:rsid w:val="00062D00"/>
    <w:rsid w:val="00063001"/>
    <w:rsid w:val="000639A0"/>
    <w:rsid w:val="0006461E"/>
    <w:rsid w:val="000651CA"/>
    <w:rsid w:val="00065A7C"/>
    <w:rsid w:val="0006645E"/>
    <w:rsid w:val="00067DD9"/>
    <w:rsid w:val="000702C3"/>
    <w:rsid w:val="00070807"/>
    <w:rsid w:val="00071D4D"/>
    <w:rsid w:val="000725D9"/>
    <w:rsid w:val="00072D3C"/>
    <w:rsid w:val="00073B37"/>
    <w:rsid w:val="00074FB6"/>
    <w:rsid w:val="0007516C"/>
    <w:rsid w:val="00075874"/>
    <w:rsid w:val="000759E7"/>
    <w:rsid w:val="000772B7"/>
    <w:rsid w:val="000776F3"/>
    <w:rsid w:val="00077A37"/>
    <w:rsid w:val="00077D65"/>
    <w:rsid w:val="000803B3"/>
    <w:rsid w:val="00084348"/>
    <w:rsid w:val="0008679C"/>
    <w:rsid w:val="00090683"/>
    <w:rsid w:val="000909BC"/>
    <w:rsid w:val="0009181F"/>
    <w:rsid w:val="000918C3"/>
    <w:rsid w:val="00092BEA"/>
    <w:rsid w:val="0009521C"/>
    <w:rsid w:val="00095A00"/>
    <w:rsid w:val="000A0799"/>
    <w:rsid w:val="000A22E7"/>
    <w:rsid w:val="000A389B"/>
    <w:rsid w:val="000A48B0"/>
    <w:rsid w:val="000A4C58"/>
    <w:rsid w:val="000A5435"/>
    <w:rsid w:val="000A6E49"/>
    <w:rsid w:val="000A7D6E"/>
    <w:rsid w:val="000B00D6"/>
    <w:rsid w:val="000B0374"/>
    <w:rsid w:val="000B05F0"/>
    <w:rsid w:val="000B0768"/>
    <w:rsid w:val="000B1F91"/>
    <w:rsid w:val="000B3DCA"/>
    <w:rsid w:val="000B6584"/>
    <w:rsid w:val="000B6C2F"/>
    <w:rsid w:val="000B7455"/>
    <w:rsid w:val="000B7573"/>
    <w:rsid w:val="000B7807"/>
    <w:rsid w:val="000B781B"/>
    <w:rsid w:val="000B7BBA"/>
    <w:rsid w:val="000C395D"/>
    <w:rsid w:val="000C49F4"/>
    <w:rsid w:val="000C4A3F"/>
    <w:rsid w:val="000C4CC7"/>
    <w:rsid w:val="000C555C"/>
    <w:rsid w:val="000D02DA"/>
    <w:rsid w:val="000D0748"/>
    <w:rsid w:val="000D2703"/>
    <w:rsid w:val="000D288A"/>
    <w:rsid w:val="000D291A"/>
    <w:rsid w:val="000D614E"/>
    <w:rsid w:val="000D688E"/>
    <w:rsid w:val="000D69EA"/>
    <w:rsid w:val="000E0379"/>
    <w:rsid w:val="000E1896"/>
    <w:rsid w:val="000E316C"/>
    <w:rsid w:val="000E3CB6"/>
    <w:rsid w:val="000E613A"/>
    <w:rsid w:val="000E6EC5"/>
    <w:rsid w:val="000E6FB2"/>
    <w:rsid w:val="000E77B4"/>
    <w:rsid w:val="000F093C"/>
    <w:rsid w:val="000F1153"/>
    <w:rsid w:val="000F3BB2"/>
    <w:rsid w:val="000F42D5"/>
    <w:rsid w:val="000F43F9"/>
    <w:rsid w:val="000F5335"/>
    <w:rsid w:val="000F66EC"/>
    <w:rsid w:val="000F7C1D"/>
    <w:rsid w:val="000F7E0E"/>
    <w:rsid w:val="001004B5"/>
    <w:rsid w:val="00101E05"/>
    <w:rsid w:val="00102864"/>
    <w:rsid w:val="00103894"/>
    <w:rsid w:val="00103DEE"/>
    <w:rsid w:val="00106D20"/>
    <w:rsid w:val="00106E1F"/>
    <w:rsid w:val="00110426"/>
    <w:rsid w:val="00110D9B"/>
    <w:rsid w:val="00111872"/>
    <w:rsid w:val="00113E25"/>
    <w:rsid w:val="00116007"/>
    <w:rsid w:val="001232BA"/>
    <w:rsid w:val="00123535"/>
    <w:rsid w:val="00123BC2"/>
    <w:rsid w:val="00123DE8"/>
    <w:rsid w:val="0012406B"/>
    <w:rsid w:val="00124411"/>
    <w:rsid w:val="00124D00"/>
    <w:rsid w:val="00124D1B"/>
    <w:rsid w:val="001252FC"/>
    <w:rsid w:val="00125BF6"/>
    <w:rsid w:val="00126A99"/>
    <w:rsid w:val="00127F30"/>
    <w:rsid w:val="001305ED"/>
    <w:rsid w:val="0013233F"/>
    <w:rsid w:val="001329CE"/>
    <w:rsid w:val="00133A6D"/>
    <w:rsid w:val="001349BA"/>
    <w:rsid w:val="00134D62"/>
    <w:rsid w:val="0013508C"/>
    <w:rsid w:val="00135A2D"/>
    <w:rsid w:val="00137263"/>
    <w:rsid w:val="00137D53"/>
    <w:rsid w:val="0014010C"/>
    <w:rsid w:val="00140AE7"/>
    <w:rsid w:val="00141605"/>
    <w:rsid w:val="001419B7"/>
    <w:rsid w:val="00143251"/>
    <w:rsid w:val="0014386F"/>
    <w:rsid w:val="001472FD"/>
    <w:rsid w:val="00150C50"/>
    <w:rsid w:val="00150E49"/>
    <w:rsid w:val="0015141C"/>
    <w:rsid w:val="001528F4"/>
    <w:rsid w:val="00153E1F"/>
    <w:rsid w:val="001547AC"/>
    <w:rsid w:val="00156B0F"/>
    <w:rsid w:val="0015797F"/>
    <w:rsid w:val="00157AE4"/>
    <w:rsid w:val="0016090D"/>
    <w:rsid w:val="00160E06"/>
    <w:rsid w:val="0016191A"/>
    <w:rsid w:val="00162D60"/>
    <w:rsid w:val="0016449D"/>
    <w:rsid w:val="00164AA2"/>
    <w:rsid w:val="00166833"/>
    <w:rsid w:val="00166AFB"/>
    <w:rsid w:val="001701AF"/>
    <w:rsid w:val="00170A5D"/>
    <w:rsid w:val="001721F9"/>
    <w:rsid w:val="0017268E"/>
    <w:rsid w:val="00173B46"/>
    <w:rsid w:val="001757FC"/>
    <w:rsid w:val="001759FC"/>
    <w:rsid w:val="001800E7"/>
    <w:rsid w:val="001809A9"/>
    <w:rsid w:val="00181722"/>
    <w:rsid w:val="001829A1"/>
    <w:rsid w:val="00186915"/>
    <w:rsid w:val="0019020B"/>
    <w:rsid w:val="001915C7"/>
    <w:rsid w:val="001918EF"/>
    <w:rsid w:val="00192F94"/>
    <w:rsid w:val="0019302C"/>
    <w:rsid w:val="0019323F"/>
    <w:rsid w:val="00194DBC"/>
    <w:rsid w:val="0019549E"/>
    <w:rsid w:val="001A2211"/>
    <w:rsid w:val="001A28DC"/>
    <w:rsid w:val="001A298C"/>
    <w:rsid w:val="001A2C4D"/>
    <w:rsid w:val="001A4387"/>
    <w:rsid w:val="001A61CD"/>
    <w:rsid w:val="001B0194"/>
    <w:rsid w:val="001B3B06"/>
    <w:rsid w:val="001B47B1"/>
    <w:rsid w:val="001B47F9"/>
    <w:rsid w:val="001B4CD4"/>
    <w:rsid w:val="001B55CE"/>
    <w:rsid w:val="001B5D45"/>
    <w:rsid w:val="001B5EF6"/>
    <w:rsid w:val="001B775A"/>
    <w:rsid w:val="001B7B08"/>
    <w:rsid w:val="001C1D20"/>
    <w:rsid w:val="001C1DFE"/>
    <w:rsid w:val="001C4724"/>
    <w:rsid w:val="001C5E95"/>
    <w:rsid w:val="001C6118"/>
    <w:rsid w:val="001C7B31"/>
    <w:rsid w:val="001D0246"/>
    <w:rsid w:val="001D0ED5"/>
    <w:rsid w:val="001D1A1F"/>
    <w:rsid w:val="001D1CFE"/>
    <w:rsid w:val="001D25EE"/>
    <w:rsid w:val="001D25F4"/>
    <w:rsid w:val="001D28C8"/>
    <w:rsid w:val="001D2F96"/>
    <w:rsid w:val="001D44D6"/>
    <w:rsid w:val="001D591E"/>
    <w:rsid w:val="001D6C9D"/>
    <w:rsid w:val="001E1264"/>
    <w:rsid w:val="001E2059"/>
    <w:rsid w:val="001E275B"/>
    <w:rsid w:val="001E4E1E"/>
    <w:rsid w:val="001E68FE"/>
    <w:rsid w:val="001E73B2"/>
    <w:rsid w:val="001E7EEB"/>
    <w:rsid w:val="001F109B"/>
    <w:rsid w:val="001F1116"/>
    <w:rsid w:val="001F1FC1"/>
    <w:rsid w:val="001F28FF"/>
    <w:rsid w:val="001F351C"/>
    <w:rsid w:val="001F4060"/>
    <w:rsid w:val="001F4ABD"/>
    <w:rsid w:val="001F5285"/>
    <w:rsid w:val="001F5C03"/>
    <w:rsid w:val="001F708E"/>
    <w:rsid w:val="001F7E6D"/>
    <w:rsid w:val="002015A2"/>
    <w:rsid w:val="002017E3"/>
    <w:rsid w:val="00202123"/>
    <w:rsid w:val="00206366"/>
    <w:rsid w:val="00206399"/>
    <w:rsid w:val="002103D9"/>
    <w:rsid w:val="00210A0E"/>
    <w:rsid w:val="00211217"/>
    <w:rsid w:val="0021215A"/>
    <w:rsid w:val="002124E4"/>
    <w:rsid w:val="00212F8F"/>
    <w:rsid w:val="00213036"/>
    <w:rsid w:val="002157DF"/>
    <w:rsid w:val="00215E22"/>
    <w:rsid w:val="00216120"/>
    <w:rsid w:val="002170C0"/>
    <w:rsid w:val="00217DA2"/>
    <w:rsid w:val="0022050B"/>
    <w:rsid w:val="002205F0"/>
    <w:rsid w:val="00223A22"/>
    <w:rsid w:val="00224B9C"/>
    <w:rsid w:val="00231648"/>
    <w:rsid w:val="0023226A"/>
    <w:rsid w:val="002327E5"/>
    <w:rsid w:val="0023458E"/>
    <w:rsid w:val="0023460A"/>
    <w:rsid w:val="00234F88"/>
    <w:rsid w:val="00236669"/>
    <w:rsid w:val="00237613"/>
    <w:rsid w:val="00240B23"/>
    <w:rsid w:val="00244087"/>
    <w:rsid w:val="00244610"/>
    <w:rsid w:val="00244AE1"/>
    <w:rsid w:val="00244EDB"/>
    <w:rsid w:val="0024549E"/>
    <w:rsid w:val="002470F3"/>
    <w:rsid w:val="00247314"/>
    <w:rsid w:val="00247A90"/>
    <w:rsid w:val="00250022"/>
    <w:rsid w:val="00250C31"/>
    <w:rsid w:val="00252081"/>
    <w:rsid w:val="002530D2"/>
    <w:rsid w:val="00254EE3"/>
    <w:rsid w:val="0025618F"/>
    <w:rsid w:val="00256557"/>
    <w:rsid w:val="00256987"/>
    <w:rsid w:val="00257B8F"/>
    <w:rsid w:val="002627AB"/>
    <w:rsid w:val="0026387D"/>
    <w:rsid w:val="00265062"/>
    <w:rsid w:val="00265320"/>
    <w:rsid w:val="00265A5B"/>
    <w:rsid w:val="002674C6"/>
    <w:rsid w:val="00267779"/>
    <w:rsid w:val="00267CA9"/>
    <w:rsid w:val="0027077F"/>
    <w:rsid w:val="002711D2"/>
    <w:rsid w:val="00271270"/>
    <w:rsid w:val="002727B5"/>
    <w:rsid w:val="00272B98"/>
    <w:rsid w:val="002731C4"/>
    <w:rsid w:val="00273CE4"/>
    <w:rsid w:val="00276024"/>
    <w:rsid w:val="0027798A"/>
    <w:rsid w:val="00277B58"/>
    <w:rsid w:val="00277DA2"/>
    <w:rsid w:val="00284625"/>
    <w:rsid w:val="002850C2"/>
    <w:rsid w:val="00285DAD"/>
    <w:rsid w:val="00285EE8"/>
    <w:rsid w:val="002862E5"/>
    <w:rsid w:val="0028686E"/>
    <w:rsid w:val="002870CF"/>
    <w:rsid w:val="00287101"/>
    <w:rsid w:val="0028725E"/>
    <w:rsid w:val="002901FA"/>
    <w:rsid w:val="0029055B"/>
    <w:rsid w:val="00290C6A"/>
    <w:rsid w:val="00291165"/>
    <w:rsid w:val="00292595"/>
    <w:rsid w:val="00293ED4"/>
    <w:rsid w:val="00294060"/>
    <w:rsid w:val="002941B2"/>
    <w:rsid w:val="002951C9"/>
    <w:rsid w:val="002A0778"/>
    <w:rsid w:val="002A0F6D"/>
    <w:rsid w:val="002A16EB"/>
    <w:rsid w:val="002A4A10"/>
    <w:rsid w:val="002A53BF"/>
    <w:rsid w:val="002A65E2"/>
    <w:rsid w:val="002A6B31"/>
    <w:rsid w:val="002B0D4A"/>
    <w:rsid w:val="002B245A"/>
    <w:rsid w:val="002B406C"/>
    <w:rsid w:val="002B573D"/>
    <w:rsid w:val="002B70F9"/>
    <w:rsid w:val="002C0357"/>
    <w:rsid w:val="002C14C8"/>
    <w:rsid w:val="002C1D56"/>
    <w:rsid w:val="002C3B6E"/>
    <w:rsid w:val="002C3F2E"/>
    <w:rsid w:val="002C5142"/>
    <w:rsid w:val="002C7A23"/>
    <w:rsid w:val="002D05CB"/>
    <w:rsid w:val="002D1DA7"/>
    <w:rsid w:val="002D3435"/>
    <w:rsid w:val="002D55CC"/>
    <w:rsid w:val="002E1E3A"/>
    <w:rsid w:val="002E253D"/>
    <w:rsid w:val="002E3816"/>
    <w:rsid w:val="002E405F"/>
    <w:rsid w:val="002E4340"/>
    <w:rsid w:val="002E454D"/>
    <w:rsid w:val="002E4745"/>
    <w:rsid w:val="002E5715"/>
    <w:rsid w:val="002E6212"/>
    <w:rsid w:val="002E757F"/>
    <w:rsid w:val="002E76D2"/>
    <w:rsid w:val="002E7CED"/>
    <w:rsid w:val="002F1104"/>
    <w:rsid w:val="002F49A2"/>
    <w:rsid w:val="002F5AB1"/>
    <w:rsid w:val="00300EEF"/>
    <w:rsid w:val="003025E1"/>
    <w:rsid w:val="00302E79"/>
    <w:rsid w:val="00302F75"/>
    <w:rsid w:val="00303F93"/>
    <w:rsid w:val="00304AF0"/>
    <w:rsid w:val="003051B3"/>
    <w:rsid w:val="00306C50"/>
    <w:rsid w:val="00310261"/>
    <w:rsid w:val="00310D12"/>
    <w:rsid w:val="003129E0"/>
    <w:rsid w:val="00312ED3"/>
    <w:rsid w:val="0031450B"/>
    <w:rsid w:val="0031742F"/>
    <w:rsid w:val="00317E6E"/>
    <w:rsid w:val="00317F07"/>
    <w:rsid w:val="003248B1"/>
    <w:rsid w:val="00324947"/>
    <w:rsid w:val="003314E2"/>
    <w:rsid w:val="003354E4"/>
    <w:rsid w:val="003364C9"/>
    <w:rsid w:val="0034084B"/>
    <w:rsid w:val="003429BC"/>
    <w:rsid w:val="00342D18"/>
    <w:rsid w:val="00343ED0"/>
    <w:rsid w:val="00344F88"/>
    <w:rsid w:val="00345712"/>
    <w:rsid w:val="00345947"/>
    <w:rsid w:val="00345AD2"/>
    <w:rsid w:val="003470A6"/>
    <w:rsid w:val="0034774A"/>
    <w:rsid w:val="0035125D"/>
    <w:rsid w:val="0035294B"/>
    <w:rsid w:val="003532DD"/>
    <w:rsid w:val="00355D88"/>
    <w:rsid w:val="00356168"/>
    <w:rsid w:val="00361354"/>
    <w:rsid w:val="003613FD"/>
    <w:rsid w:val="003620A5"/>
    <w:rsid w:val="00363D32"/>
    <w:rsid w:val="00365866"/>
    <w:rsid w:val="00365AF1"/>
    <w:rsid w:val="003676CD"/>
    <w:rsid w:val="003676D0"/>
    <w:rsid w:val="003678DA"/>
    <w:rsid w:val="00370A52"/>
    <w:rsid w:val="0037286A"/>
    <w:rsid w:val="003736A9"/>
    <w:rsid w:val="00373855"/>
    <w:rsid w:val="003738D8"/>
    <w:rsid w:val="003739BD"/>
    <w:rsid w:val="00375FAD"/>
    <w:rsid w:val="003763E3"/>
    <w:rsid w:val="003769A9"/>
    <w:rsid w:val="003775A5"/>
    <w:rsid w:val="00381410"/>
    <w:rsid w:val="0038149C"/>
    <w:rsid w:val="00381C9E"/>
    <w:rsid w:val="00382856"/>
    <w:rsid w:val="00383040"/>
    <w:rsid w:val="00383323"/>
    <w:rsid w:val="003833FB"/>
    <w:rsid w:val="00383683"/>
    <w:rsid w:val="00383823"/>
    <w:rsid w:val="00385E48"/>
    <w:rsid w:val="0038635B"/>
    <w:rsid w:val="00386FDE"/>
    <w:rsid w:val="0039105C"/>
    <w:rsid w:val="003912A3"/>
    <w:rsid w:val="0039201F"/>
    <w:rsid w:val="003927DA"/>
    <w:rsid w:val="003937AA"/>
    <w:rsid w:val="00394530"/>
    <w:rsid w:val="00396E85"/>
    <w:rsid w:val="00397F60"/>
    <w:rsid w:val="003A100A"/>
    <w:rsid w:val="003A2980"/>
    <w:rsid w:val="003A3A96"/>
    <w:rsid w:val="003A53BA"/>
    <w:rsid w:val="003A7B3E"/>
    <w:rsid w:val="003B1B8C"/>
    <w:rsid w:val="003B1D24"/>
    <w:rsid w:val="003B423D"/>
    <w:rsid w:val="003B4F6C"/>
    <w:rsid w:val="003B7498"/>
    <w:rsid w:val="003B7E1A"/>
    <w:rsid w:val="003C0D0E"/>
    <w:rsid w:val="003C1261"/>
    <w:rsid w:val="003C289F"/>
    <w:rsid w:val="003C4B93"/>
    <w:rsid w:val="003C622E"/>
    <w:rsid w:val="003C6386"/>
    <w:rsid w:val="003C7655"/>
    <w:rsid w:val="003C7FA8"/>
    <w:rsid w:val="003D0ADC"/>
    <w:rsid w:val="003D131E"/>
    <w:rsid w:val="003D1D22"/>
    <w:rsid w:val="003D2A23"/>
    <w:rsid w:val="003D35AF"/>
    <w:rsid w:val="003D473C"/>
    <w:rsid w:val="003D4B9A"/>
    <w:rsid w:val="003D6BEA"/>
    <w:rsid w:val="003E0AE9"/>
    <w:rsid w:val="003E0D5D"/>
    <w:rsid w:val="003E1D85"/>
    <w:rsid w:val="003E26D2"/>
    <w:rsid w:val="003E3546"/>
    <w:rsid w:val="003E3EF5"/>
    <w:rsid w:val="003E5703"/>
    <w:rsid w:val="003E6CBE"/>
    <w:rsid w:val="003E730A"/>
    <w:rsid w:val="003F448F"/>
    <w:rsid w:val="00400243"/>
    <w:rsid w:val="0040038B"/>
    <w:rsid w:val="004007C2"/>
    <w:rsid w:val="00402F77"/>
    <w:rsid w:val="00404FDA"/>
    <w:rsid w:val="00406534"/>
    <w:rsid w:val="00411428"/>
    <w:rsid w:val="00412565"/>
    <w:rsid w:val="00412DD3"/>
    <w:rsid w:val="00412F27"/>
    <w:rsid w:val="00413FCF"/>
    <w:rsid w:val="00414BEB"/>
    <w:rsid w:val="00414C8C"/>
    <w:rsid w:val="00417404"/>
    <w:rsid w:val="0042081D"/>
    <w:rsid w:val="00422695"/>
    <w:rsid w:val="00422713"/>
    <w:rsid w:val="00422DBD"/>
    <w:rsid w:val="0042342C"/>
    <w:rsid w:val="00423DD5"/>
    <w:rsid w:val="00423EAD"/>
    <w:rsid w:val="00424E47"/>
    <w:rsid w:val="004255B1"/>
    <w:rsid w:val="00425681"/>
    <w:rsid w:val="00426981"/>
    <w:rsid w:val="00427356"/>
    <w:rsid w:val="0043173A"/>
    <w:rsid w:val="00431975"/>
    <w:rsid w:val="004323D0"/>
    <w:rsid w:val="00432480"/>
    <w:rsid w:val="00433C6F"/>
    <w:rsid w:val="00433D96"/>
    <w:rsid w:val="00434666"/>
    <w:rsid w:val="004349D5"/>
    <w:rsid w:val="00435086"/>
    <w:rsid w:val="00436CA3"/>
    <w:rsid w:val="00441183"/>
    <w:rsid w:val="00443568"/>
    <w:rsid w:val="004446EA"/>
    <w:rsid w:val="00444A19"/>
    <w:rsid w:val="0044593E"/>
    <w:rsid w:val="00451C1B"/>
    <w:rsid w:val="00451EB9"/>
    <w:rsid w:val="00452AF7"/>
    <w:rsid w:val="00452D8E"/>
    <w:rsid w:val="00453A53"/>
    <w:rsid w:val="00454832"/>
    <w:rsid w:val="00454A31"/>
    <w:rsid w:val="00460098"/>
    <w:rsid w:val="00460481"/>
    <w:rsid w:val="00461244"/>
    <w:rsid w:val="00461B33"/>
    <w:rsid w:val="00461BBC"/>
    <w:rsid w:val="00462D7D"/>
    <w:rsid w:val="00463C40"/>
    <w:rsid w:val="0046487B"/>
    <w:rsid w:val="00464F6C"/>
    <w:rsid w:val="00464FAB"/>
    <w:rsid w:val="004653A1"/>
    <w:rsid w:val="004659C9"/>
    <w:rsid w:val="00466270"/>
    <w:rsid w:val="00471C8F"/>
    <w:rsid w:val="00472A2A"/>
    <w:rsid w:val="004739AA"/>
    <w:rsid w:val="004744C6"/>
    <w:rsid w:val="0047633E"/>
    <w:rsid w:val="004768CC"/>
    <w:rsid w:val="004769FE"/>
    <w:rsid w:val="004775E6"/>
    <w:rsid w:val="004815D4"/>
    <w:rsid w:val="00485729"/>
    <w:rsid w:val="00487C28"/>
    <w:rsid w:val="00490346"/>
    <w:rsid w:val="0049046B"/>
    <w:rsid w:val="00490D34"/>
    <w:rsid w:val="004918F8"/>
    <w:rsid w:val="00491AD4"/>
    <w:rsid w:val="00493E80"/>
    <w:rsid w:val="00494EE4"/>
    <w:rsid w:val="00497EE8"/>
    <w:rsid w:val="004A117C"/>
    <w:rsid w:val="004A147F"/>
    <w:rsid w:val="004A19A8"/>
    <w:rsid w:val="004A1DA4"/>
    <w:rsid w:val="004A5C1B"/>
    <w:rsid w:val="004A6E73"/>
    <w:rsid w:val="004B054B"/>
    <w:rsid w:val="004B18ED"/>
    <w:rsid w:val="004B5875"/>
    <w:rsid w:val="004B631A"/>
    <w:rsid w:val="004B6BBD"/>
    <w:rsid w:val="004C01F3"/>
    <w:rsid w:val="004C3699"/>
    <w:rsid w:val="004C41C7"/>
    <w:rsid w:val="004D23F3"/>
    <w:rsid w:val="004D5C2C"/>
    <w:rsid w:val="004D6AE9"/>
    <w:rsid w:val="004D6B08"/>
    <w:rsid w:val="004D6C7E"/>
    <w:rsid w:val="004D7328"/>
    <w:rsid w:val="004E277F"/>
    <w:rsid w:val="004E3C40"/>
    <w:rsid w:val="004E526A"/>
    <w:rsid w:val="004E5E5F"/>
    <w:rsid w:val="004E680A"/>
    <w:rsid w:val="004E70E6"/>
    <w:rsid w:val="004E7689"/>
    <w:rsid w:val="004F0E1B"/>
    <w:rsid w:val="004F176B"/>
    <w:rsid w:val="004F1BD5"/>
    <w:rsid w:val="004F1D4E"/>
    <w:rsid w:val="004F1D78"/>
    <w:rsid w:val="004F2017"/>
    <w:rsid w:val="004F3D50"/>
    <w:rsid w:val="004F552D"/>
    <w:rsid w:val="0050071E"/>
    <w:rsid w:val="00506F10"/>
    <w:rsid w:val="00507A5F"/>
    <w:rsid w:val="0051093C"/>
    <w:rsid w:val="0051095E"/>
    <w:rsid w:val="00511D7D"/>
    <w:rsid w:val="005124CC"/>
    <w:rsid w:val="00513C4E"/>
    <w:rsid w:val="00514DEF"/>
    <w:rsid w:val="00516BE1"/>
    <w:rsid w:val="00516EFA"/>
    <w:rsid w:val="00524C2C"/>
    <w:rsid w:val="00524E24"/>
    <w:rsid w:val="0052533E"/>
    <w:rsid w:val="00525539"/>
    <w:rsid w:val="0052579F"/>
    <w:rsid w:val="00526E7B"/>
    <w:rsid w:val="005343C0"/>
    <w:rsid w:val="0053505C"/>
    <w:rsid w:val="00535862"/>
    <w:rsid w:val="005374A8"/>
    <w:rsid w:val="00542858"/>
    <w:rsid w:val="00543F2F"/>
    <w:rsid w:val="00546A69"/>
    <w:rsid w:val="00547BB9"/>
    <w:rsid w:val="00551B5E"/>
    <w:rsid w:val="00551BAA"/>
    <w:rsid w:val="0055208F"/>
    <w:rsid w:val="00552242"/>
    <w:rsid w:val="00552442"/>
    <w:rsid w:val="00552A51"/>
    <w:rsid w:val="005531BB"/>
    <w:rsid w:val="00553915"/>
    <w:rsid w:val="00553936"/>
    <w:rsid w:val="00555C68"/>
    <w:rsid w:val="005563FB"/>
    <w:rsid w:val="005606CB"/>
    <w:rsid w:val="00560A5C"/>
    <w:rsid w:val="0056293F"/>
    <w:rsid w:val="00562EF8"/>
    <w:rsid w:val="00563FD7"/>
    <w:rsid w:val="0056704D"/>
    <w:rsid w:val="00571267"/>
    <w:rsid w:val="005718C9"/>
    <w:rsid w:val="0057270D"/>
    <w:rsid w:val="00572BA8"/>
    <w:rsid w:val="00573DB0"/>
    <w:rsid w:val="00574D97"/>
    <w:rsid w:val="00577AD3"/>
    <w:rsid w:val="00580459"/>
    <w:rsid w:val="00581C12"/>
    <w:rsid w:val="0058304B"/>
    <w:rsid w:val="005833B1"/>
    <w:rsid w:val="00586066"/>
    <w:rsid w:val="0058746C"/>
    <w:rsid w:val="00591F14"/>
    <w:rsid w:val="00592B85"/>
    <w:rsid w:val="00593677"/>
    <w:rsid w:val="005942A9"/>
    <w:rsid w:val="005945C8"/>
    <w:rsid w:val="00596240"/>
    <w:rsid w:val="005A0C49"/>
    <w:rsid w:val="005A40A9"/>
    <w:rsid w:val="005A431B"/>
    <w:rsid w:val="005A4582"/>
    <w:rsid w:val="005A49B8"/>
    <w:rsid w:val="005A4E0E"/>
    <w:rsid w:val="005A5BF6"/>
    <w:rsid w:val="005A603D"/>
    <w:rsid w:val="005A63D5"/>
    <w:rsid w:val="005A6A34"/>
    <w:rsid w:val="005A70CA"/>
    <w:rsid w:val="005A70CC"/>
    <w:rsid w:val="005A785D"/>
    <w:rsid w:val="005B1F48"/>
    <w:rsid w:val="005B23EE"/>
    <w:rsid w:val="005B39E1"/>
    <w:rsid w:val="005B3B4D"/>
    <w:rsid w:val="005B5E6C"/>
    <w:rsid w:val="005B6208"/>
    <w:rsid w:val="005B65BF"/>
    <w:rsid w:val="005B6F36"/>
    <w:rsid w:val="005C259F"/>
    <w:rsid w:val="005C2D69"/>
    <w:rsid w:val="005C3901"/>
    <w:rsid w:val="005C78D2"/>
    <w:rsid w:val="005D01FE"/>
    <w:rsid w:val="005D39DF"/>
    <w:rsid w:val="005D5250"/>
    <w:rsid w:val="005D5523"/>
    <w:rsid w:val="005D5B60"/>
    <w:rsid w:val="005D7848"/>
    <w:rsid w:val="005D79E4"/>
    <w:rsid w:val="005E172B"/>
    <w:rsid w:val="005E1FEB"/>
    <w:rsid w:val="005E53D7"/>
    <w:rsid w:val="005E5415"/>
    <w:rsid w:val="005E576F"/>
    <w:rsid w:val="005E752C"/>
    <w:rsid w:val="005E783F"/>
    <w:rsid w:val="005F30C8"/>
    <w:rsid w:val="005F3135"/>
    <w:rsid w:val="005F3804"/>
    <w:rsid w:val="005F6D68"/>
    <w:rsid w:val="00600D5F"/>
    <w:rsid w:val="00601613"/>
    <w:rsid w:val="00602FA8"/>
    <w:rsid w:val="00603635"/>
    <w:rsid w:val="00603B03"/>
    <w:rsid w:val="0060659C"/>
    <w:rsid w:val="00606C1C"/>
    <w:rsid w:val="0061223A"/>
    <w:rsid w:val="00612FBB"/>
    <w:rsid w:val="00613E82"/>
    <w:rsid w:val="00614060"/>
    <w:rsid w:val="006205D7"/>
    <w:rsid w:val="006220AD"/>
    <w:rsid w:val="006222B7"/>
    <w:rsid w:val="0062406A"/>
    <w:rsid w:val="0062423E"/>
    <w:rsid w:val="00625CBE"/>
    <w:rsid w:val="00626851"/>
    <w:rsid w:val="006269EC"/>
    <w:rsid w:val="00626D4E"/>
    <w:rsid w:val="006272B8"/>
    <w:rsid w:val="00627AC1"/>
    <w:rsid w:val="00627B18"/>
    <w:rsid w:val="006309A5"/>
    <w:rsid w:val="00632E2D"/>
    <w:rsid w:val="0063403F"/>
    <w:rsid w:val="00634490"/>
    <w:rsid w:val="00634C75"/>
    <w:rsid w:val="00634D4E"/>
    <w:rsid w:val="0063536C"/>
    <w:rsid w:val="00641A84"/>
    <w:rsid w:val="00642109"/>
    <w:rsid w:val="00642972"/>
    <w:rsid w:val="00645B8F"/>
    <w:rsid w:val="006462C9"/>
    <w:rsid w:val="00646676"/>
    <w:rsid w:val="00647CBD"/>
    <w:rsid w:val="00650504"/>
    <w:rsid w:val="00653258"/>
    <w:rsid w:val="00653768"/>
    <w:rsid w:val="00655D08"/>
    <w:rsid w:val="0065615D"/>
    <w:rsid w:val="006575B2"/>
    <w:rsid w:val="0066066C"/>
    <w:rsid w:val="00661C05"/>
    <w:rsid w:val="00661EA0"/>
    <w:rsid w:val="0066241E"/>
    <w:rsid w:val="00664880"/>
    <w:rsid w:val="006656D2"/>
    <w:rsid w:val="00666696"/>
    <w:rsid w:val="006673D1"/>
    <w:rsid w:val="00670102"/>
    <w:rsid w:val="00672685"/>
    <w:rsid w:val="00672C55"/>
    <w:rsid w:val="00672FC0"/>
    <w:rsid w:val="0067352E"/>
    <w:rsid w:val="00673B38"/>
    <w:rsid w:val="0067447F"/>
    <w:rsid w:val="00674DB0"/>
    <w:rsid w:val="0067576B"/>
    <w:rsid w:val="00676354"/>
    <w:rsid w:val="006778C9"/>
    <w:rsid w:val="00677C0E"/>
    <w:rsid w:val="00681589"/>
    <w:rsid w:val="0068276D"/>
    <w:rsid w:val="00683291"/>
    <w:rsid w:val="0068366A"/>
    <w:rsid w:val="006838DD"/>
    <w:rsid w:val="00683A9A"/>
    <w:rsid w:val="0068458B"/>
    <w:rsid w:val="00684F14"/>
    <w:rsid w:val="0068556D"/>
    <w:rsid w:val="00686213"/>
    <w:rsid w:val="0068687C"/>
    <w:rsid w:val="00687336"/>
    <w:rsid w:val="00687CCD"/>
    <w:rsid w:val="00687EF8"/>
    <w:rsid w:val="00694A79"/>
    <w:rsid w:val="006A01F2"/>
    <w:rsid w:val="006A44C1"/>
    <w:rsid w:val="006A47CA"/>
    <w:rsid w:val="006A47CD"/>
    <w:rsid w:val="006A519D"/>
    <w:rsid w:val="006A57D8"/>
    <w:rsid w:val="006A5FA9"/>
    <w:rsid w:val="006A61FB"/>
    <w:rsid w:val="006A7919"/>
    <w:rsid w:val="006A7BA3"/>
    <w:rsid w:val="006B0009"/>
    <w:rsid w:val="006B09B4"/>
    <w:rsid w:val="006B10CA"/>
    <w:rsid w:val="006B12FD"/>
    <w:rsid w:val="006B1958"/>
    <w:rsid w:val="006B4049"/>
    <w:rsid w:val="006B416A"/>
    <w:rsid w:val="006B511B"/>
    <w:rsid w:val="006B5C9A"/>
    <w:rsid w:val="006B5FA9"/>
    <w:rsid w:val="006B7263"/>
    <w:rsid w:val="006C088B"/>
    <w:rsid w:val="006C27C6"/>
    <w:rsid w:val="006C51E0"/>
    <w:rsid w:val="006D058C"/>
    <w:rsid w:val="006D1523"/>
    <w:rsid w:val="006D3394"/>
    <w:rsid w:val="006D3AA5"/>
    <w:rsid w:val="006D4B63"/>
    <w:rsid w:val="006D4DC8"/>
    <w:rsid w:val="006D6614"/>
    <w:rsid w:val="006D76A5"/>
    <w:rsid w:val="006E0A61"/>
    <w:rsid w:val="006E3D12"/>
    <w:rsid w:val="006E4B48"/>
    <w:rsid w:val="006E5E68"/>
    <w:rsid w:val="006F0AE9"/>
    <w:rsid w:val="006F2BB5"/>
    <w:rsid w:val="006F3102"/>
    <w:rsid w:val="006F3D73"/>
    <w:rsid w:val="006F5DDE"/>
    <w:rsid w:val="007001FB"/>
    <w:rsid w:val="00700C09"/>
    <w:rsid w:val="00705BF5"/>
    <w:rsid w:val="0070613A"/>
    <w:rsid w:val="00706CDC"/>
    <w:rsid w:val="00707016"/>
    <w:rsid w:val="00712188"/>
    <w:rsid w:val="007122BC"/>
    <w:rsid w:val="007171AB"/>
    <w:rsid w:val="007176FA"/>
    <w:rsid w:val="00717C87"/>
    <w:rsid w:val="00721002"/>
    <w:rsid w:val="00721458"/>
    <w:rsid w:val="0072253B"/>
    <w:rsid w:val="00724E7E"/>
    <w:rsid w:val="00726ED1"/>
    <w:rsid w:val="00730E9A"/>
    <w:rsid w:val="00731786"/>
    <w:rsid w:val="00732211"/>
    <w:rsid w:val="00734BCD"/>
    <w:rsid w:val="007362FB"/>
    <w:rsid w:val="007368BC"/>
    <w:rsid w:val="00740DCF"/>
    <w:rsid w:val="00741251"/>
    <w:rsid w:val="007418A7"/>
    <w:rsid w:val="0074487D"/>
    <w:rsid w:val="00744D74"/>
    <w:rsid w:val="00746686"/>
    <w:rsid w:val="00750B55"/>
    <w:rsid w:val="00752095"/>
    <w:rsid w:val="00753AD8"/>
    <w:rsid w:val="00753BED"/>
    <w:rsid w:val="0075467F"/>
    <w:rsid w:val="007576B0"/>
    <w:rsid w:val="007577E3"/>
    <w:rsid w:val="00757D6C"/>
    <w:rsid w:val="00760346"/>
    <w:rsid w:val="00760E34"/>
    <w:rsid w:val="00763B3B"/>
    <w:rsid w:val="007668BD"/>
    <w:rsid w:val="0077071D"/>
    <w:rsid w:val="007709C3"/>
    <w:rsid w:val="00770BD7"/>
    <w:rsid w:val="00770F6F"/>
    <w:rsid w:val="007714B8"/>
    <w:rsid w:val="00771F26"/>
    <w:rsid w:val="00773265"/>
    <w:rsid w:val="00775CB4"/>
    <w:rsid w:val="007770C4"/>
    <w:rsid w:val="00780FAD"/>
    <w:rsid w:val="00781F27"/>
    <w:rsid w:val="007820B7"/>
    <w:rsid w:val="007824F2"/>
    <w:rsid w:val="007837AC"/>
    <w:rsid w:val="00783FCC"/>
    <w:rsid w:val="0078404C"/>
    <w:rsid w:val="00784381"/>
    <w:rsid w:val="007846B7"/>
    <w:rsid w:val="007862BF"/>
    <w:rsid w:val="007863A6"/>
    <w:rsid w:val="00792869"/>
    <w:rsid w:val="00793F89"/>
    <w:rsid w:val="007946D9"/>
    <w:rsid w:val="00794EDD"/>
    <w:rsid w:val="007966D1"/>
    <w:rsid w:val="00797FAD"/>
    <w:rsid w:val="007A0EF2"/>
    <w:rsid w:val="007A5479"/>
    <w:rsid w:val="007A7800"/>
    <w:rsid w:val="007A7A26"/>
    <w:rsid w:val="007A7B78"/>
    <w:rsid w:val="007B018D"/>
    <w:rsid w:val="007B0322"/>
    <w:rsid w:val="007B10CB"/>
    <w:rsid w:val="007B1132"/>
    <w:rsid w:val="007B3CBB"/>
    <w:rsid w:val="007B3D77"/>
    <w:rsid w:val="007B4C02"/>
    <w:rsid w:val="007B5792"/>
    <w:rsid w:val="007B74A7"/>
    <w:rsid w:val="007B7914"/>
    <w:rsid w:val="007C1B54"/>
    <w:rsid w:val="007C3219"/>
    <w:rsid w:val="007C486A"/>
    <w:rsid w:val="007C4E26"/>
    <w:rsid w:val="007C5BF2"/>
    <w:rsid w:val="007C627E"/>
    <w:rsid w:val="007C7477"/>
    <w:rsid w:val="007C7DCE"/>
    <w:rsid w:val="007D03C2"/>
    <w:rsid w:val="007D0ED6"/>
    <w:rsid w:val="007D1B0B"/>
    <w:rsid w:val="007D1EE9"/>
    <w:rsid w:val="007D2E34"/>
    <w:rsid w:val="007D2ED5"/>
    <w:rsid w:val="007D5C48"/>
    <w:rsid w:val="007D6CF1"/>
    <w:rsid w:val="007D7ED6"/>
    <w:rsid w:val="007E07C6"/>
    <w:rsid w:val="007E2763"/>
    <w:rsid w:val="007E2869"/>
    <w:rsid w:val="007E3AAD"/>
    <w:rsid w:val="007E479B"/>
    <w:rsid w:val="007F026E"/>
    <w:rsid w:val="007F0E5D"/>
    <w:rsid w:val="007F1403"/>
    <w:rsid w:val="007F1438"/>
    <w:rsid w:val="007F197E"/>
    <w:rsid w:val="007F677B"/>
    <w:rsid w:val="007F7778"/>
    <w:rsid w:val="007F7CB0"/>
    <w:rsid w:val="0080450E"/>
    <w:rsid w:val="0080460D"/>
    <w:rsid w:val="0080710C"/>
    <w:rsid w:val="00807189"/>
    <w:rsid w:val="008074CF"/>
    <w:rsid w:val="00807AEC"/>
    <w:rsid w:val="008110C2"/>
    <w:rsid w:val="008126DC"/>
    <w:rsid w:val="008128FA"/>
    <w:rsid w:val="008131AA"/>
    <w:rsid w:val="0081331D"/>
    <w:rsid w:val="008143E2"/>
    <w:rsid w:val="0081482A"/>
    <w:rsid w:val="00815635"/>
    <w:rsid w:val="00820626"/>
    <w:rsid w:val="008208C1"/>
    <w:rsid w:val="00820AD9"/>
    <w:rsid w:val="0082262E"/>
    <w:rsid w:val="00822E78"/>
    <w:rsid w:val="0082664E"/>
    <w:rsid w:val="00826651"/>
    <w:rsid w:val="0082794A"/>
    <w:rsid w:val="0082794D"/>
    <w:rsid w:val="00827E31"/>
    <w:rsid w:val="008307D5"/>
    <w:rsid w:val="00831D32"/>
    <w:rsid w:val="00832DC3"/>
    <w:rsid w:val="00833374"/>
    <w:rsid w:val="00833739"/>
    <w:rsid w:val="0083423F"/>
    <w:rsid w:val="00836596"/>
    <w:rsid w:val="00840914"/>
    <w:rsid w:val="008415DF"/>
    <w:rsid w:val="00841970"/>
    <w:rsid w:val="00841BFD"/>
    <w:rsid w:val="00841C73"/>
    <w:rsid w:val="00842C9F"/>
    <w:rsid w:val="00843042"/>
    <w:rsid w:val="0084362D"/>
    <w:rsid w:val="008439EB"/>
    <w:rsid w:val="00844DA7"/>
    <w:rsid w:val="00845862"/>
    <w:rsid w:val="0084606A"/>
    <w:rsid w:val="00846E62"/>
    <w:rsid w:val="00846EC4"/>
    <w:rsid w:val="00847168"/>
    <w:rsid w:val="0085045A"/>
    <w:rsid w:val="00850AF3"/>
    <w:rsid w:val="008545A4"/>
    <w:rsid w:val="00856877"/>
    <w:rsid w:val="00856AAB"/>
    <w:rsid w:val="00857513"/>
    <w:rsid w:val="00861764"/>
    <w:rsid w:val="00861890"/>
    <w:rsid w:val="00861A09"/>
    <w:rsid w:val="00862687"/>
    <w:rsid w:val="00863540"/>
    <w:rsid w:val="00864D55"/>
    <w:rsid w:val="00865246"/>
    <w:rsid w:val="0086632C"/>
    <w:rsid w:val="00866515"/>
    <w:rsid w:val="008668A7"/>
    <w:rsid w:val="00867704"/>
    <w:rsid w:val="00867C6D"/>
    <w:rsid w:val="00872C42"/>
    <w:rsid w:val="00872E51"/>
    <w:rsid w:val="00872EAC"/>
    <w:rsid w:val="00873BC4"/>
    <w:rsid w:val="008758AB"/>
    <w:rsid w:val="00876358"/>
    <w:rsid w:val="008776D9"/>
    <w:rsid w:val="00877D3C"/>
    <w:rsid w:val="00881317"/>
    <w:rsid w:val="008818A4"/>
    <w:rsid w:val="00881BFC"/>
    <w:rsid w:val="00881C29"/>
    <w:rsid w:val="00881EEC"/>
    <w:rsid w:val="00883F3F"/>
    <w:rsid w:val="008844DC"/>
    <w:rsid w:val="00885090"/>
    <w:rsid w:val="00887B30"/>
    <w:rsid w:val="00887BFF"/>
    <w:rsid w:val="00890713"/>
    <w:rsid w:val="0089087D"/>
    <w:rsid w:val="008924E9"/>
    <w:rsid w:val="0089388F"/>
    <w:rsid w:val="00893D3B"/>
    <w:rsid w:val="00896947"/>
    <w:rsid w:val="008970BD"/>
    <w:rsid w:val="008971E4"/>
    <w:rsid w:val="008A2AA3"/>
    <w:rsid w:val="008A3312"/>
    <w:rsid w:val="008A409F"/>
    <w:rsid w:val="008A40B0"/>
    <w:rsid w:val="008A475A"/>
    <w:rsid w:val="008A4EE1"/>
    <w:rsid w:val="008A67CF"/>
    <w:rsid w:val="008A6B95"/>
    <w:rsid w:val="008B0178"/>
    <w:rsid w:val="008B05B8"/>
    <w:rsid w:val="008B2404"/>
    <w:rsid w:val="008B2ECA"/>
    <w:rsid w:val="008B3DF1"/>
    <w:rsid w:val="008B3F70"/>
    <w:rsid w:val="008B41A1"/>
    <w:rsid w:val="008B437A"/>
    <w:rsid w:val="008B43AF"/>
    <w:rsid w:val="008B605C"/>
    <w:rsid w:val="008B6C33"/>
    <w:rsid w:val="008B79A7"/>
    <w:rsid w:val="008C09FE"/>
    <w:rsid w:val="008C1702"/>
    <w:rsid w:val="008C18C1"/>
    <w:rsid w:val="008C27FF"/>
    <w:rsid w:val="008C49ED"/>
    <w:rsid w:val="008C592D"/>
    <w:rsid w:val="008C78F4"/>
    <w:rsid w:val="008C78FA"/>
    <w:rsid w:val="008D0580"/>
    <w:rsid w:val="008D098B"/>
    <w:rsid w:val="008D1C77"/>
    <w:rsid w:val="008D23F2"/>
    <w:rsid w:val="008D2E3A"/>
    <w:rsid w:val="008D31DA"/>
    <w:rsid w:val="008D3D43"/>
    <w:rsid w:val="008D683C"/>
    <w:rsid w:val="008D6862"/>
    <w:rsid w:val="008D7E62"/>
    <w:rsid w:val="008E06ED"/>
    <w:rsid w:val="008E151F"/>
    <w:rsid w:val="008E24FC"/>
    <w:rsid w:val="008E333F"/>
    <w:rsid w:val="008E48A5"/>
    <w:rsid w:val="008E4910"/>
    <w:rsid w:val="008E5B76"/>
    <w:rsid w:val="008E6519"/>
    <w:rsid w:val="008E73C9"/>
    <w:rsid w:val="008F123E"/>
    <w:rsid w:val="008F3976"/>
    <w:rsid w:val="008F4A31"/>
    <w:rsid w:val="008F6877"/>
    <w:rsid w:val="0090335D"/>
    <w:rsid w:val="0090369A"/>
    <w:rsid w:val="00903A44"/>
    <w:rsid w:val="00904411"/>
    <w:rsid w:val="00905811"/>
    <w:rsid w:val="00905BED"/>
    <w:rsid w:val="009062B4"/>
    <w:rsid w:val="00910B8C"/>
    <w:rsid w:val="00913497"/>
    <w:rsid w:val="0091353A"/>
    <w:rsid w:val="0091439D"/>
    <w:rsid w:val="00914446"/>
    <w:rsid w:val="00915FE2"/>
    <w:rsid w:val="00916412"/>
    <w:rsid w:val="00917B65"/>
    <w:rsid w:val="00920F68"/>
    <w:rsid w:val="0092166F"/>
    <w:rsid w:val="00921DEB"/>
    <w:rsid w:val="00923A20"/>
    <w:rsid w:val="00924059"/>
    <w:rsid w:val="00924BCD"/>
    <w:rsid w:val="009302BD"/>
    <w:rsid w:val="00930825"/>
    <w:rsid w:val="00931446"/>
    <w:rsid w:val="00931CB3"/>
    <w:rsid w:val="00932A50"/>
    <w:rsid w:val="00932C1B"/>
    <w:rsid w:val="00932DA3"/>
    <w:rsid w:val="00934935"/>
    <w:rsid w:val="00935862"/>
    <w:rsid w:val="00935F1A"/>
    <w:rsid w:val="00935F54"/>
    <w:rsid w:val="00936764"/>
    <w:rsid w:val="00936A01"/>
    <w:rsid w:val="009372FF"/>
    <w:rsid w:val="00940761"/>
    <w:rsid w:val="009414D9"/>
    <w:rsid w:val="00941EA8"/>
    <w:rsid w:val="00942C91"/>
    <w:rsid w:val="00944D60"/>
    <w:rsid w:val="0094580F"/>
    <w:rsid w:val="009463F1"/>
    <w:rsid w:val="00946FD8"/>
    <w:rsid w:val="0095167C"/>
    <w:rsid w:val="00951C71"/>
    <w:rsid w:val="0095361D"/>
    <w:rsid w:val="00953B08"/>
    <w:rsid w:val="00953B9C"/>
    <w:rsid w:val="00954B4F"/>
    <w:rsid w:val="00955AF1"/>
    <w:rsid w:val="00956EBA"/>
    <w:rsid w:val="00957464"/>
    <w:rsid w:val="00957A1D"/>
    <w:rsid w:val="00963505"/>
    <w:rsid w:val="0096384C"/>
    <w:rsid w:val="00963CA6"/>
    <w:rsid w:val="00963CE2"/>
    <w:rsid w:val="00964A68"/>
    <w:rsid w:val="00964E41"/>
    <w:rsid w:val="009667D9"/>
    <w:rsid w:val="00971D98"/>
    <w:rsid w:val="009726F1"/>
    <w:rsid w:val="00972E3A"/>
    <w:rsid w:val="00973D63"/>
    <w:rsid w:val="00973D67"/>
    <w:rsid w:val="00975035"/>
    <w:rsid w:val="0097592F"/>
    <w:rsid w:val="00977552"/>
    <w:rsid w:val="00980058"/>
    <w:rsid w:val="009800A9"/>
    <w:rsid w:val="009809A4"/>
    <w:rsid w:val="0098231D"/>
    <w:rsid w:val="009855A1"/>
    <w:rsid w:val="009857B8"/>
    <w:rsid w:val="00986A2F"/>
    <w:rsid w:val="00987975"/>
    <w:rsid w:val="00990193"/>
    <w:rsid w:val="009906F3"/>
    <w:rsid w:val="00992B9C"/>
    <w:rsid w:val="00993271"/>
    <w:rsid w:val="00993E6F"/>
    <w:rsid w:val="00993F1A"/>
    <w:rsid w:val="009952FC"/>
    <w:rsid w:val="009960F4"/>
    <w:rsid w:val="0099661A"/>
    <w:rsid w:val="00996CFC"/>
    <w:rsid w:val="00996FF3"/>
    <w:rsid w:val="00997492"/>
    <w:rsid w:val="009A087B"/>
    <w:rsid w:val="009A1374"/>
    <w:rsid w:val="009A1D3F"/>
    <w:rsid w:val="009A1E07"/>
    <w:rsid w:val="009A1F42"/>
    <w:rsid w:val="009A31DD"/>
    <w:rsid w:val="009A421F"/>
    <w:rsid w:val="009A4692"/>
    <w:rsid w:val="009A4A65"/>
    <w:rsid w:val="009A651E"/>
    <w:rsid w:val="009B07C4"/>
    <w:rsid w:val="009B0A4D"/>
    <w:rsid w:val="009B15F1"/>
    <w:rsid w:val="009B19BD"/>
    <w:rsid w:val="009B21C6"/>
    <w:rsid w:val="009B2656"/>
    <w:rsid w:val="009B7455"/>
    <w:rsid w:val="009B7AC6"/>
    <w:rsid w:val="009C0256"/>
    <w:rsid w:val="009C0F1B"/>
    <w:rsid w:val="009C1800"/>
    <w:rsid w:val="009C1C03"/>
    <w:rsid w:val="009C269A"/>
    <w:rsid w:val="009C2A5A"/>
    <w:rsid w:val="009C311B"/>
    <w:rsid w:val="009C48FC"/>
    <w:rsid w:val="009C60D7"/>
    <w:rsid w:val="009C74EA"/>
    <w:rsid w:val="009D1A86"/>
    <w:rsid w:val="009D49BD"/>
    <w:rsid w:val="009D50D1"/>
    <w:rsid w:val="009D6E49"/>
    <w:rsid w:val="009E1420"/>
    <w:rsid w:val="009E1CAB"/>
    <w:rsid w:val="009E28EC"/>
    <w:rsid w:val="009E4389"/>
    <w:rsid w:val="009E45C8"/>
    <w:rsid w:val="009E6A53"/>
    <w:rsid w:val="009E7429"/>
    <w:rsid w:val="009E7966"/>
    <w:rsid w:val="009F0EA4"/>
    <w:rsid w:val="009F17CE"/>
    <w:rsid w:val="009F1ADC"/>
    <w:rsid w:val="009F2D5C"/>
    <w:rsid w:val="009F3B9F"/>
    <w:rsid w:val="009F5421"/>
    <w:rsid w:val="009F59C2"/>
    <w:rsid w:val="009F5DEE"/>
    <w:rsid w:val="009F61F7"/>
    <w:rsid w:val="009F6FD8"/>
    <w:rsid w:val="009F79A2"/>
    <w:rsid w:val="00A0315F"/>
    <w:rsid w:val="00A0335F"/>
    <w:rsid w:val="00A05EB7"/>
    <w:rsid w:val="00A0778A"/>
    <w:rsid w:val="00A12106"/>
    <w:rsid w:val="00A134C6"/>
    <w:rsid w:val="00A1414E"/>
    <w:rsid w:val="00A166B9"/>
    <w:rsid w:val="00A16DBE"/>
    <w:rsid w:val="00A2074A"/>
    <w:rsid w:val="00A21078"/>
    <w:rsid w:val="00A21471"/>
    <w:rsid w:val="00A22E87"/>
    <w:rsid w:val="00A243AD"/>
    <w:rsid w:val="00A24DA5"/>
    <w:rsid w:val="00A255F9"/>
    <w:rsid w:val="00A26A21"/>
    <w:rsid w:val="00A2715C"/>
    <w:rsid w:val="00A30734"/>
    <w:rsid w:val="00A30C58"/>
    <w:rsid w:val="00A32598"/>
    <w:rsid w:val="00A333C4"/>
    <w:rsid w:val="00A333E1"/>
    <w:rsid w:val="00A33D62"/>
    <w:rsid w:val="00A33F08"/>
    <w:rsid w:val="00A36242"/>
    <w:rsid w:val="00A36E1F"/>
    <w:rsid w:val="00A37DC9"/>
    <w:rsid w:val="00A4125E"/>
    <w:rsid w:val="00A41416"/>
    <w:rsid w:val="00A41D69"/>
    <w:rsid w:val="00A424A3"/>
    <w:rsid w:val="00A4283C"/>
    <w:rsid w:val="00A4362E"/>
    <w:rsid w:val="00A43DD4"/>
    <w:rsid w:val="00A47092"/>
    <w:rsid w:val="00A5119C"/>
    <w:rsid w:val="00A51C9F"/>
    <w:rsid w:val="00A52801"/>
    <w:rsid w:val="00A52876"/>
    <w:rsid w:val="00A54208"/>
    <w:rsid w:val="00A5584E"/>
    <w:rsid w:val="00A55E1F"/>
    <w:rsid w:val="00A564F0"/>
    <w:rsid w:val="00A56A9B"/>
    <w:rsid w:val="00A5724D"/>
    <w:rsid w:val="00A60A9A"/>
    <w:rsid w:val="00A60E93"/>
    <w:rsid w:val="00A61003"/>
    <w:rsid w:val="00A6281D"/>
    <w:rsid w:val="00A63F5C"/>
    <w:rsid w:val="00A63F78"/>
    <w:rsid w:val="00A65998"/>
    <w:rsid w:val="00A65E06"/>
    <w:rsid w:val="00A66B1B"/>
    <w:rsid w:val="00A66F50"/>
    <w:rsid w:val="00A671B4"/>
    <w:rsid w:val="00A679EF"/>
    <w:rsid w:val="00A67EA6"/>
    <w:rsid w:val="00A702DA"/>
    <w:rsid w:val="00A7108C"/>
    <w:rsid w:val="00A7385F"/>
    <w:rsid w:val="00A7395A"/>
    <w:rsid w:val="00A74D48"/>
    <w:rsid w:val="00A74F56"/>
    <w:rsid w:val="00A75813"/>
    <w:rsid w:val="00A7678E"/>
    <w:rsid w:val="00A76E40"/>
    <w:rsid w:val="00A776D5"/>
    <w:rsid w:val="00A77A69"/>
    <w:rsid w:val="00A81439"/>
    <w:rsid w:val="00A83A68"/>
    <w:rsid w:val="00A83C3E"/>
    <w:rsid w:val="00A84AE2"/>
    <w:rsid w:val="00A86BA1"/>
    <w:rsid w:val="00A907E5"/>
    <w:rsid w:val="00A9169C"/>
    <w:rsid w:val="00A91CC5"/>
    <w:rsid w:val="00A91DE6"/>
    <w:rsid w:val="00A92A3D"/>
    <w:rsid w:val="00A92CB0"/>
    <w:rsid w:val="00A9384F"/>
    <w:rsid w:val="00A938C2"/>
    <w:rsid w:val="00A94589"/>
    <w:rsid w:val="00A9475A"/>
    <w:rsid w:val="00A94772"/>
    <w:rsid w:val="00A96111"/>
    <w:rsid w:val="00A9635C"/>
    <w:rsid w:val="00AA1245"/>
    <w:rsid w:val="00AA1D6A"/>
    <w:rsid w:val="00AA3574"/>
    <w:rsid w:val="00AA500C"/>
    <w:rsid w:val="00AA527A"/>
    <w:rsid w:val="00AA5365"/>
    <w:rsid w:val="00AA7677"/>
    <w:rsid w:val="00AA7970"/>
    <w:rsid w:val="00AB1F15"/>
    <w:rsid w:val="00AB2C5A"/>
    <w:rsid w:val="00AB30C8"/>
    <w:rsid w:val="00AB46C3"/>
    <w:rsid w:val="00AB6231"/>
    <w:rsid w:val="00AB7EFC"/>
    <w:rsid w:val="00AC0A52"/>
    <w:rsid w:val="00AC145D"/>
    <w:rsid w:val="00AC2936"/>
    <w:rsid w:val="00AC343F"/>
    <w:rsid w:val="00AC35B1"/>
    <w:rsid w:val="00AC3705"/>
    <w:rsid w:val="00AC37BF"/>
    <w:rsid w:val="00AC6376"/>
    <w:rsid w:val="00AD0213"/>
    <w:rsid w:val="00AD0554"/>
    <w:rsid w:val="00AD0986"/>
    <w:rsid w:val="00AD0A2C"/>
    <w:rsid w:val="00AD11B0"/>
    <w:rsid w:val="00AD257E"/>
    <w:rsid w:val="00AD3F74"/>
    <w:rsid w:val="00AD49F1"/>
    <w:rsid w:val="00AD4C52"/>
    <w:rsid w:val="00AD4C79"/>
    <w:rsid w:val="00AD5B08"/>
    <w:rsid w:val="00AD7D08"/>
    <w:rsid w:val="00AE051C"/>
    <w:rsid w:val="00AE135F"/>
    <w:rsid w:val="00AE13B2"/>
    <w:rsid w:val="00AE156E"/>
    <w:rsid w:val="00AE2819"/>
    <w:rsid w:val="00AE32D5"/>
    <w:rsid w:val="00AE45E9"/>
    <w:rsid w:val="00AE5846"/>
    <w:rsid w:val="00AE6CBB"/>
    <w:rsid w:val="00AE6D16"/>
    <w:rsid w:val="00AE7857"/>
    <w:rsid w:val="00AF09ED"/>
    <w:rsid w:val="00AF0E4D"/>
    <w:rsid w:val="00AF0F10"/>
    <w:rsid w:val="00AF1D17"/>
    <w:rsid w:val="00AF26D1"/>
    <w:rsid w:val="00AF3549"/>
    <w:rsid w:val="00AF35B8"/>
    <w:rsid w:val="00AF4352"/>
    <w:rsid w:val="00AF489F"/>
    <w:rsid w:val="00AF48EA"/>
    <w:rsid w:val="00AF4E3C"/>
    <w:rsid w:val="00AF56B2"/>
    <w:rsid w:val="00AF6588"/>
    <w:rsid w:val="00B01BFB"/>
    <w:rsid w:val="00B03137"/>
    <w:rsid w:val="00B03644"/>
    <w:rsid w:val="00B03674"/>
    <w:rsid w:val="00B041C0"/>
    <w:rsid w:val="00B05706"/>
    <w:rsid w:val="00B05F7E"/>
    <w:rsid w:val="00B07276"/>
    <w:rsid w:val="00B11185"/>
    <w:rsid w:val="00B118B0"/>
    <w:rsid w:val="00B12A3B"/>
    <w:rsid w:val="00B15333"/>
    <w:rsid w:val="00B16EFD"/>
    <w:rsid w:val="00B17068"/>
    <w:rsid w:val="00B201E9"/>
    <w:rsid w:val="00B21D34"/>
    <w:rsid w:val="00B22472"/>
    <w:rsid w:val="00B22884"/>
    <w:rsid w:val="00B22986"/>
    <w:rsid w:val="00B22B13"/>
    <w:rsid w:val="00B24CE4"/>
    <w:rsid w:val="00B31E7C"/>
    <w:rsid w:val="00B33C49"/>
    <w:rsid w:val="00B340E6"/>
    <w:rsid w:val="00B34447"/>
    <w:rsid w:val="00B34CF1"/>
    <w:rsid w:val="00B34D16"/>
    <w:rsid w:val="00B34E6E"/>
    <w:rsid w:val="00B351E5"/>
    <w:rsid w:val="00B3525A"/>
    <w:rsid w:val="00B37858"/>
    <w:rsid w:val="00B4010D"/>
    <w:rsid w:val="00B425CB"/>
    <w:rsid w:val="00B42992"/>
    <w:rsid w:val="00B43A2C"/>
    <w:rsid w:val="00B4444F"/>
    <w:rsid w:val="00B45492"/>
    <w:rsid w:val="00B45956"/>
    <w:rsid w:val="00B45977"/>
    <w:rsid w:val="00B46FCB"/>
    <w:rsid w:val="00B4726C"/>
    <w:rsid w:val="00B472E5"/>
    <w:rsid w:val="00B52C3B"/>
    <w:rsid w:val="00B5422D"/>
    <w:rsid w:val="00B5432B"/>
    <w:rsid w:val="00B55CE5"/>
    <w:rsid w:val="00B56199"/>
    <w:rsid w:val="00B57231"/>
    <w:rsid w:val="00B60F7A"/>
    <w:rsid w:val="00B61C56"/>
    <w:rsid w:val="00B624E7"/>
    <w:rsid w:val="00B62E91"/>
    <w:rsid w:val="00B63FB0"/>
    <w:rsid w:val="00B641A0"/>
    <w:rsid w:val="00B65088"/>
    <w:rsid w:val="00B6539C"/>
    <w:rsid w:val="00B665A1"/>
    <w:rsid w:val="00B667DC"/>
    <w:rsid w:val="00B67A94"/>
    <w:rsid w:val="00B709AF"/>
    <w:rsid w:val="00B70BE1"/>
    <w:rsid w:val="00B70C9C"/>
    <w:rsid w:val="00B76F0F"/>
    <w:rsid w:val="00B80190"/>
    <w:rsid w:val="00B802B9"/>
    <w:rsid w:val="00B80606"/>
    <w:rsid w:val="00B80668"/>
    <w:rsid w:val="00B8189C"/>
    <w:rsid w:val="00B83C6F"/>
    <w:rsid w:val="00B852BE"/>
    <w:rsid w:val="00B864B5"/>
    <w:rsid w:val="00B90CBD"/>
    <w:rsid w:val="00B911B0"/>
    <w:rsid w:val="00B911D5"/>
    <w:rsid w:val="00B924EA"/>
    <w:rsid w:val="00B93040"/>
    <w:rsid w:val="00B94C7D"/>
    <w:rsid w:val="00B97AE6"/>
    <w:rsid w:val="00BA112D"/>
    <w:rsid w:val="00BA1407"/>
    <w:rsid w:val="00BA2412"/>
    <w:rsid w:val="00BA2CFA"/>
    <w:rsid w:val="00BA2D9F"/>
    <w:rsid w:val="00BA3E43"/>
    <w:rsid w:val="00BA4FEE"/>
    <w:rsid w:val="00BA59C2"/>
    <w:rsid w:val="00BA5E01"/>
    <w:rsid w:val="00BA5F28"/>
    <w:rsid w:val="00BA7143"/>
    <w:rsid w:val="00BB06ED"/>
    <w:rsid w:val="00BB172D"/>
    <w:rsid w:val="00BB289F"/>
    <w:rsid w:val="00BB2AA5"/>
    <w:rsid w:val="00BB3474"/>
    <w:rsid w:val="00BB4021"/>
    <w:rsid w:val="00BB417C"/>
    <w:rsid w:val="00BB4545"/>
    <w:rsid w:val="00BB48CE"/>
    <w:rsid w:val="00BB5A75"/>
    <w:rsid w:val="00BB5E4A"/>
    <w:rsid w:val="00BC1DE0"/>
    <w:rsid w:val="00BC22C0"/>
    <w:rsid w:val="00BC3203"/>
    <w:rsid w:val="00BC3CAA"/>
    <w:rsid w:val="00BC5753"/>
    <w:rsid w:val="00BC5E50"/>
    <w:rsid w:val="00BC623D"/>
    <w:rsid w:val="00BC74F0"/>
    <w:rsid w:val="00BD162B"/>
    <w:rsid w:val="00BD3F5B"/>
    <w:rsid w:val="00BD57AE"/>
    <w:rsid w:val="00BD5F01"/>
    <w:rsid w:val="00BE0094"/>
    <w:rsid w:val="00BE0C3E"/>
    <w:rsid w:val="00BE1D57"/>
    <w:rsid w:val="00BE4636"/>
    <w:rsid w:val="00BF1F68"/>
    <w:rsid w:val="00BF2DEC"/>
    <w:rsid w:val="00BF2FCC"/>
    <w:rsid w:val="00C00D6C"/>
    <w:rsid w:val="00C0129A"/>
    <w:rsid w:val="00C01860"/>
    <w:rsid w:val="00C02B47"/>
    <w:rsid w:val="00C036E3"/>
    <w:rsid w:val="00C04769"/>
    <w:rsid w:val="00C0520D"/>
    <w:rsid w:val="00C060F9"/>
    <w:rsid w:val="00C0650B"/>
    <w:rsid w:val="00C06721"/>
    <w:rsid w:val="00C07A52"/>
    <w:rsid w:val="00C07D33"/>
    <w:rsid w:val="00C11153"/>
    <w:rsid w:val="00C11798"/>
    <w:rsid w:val="00C12731"/>
    <w:rsid w:val="00C12A13"/>
    <w:rsid w:val="00C139DD"/>
    <w:rsid w:val="00C13A92"/>
    <w:rsid w:val="00C13EB3"/>
    <w:rsid w:val="00C14923"/>
    <w:rsid w:val="00C14F9D"/>
    <w:rsid w:val="00C167B6"/>
    <w:rsid w:val="00C16B1C"/>
    <w:rsid w:val="00C20664"/>
    <w:rsid w:val="00C21BCE"/>
    <w:rsid w:val="00C22332"/>
    <w:rsid w:val="00C2371B"/>
    <w:rsid w:val="00C2519C"/>
    <w:rsid w:val="00C261B1"/>
    <w:rsid w:val="00C30683"/>
    <w:rsid w:val="00C3560A"/>
    <w:rsid w:val="00C35898"/>
    <w:rsid w:val="00C36B98"/>
    <w:rsid w:val="00C37A17"/>
    <w:rsid w:val="00C40594"/>
    <w:rsid w:val="00C42A24"/>
    <w:rsid w:val="00C43C01"/>
    <w:rsid w:val="00C4553B"/>
    <w:rsid w:val="00C45A61"/>
    <w:rsid w:val="00C47CFE"/>
    <w:rsid w:val="00C50212"/>
    <w:rsid w:val="00C503CB"/>
    <w:rsid w:val="00C50AF9"/>
    <w:rsid w:val="00C52D18"/>
    <w:rsid w:val="00C53B7E"/>
    <w:rsid w:val="00C56958"/>
    <w:rsid w:val="00C5704F"/>
    <w:rsid w:val="00C60077"/>
    <w:rsid w:val="00C60AF7"/>
    <w:rsid w:val="00C611A7"/>
    <w:rsid w:val="00C6196B"/>
    <w:rsid w:val="00C629B5"/>
    <w:rsid w:val="00C646C3"/>
    <w:rsid w:val="00C6601E"/>
    <w:rsid w:val="00C66156"/>
    <w:rsid w:val="00C67340"/>
    <w:rsid w:val="00C67AC3"/>
    <w:rsid w:val="00C67B10"/>
    <w:rsid w:val="00C70391"/>
    <w:rsid w:val="00C709E2"/>
    <w:rsid w:val="00C70AA2"/>
    <w:rsid w:val="00C7198A"/>
    <w:rsid w:val="00C73FF4"/>
    <w:rsid w:val="00C74029"/>
    <w:rsid w:val="00C7532E"/>
    <w:rsid w:val="00C80BDF"/>
    <w:rsid w:val="00C80DE8"/>
    <w:rsid w:val="00C82B05"/>
    <w:rsid w:val="00C838EB"/>
    <w:rsid w:val="00C841BF"/>
    <w:rsid w:val="00C841C1"/>
    <w:rsid w:val="00C86F59"/>
    <w:rsid w:val="00C903DA"/>
    <w:rsid w:val="00C90725"/>
    <w:rsid w:val="00C9118F"/>
    <w:rsid w:val="00C918B5"/>
    <w:rsid w:val="00C94C7E"/>
    <w:rsid w:val="00C95627"/>
    <w:rsid w:val="00C96818"/>
    <w:rsid w:val="00C96A40"/>
    <w:rsid w:val="00C96EE9"/>
    <w:rsid w:val="00C9742D"/>
    <w:rsid w:val="00CA0BE6"/>
    <w:rsid w:val="00CA0D06"/>
    <w:rsid w:val="00CA1704"/>
    <w:rsid w:val="00CA1C70"/>
    <w:rsid w:val="00CA256F"/>
    <w:rsid w:val="00CA3578"/>
    <w:rsid w:val="00CA3E6A"/>
    <w:rsid w:val="00CA45A4"/>
    <w:rsid w:val="00CA6129"/>
    <w:rsid w:val="00CA7641"/>
    <w:rsid w:val="00CB1216"/>
    <w:rsid w:val="00CB14E8"/>
    <w:rsid w:val="00CB2413"/>
    <w:rsid w:val="00CB367A"/>
    <w:rsid w:val="00CB422D"/>
    <w:rsid w:val="00CB4379"/>
    <w:rsid w:val="00CB5449"/>
    <w:rsid w:val="00CB5809"/>
    <w:rsid w:val="00CB7CE0"/>
    <w:rsid w:val="00CC02EE"/>
    <w:rsid w:val="00CC0609"/>
    <w:rsid w:val="00CC2062"/>
    <w:rsid w:val="00CC209E"/>
    <w:rsid w:val="00CC21A8"/>
    <w:rsid w:val="00CC2D12"/>
    <w:rsid w:val="00CC4322"/>
    <w:rsid w:val="00CC432D"/>
    <w:rsid w:val="00CC4406"/>
    <w:rsid w:val="00CC5446"/>
    <w:rsid w:val="00CC54CC"/>
    <w:rsid w:val="00CD1CC3"/>
    <w:rsid w:val="00CD2848"/>
    <w:rsid w:val="00CD2915"/>
    <w:rsid w:val="00CD29BF"/>
    <w:rsid w:val="00CD3D3B"/>
    <w:rsid w:val="00CD3E3D"/>
    <w:rsid w:val="00CD49D4"/>
    <w:rsid w:val="00CD54B8"/>
    <w:rsid w:val="00CD6907"/>
    <w:rsid w:val="00CD6FE1"/>
    <w:rsid w:val="00CD74DE"/>
    <w:rsid w:val="00CD75E1"/>
    <w:rsid w:val="00CE190D"/>
    <w:rsid w:val="00CE1F00"/>
    <w:rsid w:val="00CE2985"/>
    <w:rsid w:val="00CE36CE"/>
    <w:rsid w:val="00CE43A3"/>
    <w:rsid w:val="00CE51FA"/>
    <w:rsid w:val="00CE56E7"/>
    <w:rsid w:val="00CE5DE1"/>
    <w:rsid w:val="00CE67B3"/>
    <w:rsid w:val="00CF54A8"/>
    <w:rsid w:val="00CF57D6"/>
    <w:rsid w:val="00D0097A"/>
    <w:rsid w:val="00D00E21"/>
    <w:rsid w:val="00D0170F"/>
    <w:rsid w:val="00D02168"/>
    <w:rsid w:val="00D02533"/>
    <w:rsid w:val="00D02E8C"/>
    <w:rsid w:val="00D03C27"/>
    <w:rsid w:val="00D03DB1"/>
    <w:rsid w:val="00D046C5"/>
    <w:rsid w:val="00D052AF"/>
    <w:rsid w:val="00D05426"/>
    <w:rsid w:val="00D13F08"/>
    <w:rsid w:val="00D15A95"/>
    <w:rsid w:val="00D161C6"/>
    <w:rsid w:val="00D171EE"/>
    <w:rsid w:val="00D17E79"/>
    <w:rsid w:val="00D239B4"/>
    <w:rsid w:val="00D25E81"/>
    <w:rsid w:val="00D328E4"/>
    <w:rsid w:val="00D33080"/>
    <w:rsid w:val="00D336AB"/>
    <w:rsid w:val="00D341DC"/>
    <w:rsid w:val="00D349BB"/>
    <w:rsid w:val="00D37069"/>
    <w:rsid w:val="00D402BC"/>
    <w:rsid w:val="00D40CD0"/>
    <w:rsid w:val="00D41944"/>
    <w:rsid w:val="00D4311C"/>
    <w:rsid w:val="00D45EDD"/>
    <w:rsid w:val="00D4618C"/>
    <w:rsid w:val="00D5243F"/>
    <w:rsid w:val="00D5334A"/>
    <w:rsid w:val="00D53EC9"/>
    <w:rsid w:val="00D543FE"/>
    <w:rsid w:val="00D5711C"/>
    <w:rsid w:val="00D60748"/>
    <w:rsid w:val="00D61F34"/>
    <w:rsid w:val="00D641EC"/>
    <w:rsid w:val="00D646E3"/>
    <w:rsid w:val="00D64AEB"/>
    <w:rsid w:val="00D6527B"/>
    <w:rsid w:val="00D656FF"/>
    <w:rsid w:val="00D65C80"/>
    <w:rsid w:val="00D65F85"/>
    <w:rsid w:val="00D668BA"/>
    <w:rsid w:val="00D66D24"/>
    <w:rsid w:val="00D6714D"/>
    <w:rsid w:val="00D71F72"/>
    <w:rsid w:val="00D72E9B"/>
    <w:rsid w:val="00D72EAF"/>
    <w:rsid w:val="00D73654"/>
    <w:rsid w:val="00D80804"/>
    <w:rsid w:val="00D81934"/>
    <w:rsid w:val="00D83A94"/>
    <w:rsid w:val="00D83D8D"/>
    <w:rsid w:val="00D85A55"/>
    <w:rsid w:val="00D90A1B"/>
    <w:rsid w:val="00D90A42"/>
    <w:rsid w:val="00D91F6C"/>
    <w:rsid w:val="00D92659"/>
    <w:rsid w:val="00D95C7B"/>
    <w:rsid w:val="00D965ED"/>
    <w:rsid w:val="00D96833"/>
    <w:rsid w:val="00D969A4"/>
    <w:rsid w:val="00D97D94"/>
    <w:rsid w:val="00D97EB0"/>
    <w:rsid w:val="00DA092E"/>
    <w:rsid w:val="00DA2D58"/>
    <w:rsid w:val="00DA428D"/>
    <w:rsid w:val="00DA4968"/>
    <w:rsid w:val="00DA5738"/>
    <w:rsid w:val="00DA702B"/>
    <w:rsid w:val="00DA7103"/>
    <w:rsid w:val="00DB0643"/>
    <w:rsid w:val="00DB196F"/>
    <w:rsid w:val="00DB2A65"/>
    <w:rsid w:val="00DB3161"/>
    <w:rsid w:val="00DB496A"/>
    <w:rsid w:val="00DB51BE"/>
    <w:rsid w:val="00DB58EA"/>
    <w:rsid w:val="00DB76BF"/>
    <w:rsid w:val="00DB7CC2"/>
    <w:rsid w:val="00DC030F"/>
    <w:rsid w:val="00DC2767"/>
    <w:rsid w:val="00DC3C5F"/>
    <w:rsid w:val="00DC3E9C"/>
    <w:rsid w:val="00DC4466"/>
    <w:rsid w:val="00DC4AE1"/>
    <w:rsid w:val="00DC5092"/>
    <w:rsid w:val="00DC56F2"/>
    <w:rsid w:val="00DC5AAC"/>
    <w:rsid w:val="00DD197B"/>
    <w:rsid w:val="00DD2185"/>
    <w:rsid w:val="00DD3EE9"/>
    <w:rsid w:val="00DE06EE"/>
    <w:rsid w:val="00DE2035"/>
    <w:rsid w:val="00DE250B"/>
    <w:rsid w:val="00DE4FB1"/>
    <w:rsid w:val="00DE572F"/>
    <w:rsid w:val="00DE724E"/>
    <w:rsid w:val="00DF0A13"/>
    <w:rsid w:val="00DF2103"/>
    <w:rsid w:val="00DF26AD"/>
    <w:rsid w:val="00DF4CAB"/>
    <w:rsid w:val="00DF51D9"/>
    <w:rsid w:val="00DF6140"/>
    <w:rsid w:val="00DF6582"/>
    <w:rsid w:val="00DF6955"/>
    <w:rsid w:val="00E00027"/>
    <w:rsid w:val="00E00243"/>
    <w:rsid w:val="00E002AD"/>
    <w:rsid w:val="00E01372"/>
    <w:rsid w:val="00E01BF2"/>
    <w:rsid w:val="00E02778"/>
    <w:rsid w:val="00E02A35"/>
    <w:rsid w:val="00E03692"/>
    <w:rsid w:val="00E05CA0"/>
    <w:rsid w:val="00E103F6"/>
    <w:rsid w:val="00E112D1"/>
    <w:rsid w:val="00E11CAC"/>
    <w:rsid w:val="00E12BD0"/>
    <w:rsid w:val="00E13911"/>
    <w:rsid w:val="00E16A14"/>
    <w:rsid w:val="00E21B36"/>
    <w:rsid w:val="00E2271A"/>
    <w:rsid w:val="00E22C53"/>
    <w:rsid w:val="00E2367B"/>
    <w:rsid w:val="00E2370D"/>
    <w:rsid w:val="00E24260"/>
    <w:rsid w:val="00E24BB5"/>
    <w:rsid w:val="00E2533A"/>
    <w:rsid w:val="00E301E8"/>
    <w:rsid w:val="00E3038B"/>
    <w:rsid w:val="00E30601"/>
    <w:rsid w:val="00E3138D"/>
    <w:rsid w:val="00E32726"/>
    <w:rsid w:val="00E37301"/>
    <w:rsid w:val="00E413C5"/>
    <w:rsid w:val="00E4267C"/>
    <w:rsid w:val="00E43993"/>
    <w:rsid w:val="00E439B3"/>
    <w:rsid w:val="00E441D1"/>
    <w:rsid w:val="00E448A0"/>
    <w:rsid w:val="00E45408"/>
    <w:rsid w:val="00E45D06"/>
    <w:rsid w:val="00E45E50"/>
    <w:rsid w:val="00E51827"/>
    <w:rsid w:val="00E51E4D"/>
    <w:rsid w:val="00E53E81"/>
    <w:rsid w:val="00E555F3"/>
    <w:rsid w:val="00E565A9"/>
    <w:rsid w:val="00E56F55"/>
    <w:rsid w:val="00E571D2"/>
    <w:rsid w:val="00E57479"/>
    <w:rsid w:val="00E60884"/>
    <w:rsid w:val="00E60F97"/>
    <w:rsid w:val="00E620C2"/>
    <w:rsid w:val="00E62775"/>
    <w:rsid w:val="00E632A2"/>
    <w:rsid w:val="00E63C1A"/>
    <w:rsid w:val="00E63DDA"/>
    <w:rsid w:val="00E64217"/>
    <w:rsid w:val="00E64AE8"/>
    <w:rsid w:val="00E651D2"/>
    <w:rsid w:val="00E65D11"/>
    <w:rsid w:val="00E6634B"/>
    <w:rsid w:val="00E66954"/>
    <w:rsid w:val="00E708E4"/>
    <w:rsid w:val="00E71087"/>
    <w:rsid w:val="00E72112"/>
    <w:rsid w:val="00E7237C"/>
    <w:rsid w:val="00E74B75"/>
    <w:rsid w:val="00E74BC5"/>
    <w:rsid w:val="00E74CCB"/>
    <w:rsid w:val="00E74EC4"/>
    <w:rsid w:val="00E75377"/>
    <w:rsid w:val="00E755A9"/>
    <w:rsid w:val="00E766AA"/>
    <w:rsid w:val="00E76976"/>
    <w:rsid w:val="00E77D51"/>
    <w:rsid w:val="00E80732"/>
    <w:rsid w:val="00E8451B"/>
    <w:rsid w:val="00E84E88"/>
    <w:rsid w:val="00E87E2B"/>
    <w:rsid w:val="00E910E6"/>
    <w:rsid w:val="00E911F0"/>
    <w:rsid w:val="00E92519"/>
    <w:rsid w:val="00E92741"/>
    <w:rsid w:val="00E935E4"/>
    <w:rsid w:val="00E95821"/>
    <w:rsid w:val="00E95EC4"/>
    <w:rsid w:val="00E95FB7"/>
    <w:rsid w:val="00E97097"/>
    <w:rsid w:val="00E97CF3"/>
    <w:rsid w:val="00E97E1F"/>
    <w:rsid w:val="00EA0409"/>
    <w:rsid w:val="00EA0AB9"/>
    <w:rsid w:val="00EA1934"/>
    <w:rsid w:val="00EA4015"/>
    <w:rsid w:val="00EB02C0"/>
    <w:rsid w:val="00EB3A84"/>
    <w:rsid w:val="00EB3B7D"/>
    <w:rsid w:val="00EB43F5"/>
    <w:rsid w:val="00EB4B0B"/>
    <w:rsid w:val="00EB4FFE"/>
    <w:rsid w:val="00EC1485"/>
    <w:rsid w:val="00EC33EE"/>
    <w:rsid w:val="00EC3F26"/>
    <w:rsid w:val="00EC7161"/>
    <w:rsid w:val="00EC7461"/>
    <w:rsid w:val="00ED1850"/>
    <w:rsid w:val="00ED2F79"/>
    <w:rsid w:val="00ED3567"/>
    <w:rsid w:val="00ED5C66"/>
    <w:rsid w:val="00ED5D10"/>
    <w:rsid w:val="00EE0DC8"/>
    <w:rsid w:val="00EE15EC"/>
    <w:rsid w:val="00EE25D5"/>
    <w:rsid w:val="00EE46E1"/>
    <w:rsid w:val="00EE4F09"/>
    <w:rsid w:val="00EE6875"/>
    <w:rsid w:val="00EF1746"/>
    <w:rsid w:val="00EF1DA9"/>
    <w:rsid w:val="00EF2788"/>
    <w:rsid w:val="00EF392D"/>
    <w:rsid w:val="00EF5D93"/>
    <w:rsid w:val="00EF6E08"/>
    <w:rsid w:val="00EF72BD"/>
    <w:rsid w:val="00EF7B25"/>
    <w:rsid w:val="00F02181"/>
    <w:rsid w:val="00F02ADF"/>
    <w:rsid w:val="00F0442D"/>
    <w:rsid w:val="00F06FE0"/>
    <w:rsid w:val="00F10576"/>
    <w:rsid w:val="00F10706"/>
    <w:rsid w:val="00F112DD"/>
    <w:rsid w:val="00F12DD7"/>
    <w:rsid w:val="00F14D53"/>
    <w:rsid w:val="00F15CAF"/>
    <w:rsid w:val="00F1798B"/>
    <w:rsid w:val="00F17A28"/>
    <w:rsid w:val="00F21602"/>
    <w:rsid w:val="00F21E0F"/>
    <w:rsid w:val="00F22E4F"/>
    <w:rsid w:val="00F24461"/>
    <w:rsid w:val="00F2635D"/>
    <w:rsid w:val="00F270AC"/>
    <w:rsid w:val="00F27B26"/>
    <w:rsid w:val="00F30BE8"/>
    <w:rsid w:val="00F324A9"/>
    <w:rsid w:val="00F32A64"/>
    <w:rsid w:val="00F32B91"/>
    <w:rsid w:val="00F335B8"/>
    <w:rsid w:val="00F338A7"/>
    <w:rsid w:val="00F33BED"/>
    <w:rsid w:val="00F342B2"/>
    <w:rsid w:val="00F34930"/>
    <w:rsid w:val="00F3587C"/>
    <w:rsid w:val="00F37FE6"/>
    <w:rsid w:val="00F42298"/>
    <w:rsid w:val="00F44975"/>
    <w:rsid w:val="00F44BA8"/>
    <w:rsid w:val="00F4572E"/>
    <w:rsid w:val="00F45E2E"/>
    <w:rsid w:val="00F50B8F"/>
    <w:rsid w:val="00F5219F"/>
    <w:rsid w:val="00F549F9"/>
    <w:rsid w:val="00F54CFA"/>
    <w:rsid w:val="00F5503F"/>
    <w:rsid w:val="00F60AFE"/>
    <w:rsid w:val="00F60C76"/>
    <w:rsid w:val="00F60D30"/>
    <w:rsid w:val="00F62935"/>
    <w:rsid w:val="00F62D42"/>
    <w:rsid w:val="00F63DB0"/>
    <w:rsid w:val="00F64016"/>
    <w:rsid w:val="00F652F4"/>
    <w:rsid w:val="00F656D3"/>
    <w:rsid w:val="00F66F55"/>
    <w:rsid w:val="00F677C7"/>
    <w:rsid w:val="00F7033C"/>
    <w:rsid w:val="00F70646"/>
    <w:rsid w:val="00F706B9"/>
    <w:rsid w:val="00F70D8E"/>
    <w:rsid w:val="00F71149"/>
    <w:rsid w:val="00F7119D"/>
    <w:rsid w:val="00F71C30"/>
    <w:rsid w:val="00F74E43"/>
    <w:rsid w:val="00F75721"/>
    <w:rsid w:val="00F76709"/>
    <w:rsid w:val="00F77B06"/>
    <w:rsid w:val="00F81321"/>
    <w:rsid w:val="00F837D0"/>
    <w:rsid w:val="00F85C58"/>
    <w:rsid w:val="00F85CFF"/>
    <w:rsid w:val="00F85FF2"/>
    <w:rsid w:val="00F862C2"/>
    <w:rsid w:val="00F86836"/>
    <w:rsid w:val="00F902CE"/>
    <w:rsid w:val="00F90A0D"/>
    <w:rsid w:val="00F9162C"/>
    <w:rsid w:val="00F9180E"/>
    <w:rsid w:val="00F94043"/>
    <w:rsid w:val="00F9552B"/>
    <w:rsid w:val="00F971AA"/>
    <w:rsid w:val="00FA0440"/>
    <w:rsid w:val="00FA06D4"/>
    <w:rsid w:val="00FA09DE"/>
    <w:rsid w:val="00FA13FA"/>
    <w:rsid w:val="00FA142A"/>
    <w:rsid w:val="00FA25E8"/>
    <w:rsid w:val="00FA3C8A"/>
    <w:rsid w:val="00FA5CC5"/>
    <w:rsid w:val="00FA636C"/>
    <w:rsid w:val="00FA65EC"/>
    <w:rsid w:val="00FA6766"/>
    <w:rsid w:val="00FA7AD9"/>
    <w:rsid w:val="00FB1B04"/>
    <w:rsid w:val="00FB1F2A"/>
    <w:rsid w:val="00FB252B"/>
    <w:rsid w:val="00FB27A1"/>
    <w:rsid w:val="00FB305D"/>
    <w:rsid w:val="00FB392F"/>
    <w:rsid w:val="00FB3A3F"/>
    <w:rsid w:val="00FB43B9"/>
    <w:rsid w:val="00FB4C7C"/>
    <w:rsid w:val="00FB5ACA"/>
    <w:rsid w:val="00FB5F74"/>
    <w:rsid w:val="00FB7F19"/>
    <w:rsid w:val="00FC19BB"/>
    <w:rsid w:val="00FC4EEC"/>
    <w:rsid w:val="00FC5AD9"/>
    <w:rsid w:val="00FC6371"/>
    <w:rsid w:val="00FC75A9"/>
    <w:rsid w:val="00FC7E25"/>
    <w:rsid w:val="00FD0C69"/>
    <w:rsid w:val="00FD2745"/>
    <w:rsid w:val="00FD2D85"/>
    <w:rsid w:val="00FD42CC"/>
    <w:rsid w:val="00FD4775"/>
    <w:rsid w:val="00FD47A7"/>
    <w:rsid w:val="00FD4907"/>
    <w:rsid w:val="00FD4A5D"/>
    <w:rsid w:val="00FD4D79"/>
    <w:rsid w:val="00FD5B23"/>
    <w:rsid w:val="00FD7F14"/>
    <w:rsid w:val="00FE0E99"/>
    <w:rsid w:val="00FE1BEB"/>
    <w:rsid w:val="00FE2873"/>
    <w:rsid w:val="00FE3B68"/>
    <w:rsid w:val="00FE476B"/>
    <w:rsid w:val="00FE717A"/>
    <w:rsid w:val="00FE719E"/>
    <w:rsid w:val="00FF007B"/>
    <w:rsid w:val="00FF09D4"/>
    <w:rsid w:val="00FF0F19"/>
    <w:rsid w:val="00FF1A40"/>
    <w:rsid w:val="00FF2DC9"/>
    <w:rsid w:val="00FF38A3"/>
    <w:rsid w:val="00FF426A"/>
    <w:rsid w:val="00FF471D"/>
    <w:rsid w:val="00FF516F"/>
    <w:rsid w:val="00FF586D"/>
    <w:rsid w:val="00FF5959"/>
    <w:rsid w:val="00FF6959"/>
    <w:rsid w:val="00FF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none [3213]">
      <v:stroke endarrow="open" color="none [3213]" weight="2pt"/>
      <v:shadow on="t" opacity="24903f" origin=",.5" offset="0,.55556mm"/>
    </o:shapedefaults>
    <o:shapelayout v:ext="edit">
      <o:idmap v:ext="edit" data="1"/>
    </o:shapelayout>
  </w:shapeDefaults>
  <w:decimalSymbol w:val=","/>
  <w:listSeparator w:val=";"/>
  <w14:docId w14:val="59602F66"/>
  <w15:docId w15:val="{B4D42FCC-CEB1-40A0-A278-C84B02C2E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738D8"/>
    <w:pPr>
      <w:spacing w:after="0" w:line="240" w:lineRule="auto"/>
    </w:pPr>
    <w:rPr>
      <w:rFonts w:ascii="Helvetica" w:eastAsia="Times New Roman" w:hAnsi="Helvetica" w:cs="Times New Roman"/>
      <w:szCs w:val="20"/>
      <w:lang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Hab1">
    <w:name w:val="Hab 1"/>
    <w:basedOn w:val="Spistreci1"/>
    <w:link w:val="Hab1Znak"/>
    <w:qFormat/>
    <w:rsid w:val="002870CF"/>
    <w:pPr>
      <w:tabs>
        <w:tab w:val="left" w:pos="284"/>
        <w:tab w:val="right" w:leader="dot" w:pos="9062"/>
      </w:tabs>
      <w:spacing w:after="0"/>
    </w:pPr>
    <w:rPr>
      <w:rFonts w:ascii="Times New Roman" w:hAnsi="Times New Roman"/>
      <w:b/>
      <w:noProof/>
      <w:color w:val="000000" w:themeColor="text1"/>
      <w:sz w:val="24"/>
      <w:szCs w:val="24"/>
    </w:rPr>
  </w:style>
  <w:style w:type="character" w:customStyle="1" w:styleId="Hab1Znak">
    <w:name w:val="Hab 1 Znak"/>
    <w:basedOn w:val="Domylnaczcionkaakapitu"/>
    <w:link w:val="Hab1"/>
    <w:rsid w:val="002870CF"/>
    <w:rPr>
      <w:rFonts w:ascii="Times New Roman" w:hAnsi="Times New Roman" w:cs="Times New Roman"/>
      <w:b/>
      <w:noProof/>
      <w:color w:val="000000" w:themeColor="text1"/>
      <w:sz w:val="24"/>
      <w:szCs w:val="24"/>
    </w:rPr>
  </w:style>
  <w:style w:type="paragraph" w:styleId="Spistreci1">
    <w:name w:val="toc 1"/>
    <w:basedOn w:val="Normalny"/>
    <w:next w:val="Normalny"/>
    <w:autoRedefine/>
    <w:uiPriority w:val="39"/>
    <w:semiHidden/>
    <w:unhideWhenUsed/>
    <w:rsid w:val="002870CF"/>
    <w:pPr>
      <w:spacing w:after="100"/>
    </w:pPr>
  </w:style>
  <w:style w:type="table" w:styleId="Tabela-Siatka">
    <w:name w:val="Table Grid"/>
    <w:basedOn w:val="Standardowy"/>
    <w:uiPriority w:val="39"/>
    <w:rsid w:val="003738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aliases w:val="Kopfzeile rechts"/>
    <w:basedOn w:val="Normalny"/>
    <w:link w:val="NagwekZnak"/>
    <w:uiPriority w:val="99"/>
    <w:unhideWhenUsed/>
    <w:rsid w:val="003738D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Kopfzeile rechts Znak"/>
    <w:basedOn w:val="Domylnaczcionkaakapitu"/>
    <w:link w:val="Nagwek"/>
    <w:uiPriority w:val="99"/>
    <w:rsid w:val="003738D8"/>
    <w:rPr>
      <w:rFonts w:ascii="Helvetica" w:eastAsia="Times New Roman" w:hAnsi="Helvetica" w:cs="Times New Roman"/>
      <w:szCs w:val="20"/>
      <w:lang w:eastAsia="de-DE"/>
    </w:rPr>
  </w:style>
  <w:style w:type="paragraph" w:styleId="Stopka">
    <w:name w:val="footer"/>
    <w:basedOn w:val="Normalny"/>
    <w:link w:val="StopkaZnak"/>
    <w:unhideWhenUsed/>
    <w:rsid w:val="003738D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3738D8"/>
    <w:rPr>
      <w:rFonts w:ascii="Helvetica" w:eastAsia="Times New Roman" w:hAnsi="Helvetica" w:cs="Times New Roman"/>
      <w:szCs w:val="20"/>
      <w:lang w:eastAsia="de-DE"/>
    </w:rPr>
  </w:style>
  <w:style w:type="paragraph" w:styleId="Tekstpodstawowy">
    <w:name w:val="Body Text"/>
    <w:basedOn w:val="Normalny"/>
    <w:link w:val="TekstpodstawowyZnak"/>
    <w:semiHidden/>
    <w:rsid w:val="002376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180" w:lineRule="exact"/>
    </w:pPr>
    <w:rPr>
      <w:rFonts w:ascii="Arial" w:hAnsi="Arial" w:cs="Arial"/>
      <w:sz w:val="18"/>
      <w:lang w:val="de-DE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237613"/>
    <w:rPr>
      <w:rFonts w:ascii="Arial" w:eastAsia="Times New Roman" w:hAnsi="Arial" w:cs="Arial"/>
      <w:sz w:val="18"/>
      <w:szCs w:val="20"/>
      <w:lang w:val="de-DE" w:eastAsia="de-DE"/>
    </w:rPr>
  </w:style>
  <w:style w:type="paragraph" w:styleId="Akapitzlist">
    <w:name w:val="List Paragraph"/>
    <w:basedOn w:val="Normalny"/>
    <w:uiPriority w:val="34"/>
    <w:qFormat/>
    <w:rsid w:val="007D7ED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78438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4381"/>
    <w:rPr>
      <w:rFonts w:ascii="Segoe UI" w:eastAsia="Times New Roman" w:hAnsi="Segoe UI" w:cs="Segoe UI"/>
      <w:sz w:val="18"/>
      <w:szCs w:val="18"/>
      <w:lang w:eastAsia="de-DE"/>
    </w:rPr>
  </w:style>
  <w:style w:type="paragraph" w:customStyle="1" w:styleId="Default">
    <w:name w:val="Default"/>
    <w:rsid w:val="00CA6129"/>
    <w:pPr>
      <w:autoSpaceDE w:val="0"/>
      <w:autoSpaceDN w:val="0"/>
      <w:adjustRightInd w:val="0"/>
      <w:spacing w:after="0" w:line="240" w:lineRule="auto"/>
    </w:pPr>
    <w:rPr>
      <w:rFonts w:ascii="EGMPB G+ Times New Roman PSMT" w:hAnsi="EGMPB G+ Times New Roman PSMT" w:cs="EGMPB G+ Times New Roman PSMT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143E2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143E2"/>
    <w:rPr>
      <w:rFonts w:ascii="Helvetica" w:eastAsia="Times New Roman" w:hAnsi="Helvetica" w:cs="Times New Roman"/>
      <w:sz w:val="20"/>
      <w:szCs w:val="20"/>
      <w:lang w:eastAsia="de-DE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143E2"/>
    <w:rPr>
      <w:vertAlign w:val="superscript"/>
    </w:rPr>
  </w:style>
  <w:style w:type="character" w:styleId="Hipercze">
    <w:name w:val="Hyperlink"/>
    <w:semiHidden/>
    <w:rsid w:val="009E45C8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41C7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41C73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41C73"/>
    <w:rPr>
      <w:rFonts w:ascii="Helvetica" w:eastAsia="Times New Roman" w:hAnsi="Helvetica" w:cs="Times New Roman"/>
      <w:sz w:val="20"/>
      <w:szCs w:val="20"/>
      <w:lang w:eastAsia="de-D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41C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41C73"/>
    <w:rPr>
      <w:rFonts w:ascii="Helvetica" w:eastAsia="Times New Roman" w:hAnsi="Helvetica" w:cs="Times New Roman"/>
      <w:b/>
      <w:bCs/>
      <w:sz w:val="20"/>
      <w:szCs w:val="20"/>
      <w:lang w:eastAsia="de-DE"/>
    </w:rPr>
  </w:style>
  <w:style w:type="paragraph" w:styleId="Poprawka">
    <w:name w:val="Revision"/>
    <w:hidden/>
    <w:uiPriority w:val="99"/>
    <w:semiHidden/>
    <w:rsid w:val="008C78F4"/>
    <w:pPr>
      <w:spacing w:after="0" w:line="240" w:lineRule="auto"/>
    </w:pPr>
    <w:rPr>
      <w:rFonts w:ascii="Helvetica" w:eastAsia="Times New Roman" w:hAnsi="Helvetica" w:cs="Times New Roman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0EE012-2B0A-47F8-853B-1DD0AFEE6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0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Z</dc:creator>
  <cp:lastModifiedBy>Arkadiusz Malkowski</cp:lastModifiedBy>
  <cp:revision>2</cp:revision>
  <cp:lastPrinted>2021-02-14T13:54:00Z</cp:lastPrinted>
  <dcterms:created xsi:type="dcterms:W3CDTF">2021-05-14T05:38:00Z</dcterms:created>
  <dcterms:modified xsi:type="dcterms:W3CDTF">2021-05-14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ZiZK5VHI"/&gt;&lt;style id="" hasBibliography="0" bibliographyStyleHasBeenSet="0"/&gt;&lt;prefs/&gt;&lt;/data&gt;</vt:lpwstr>
  </property>
</Properties>
</file>